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0B14DE38" w:rsidR="008F2780" w:rsidRDefault="008F2780" w:rsidP="008F2780">
      <w:pPr>
        <w:spacing w:after="0" w:line="240" w:lineRule="auto"/>
      </w:pPr>
      <w:r w:rsidRPr="008F2780">
        <w:rPr>
          <w:b/>
          <w:bCs/>
        </w:rPr>
        <w:t>Journal URL:</w:t>
      </w:r>
      <w:r>
        <w:t xml:space="preserve"> </w:t>
      </w:r>
      <w:hyperlink r:id="rId7" w:history="1">
        <w:r w:rsidR="004F02E7">
          <w:rPr>
            <w:rStyle w:val="Hyperlink"/>
          </w:rPr>
          <w:t>SOEN-6841_Learning_journal_40221273/Learning Journal-Vijendra Nannulal Ahirwal.docx at main · vijendraahirwal/SOEN-6841_Learning_journal_40221273 (github.com)</w:t>
        </w:r>
      </w:hyperlink>
    </w:p>
    <w:p w14:paraId="14B2A322" w14:textId="77777777" w:rsidR="008F2780" w:rsidRDefault="008F2780" w:rsidP="008F2780">
      <w:pPr>
        <w:spacing w:after="0" w:line="240" w:lineRule="auto"/>
      </w:pPr>
    </w:p>
    <w:p w14:paraId="56B435C9" w14:textId="19FA779A" w:rsidR="008F2780" w:rsidRDefault="008F2780" w:rsidP="008F2780">
      <w:pPr>
        <w:spacing w:after="0" w:line="240" w:lineRule="auto"/>
      </w:pPr>
      <w:r w:rsidRPr="008F2780">
        <w:rPr>
          <w:b/>
          <w:bCs/>
        </w:rPr>
        <w:t>Week 1:</w:t>
      </w:r>
      <w:r>
        <w:t xml:space="preserve"> </w:t>
      </w:r>
      <w:r w:rsidR="00835AD7">
        <w:t>Jan 18 – Jan 24</w:t>
      </w: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t>Goals for the Next Week:</w:t>
      </w:r>
    </w:p>
    <w:p w14:paraId="4EBA3631" w14:textId="212C2284" w:rsidR="000C636D" w:rsidRDefault="000758F8" w:rsidP="00DD059F">
      <w:pPr>
        <w:spacing w:after="0" w:line="240" w:lineRule="auto"/>
        <w:jc w:val="both"/>
      </w:pPr>
      <w:r>
        <w:lastRenderedPageBreak/>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4CA0B17E" w14:textId="16542ACB" w:rsidR="0044388B" w:rsidRDefault="0044388B" w:rsidP="0044388B">
      <w:pPr>
        <w:spacing w:after="0" w:line="240" w:lineRule="auto"/>
        <w:jc w:val="both"/>
      </w:pPr>
      <w:r w:rsidRPr="004738B0">
        <w:rPr>
          <w:b/>
          <w:bCs/>
        </w:rPr>
        <w:t>Week 2:</w:t>
      </w:r>
      <w:r>
        <w:t xml:space="preserve"> Jan 28 – Feb 3</w:t>
      </w: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74C8784D" w14:textId="4D6C23C3" w:rsidR="009D42E1"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39DF05E6" w14:textId="446AE9AC" w:rsidR="0044388B" w:rsidRPr="009D42E1" w:rsidRDefault="0044388B" w:rsidP="009D42E1">
      <w:pPr>
        <w:pStyle w:val="ListParagraph"/>
        <w:numPr>
          <w:ilvl w:val="0"/>
          <w:numId w:val="18"/>
        </w:numPr>
        <w:spacing w:after="0" w:line="240" w:lineRule="auto"/>
        <w:jc w:val="both"/>
        <w:rPr>
          <w:b/>
          <w:bCs/>
        </w:rPr>
      </w:pPr>
      <w:r w:rsidRPr="009D42E1">
        <w:rPr>
          <w:b/>
          <w:bCs/>
        </w:rPr>
        <w:t>Effort Estimation and Planning:</w:t>
      </w:r>
      <w:r w:rsidR="009D42E1">
        <w:rPr>
          <w:b/>
          <w:bCs/>
        </w:rPr>
        <w:t xml:space="preserve"> </w:t>
      </w: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03E3E2AD" w14:textId="66D18C58" w:rsidR="0044388B" w:rsidRPr="009D42E1" w:rsidRDefault="0044388B" w:rsidP="009D42E1">
      <w:pPr>
        <w:pStyle w:val="ListParagraph"/>
        <w:numPr>
          <w:ilvl w:val="0"/>
          <w:numId w:val="18"/>
        </w:numPr>
        <w:spacing w:after="0" w:line="240" w:lineRule="auto"/>
        <w:jc w:val="both"/>
        <w:rPr>
          <w:b/>
          <w:bCs/>
        </w:rPr>
      </w:pPr>
      <w:r w:rsidRPr="009D42E1">
        <w:rPr>
          <w:b/>
          <w:bCs/>
        </w:rPr>
        <w:t>Risk Management:</w:t>
      </w:r>
      <w:r w:rsidR="009D42E1">
        <w:rPr>
          <w:b/>
          <w:bCs/>
        </w:rPr>
        <w:t xml:space="preserve"> </w:t>
      </w: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1FDE1A59" w14:textId="62699B67" w:rsidR="0044388B" w:rsidRPr="009D42E1" w:rsidRDefault="0044388B" w:rsidP="009D42E1">
      <w:pPr>
        <w:pStyle w:val="ListParagraph"/>
        <w:numPr>
          <w:ilvl w:val="0"/>
          <w:numId w:val="18"/>
        </w:numPr>
        <w:spacing w:after="0" w:line="240" w:lineRule="auto"/>
        <w:jc w:val="both"/>
        <w:rPr>
          <w:b/>
          <w:bCs/>
        </w:rPr>
      </w:pPr>
      <w:r w:rsidRPr="009D42E1">
        <w:rPr>
          <w:b/>
          <w:bCs/>
        </w:rPr>
        <w:t>Configuration Management:</w:t>
      </w:r>
      <w:r w:rsidR="009D42E1">
        <w:rPr>
          <w:b/>
          <w:bCs/>
        </w:rPr>
        <w:t xml:space="preserve"> </w:t>
      </w: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73605CEE" w14:textId="77777777" w:rsidR="002A0FF9" w:rsidRDefault="0044388B" w:rsidP="0044388B">
      <w:pPr>
        <w:spacing w:after="0" w:line="240" w:lineRule="auto"/>
        <w:jc w:val="both"/>
      </w:pPr>
      <w:r>
        <w:t>Common challenges in software project management include navigating unclear project charters, evolving scope definitions, and aligning stakeholder expectations. Defining and maintaining project scope amidst changing requirements and market dynamics poses significant hurdles. Effective risk management and adherence to change control policies help address these challenges, ensuring project success and stakeholder satisfaction.</w:t>
      </w:r>
    </w:p>
    <w:p w14:paraId="12E0D24D" w14:textId="77777777" w:rsidR="002A0FF9" w:rsidRDefault="002A0FF9" w:rsidP="0044388B">
      <w:pPr>
        <w:spacing w:after="0" w:line="240" w:lineRule="auto"/>
        <w:jc w:val="both"/>
      </w:pPr>
    </w:p>
    <w:p w14:paraId="2F7100CF" w14:textId="52DA1191" w:rsidR="0044388B" w:rsidRPr="002A0FF9" w:rsidRDefault="0044388B" w:rsidP="0044388B">
      <w:pPr>
        <w:spacing w:after="0" w:line="240" w:lineRule="auto"/>
        <w:jc w:val="both"/>
      </w:pPr>
      <w:r w:rsidRPr="00F151D2">
        <w:rPr>
          <w:b/>
          <w:bCs/>
        </w:rPr>
        <w:t>Personal Development:</w:t>
      </w:r>
    </w:p>
    <w:p w14:paraId="1D38C052" w14:textId="77777777" w:rsidR="0044388B" w:rsidRDefault="0044388B" w:rsidP="0044388B">
      <w:pPr>
        <w:spacing w:after="0" w:line="240" w:lineRule="auto"/>
        <w:jc w:val="both"/>
      </w:pPr>
      <w:r>
        <w:lastRenderedPageBreak/>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p w14:paraId="232FB73E" w14:textId="5DA53A41" w:rsidR="00047206" w:rsidRDefault="00047206" w:rsidP="00047206">
      <w:pPr>
        <w:spacing w:after="0" w:line="240" w:lineRule="auto"/>
        <w:jc w:val="both"/>
      </w:pPr>
      <w:r w:rsidRPr="004738B0">
        <w:rPr>
          <w:b/>
          <w:bCs/>
        </w:rPr>
        <w:t xml:space="preserve">Week </w:t>
      </w:r>
      <w:r>
        <w:rPr>
          <w:b/>
          <w:bCs/>
        </w:rPr>
        <w:t>3</w:t>
      </w:r>
      <w:r w:rsidRPr="004738B0">
        <w:rPr>
          <w:b/>
          <w:bCs/>
        </w:rPr>
        <w:t>:</w:t>
      </w:r>
      <w:r>
        <w:t xml:space="preserve"> Feb 4 -</w:t>
      </w:r>
      <w:r w:rsidRPr="00047206">
        <w:t xml:space="preserve"> </w:t>
      </w:r>
      <w:r>
        <w:t>Feb 10</w:t>
      </w:r>
    </w:p>
    <w:p w14:paraId="78958B94" w14:textId="2EAA025D" w:rsidR="00047206" w:rsidRDefault="00047206" w:rsidP="00047206">
      <w:pPr>
        <w:spacing w:after="0" w:line="240" w:lineRule="auto"/>
        <w:jc w:val="both"/>
      </w:pPr>
      <w:r w:rsidRPr="004738B0">
        <w:rPr>
          <w:b/>
          <w:bCs/>
        </w:rPr>
        <w:t>Date:</w:t>
      </w:r>
      <w:r>
        <w:t xml:space="preserve"> February 10</w:t>
      </w:r>
    </w:p>
    <w:p w14:paraId="1C18A69A" w14:textId="77777777" w:rsidR="00047206" w:rsidRDefault="00047206" w:rsidP="00047206">
      <w:pPr>
        <w:spacing w:after="0" w:line="240" w:lineRule="auto"/>
        <w:jc w:val="both"/>
      </w:pPr>
    </w:p>
    <w:p w14:paraId="78BC22E8" w14:textId="77777777" w:rsidR="00047206" w:rsidRDefault="00047206" w:rsidP="00047206">
      <w:pPr>
        <w:spacing w:after="0" w:line="240" w:lineRule="auto"/>
        <w:jc w:val="both"/>
        <w:rPr>
          <w:b/>
          <w:bCs/>
        </w:rPr>
      </w:pPr>
      <w:r w:rsidRPr="004738B0">
        <w:rPr>
          <w:b/>
          <w:bCs/>
        </w:rPr>
        <w:t>Key Concepts Learned:</w:t>
      </w:r>
    </w:p>
    <w:p w14:paraId="7DF7F562" w14:textId="77777777" w:rsidR="00F24D1E" w:rsidRPr="00460A64" w:rsidRDefault="00F24D1E" w:rsidP="00F24D1E">
      <w:pPr>
        <w:numPr>
          <w:ilvl w:val="0"/>
          <w:numId w:val="1"/>
        </w:numPr>
        <w:spacing w:after="0" w:line="240" w:lineRule="auto"/>
        <w:jc w:val="both"/>
      </w:pPr>
      <w:r w:rsidRPr="00460A64">
        <w:rPr>
          <w:b/>
          <w:bCs/>
        </w:rPr>
        <w:t>Characteristics of a Good Configuration Management System:</w:t>
      </w:r>
    </w:p>
    <w:p w14:paraId="2C8DA365" w14:textId="77777777" w:rsidR="00F24D1E" w:rsidRPr="00460A64" w:rsidRDefault="00F24D1E" w:rsidP="00F24D1E">
      <w:pPr>
        <w:numPr>
          <w:ilvl w:val="1"/>
          <w:numId w:val="1"/>
        </w:numPr>
        <w:spacing w:after="0" w:line="240" w:lineRule="auto"/>
        <w:jc w:val="both"/>
      </w:pPr>
      <w:r w:rsidRPr="00460A64">
        <w:t>Centralized storage for work products ensures a single source of truth, reducing the risk of inconsistencies across different versions.</w:t>
      </w:r>
    </w:p>
    <w:p w14:paraId="50C217A8" w14:textId="77777777" w:rsidR="00F24D1E" w:rsidRPr="00460A64" w:rsidRDefault="00F24D1E" w:rsidP="00F24D1E">
      <w:pPr>
        <w:numPr>
          <w:ilvl w:val="1"/>
          <w:numId w:val="1"/>
        </w:numPr>
        <w:spacing w:after="0" w:line="240" w:lineRule="auto"/>
        <w:jc w:val="both"/>
      </w:pPr>
      <w:r w:rsidRPr="00460A64">
        <w:t>Secure access control with roles and permissions ensures that only authorized personnel can modify or access specific artifacts, safeguarding the integrity of the development process.</w:t>
      </w:r>
    </w:p>
    <w:p w14:paraId="41126A30" w14:textId="77777777" w:rsidR="00F24D1E" w:rsidRPr="00460A64" w:rsidRDefault="00F24D1E" w:rsidP="00F24D1E">
      <w:pPr>
        <w:numPr>
          <w:ilvl w:val="1"/>
          <w:numId w:val="1"/>
        </w:numPr>
        <w:spacing w:after="0" w:line="240" w:lineRule="auto"/>
        <w:jc w:val="both"/>
      </w:pPr>
      <w:r w:rsidRPr="00460A64">
        <w:t>Support for continuous integration is essential for coordinating and integrating code changes from multiple contributors, ensuring that the software remains cohesive and functional.</w:t>
      </w:r>
    </w:p>
    <w:p w14:paraId="7A808B53" w14:textId="77777777" w:rsidR="00F24D1E" w:rsidRPr="00460A64" w:rsidRDefault="00F24D1E" w:rsidP="00F24D1E">
      <w:pPr>
        <w:numPr>
          <w:ilvl w:val="1"/>
          <w:numId w:val="1"/>
        </w:numPr>
        <w:spacing w:after="0" w:line="240" w:lineRule="auto"/>
        <w:jc w:val="both"/>
      </w:pPr>
      <w:r w:rsidRPr="00460A64">
        <w:t>Easy auditability enables thorough tracking of changes made to work products, aiding in compliance, issue resolution, and historical analysis.</w:t>
      </w:r>
    </w:p>
    <w:p w14:paraId="1E5D57A4" w14:textId="77777777" w:rsidR="00F24D1E" w:rsidRPr="00A02401" w:rsidRDefault="00F24D1E" w:rsidP="00047206">
      <w:pPr>
        <w:spacing w:after="0" w:line="240" w:lineRule="auto"/>
        <w:jc w:val="both"/>
        <w:rPr>
          <w:b/>
          <w:bCs/>
        </w:rPr>
      </w:pPr>
    </w:p>
    <w:p w14:paraId="587B8999" w14:textId="77777777" w:rsidR="00460A64" w:rsidRPr="00460A64" w:rsidRDefault="00460A64" w:rsidP="00460A64">
      <w:pPr>
        <w:numPr>
          <w:ilvl w:val="0"/>
          <w:numId w:val="1"/>
        </w:numPr>
        <w:spacing w:after="0" w:line="240" w:lineRule="auto"/>
        <w:jc w:val="both"/>
      </w:pPr>
      <w:r w:rsidRPr="00460A64">
        <w:rPr>
          <w:b/>
          <w:bCs/>
        </w:rPr>
        <w:t>Need for Configuration Management:</w:t>
      </w:r>
    </w:p>
    <w:p w14:paraId="165A86F4" w14:textId="77777777" w:rsidR="00460A64" w:rsidRPr="00460A64" w:rsidRDefault="00460A64" w:rsidP="00460A64">
      <w:pPr>
        <w:numPr>
          <w:ilvl w:val="1"/>
          <w:numId w:val="1"/>
        </w:numPr>
        <w:spacing w:after="0" w:line="240" w:lineRule="auto"/>
        <w:jc w:val="both"/>
      </w:pPr>
      <w:r w:rsidRPr="00460A64">
        <w:t>The software development life cycle generates a plethora of artifacts, including code, documentation, and design files.</w:t>
      </w:r>
    </w:p>
    <w:p w14:paraId="29F80659" w14:textId="77777777" w:rsidR="00460A64" w:rsidRPr="00460A64" w:rsidRDefault="00460A64" w:rsidP="00460A64">
      <w:pPr>
        <w:numPr>
          <w:ilvl w:val="1"/>
          <w:numId w:val="1"/>
        </w:numPr>
        <w:spacing w:after="0" w:line="240" w:lineRule="auto"/>
        <w:jc w:val="both"/>
      </w:pPr>
      <w:r w:rsidRPr="00460A64">
        <w:t>A robust configuration management system acts as a centralized and secure repository for efficiently storing and managing various versions of work products.</w:t>
      </w:r>
    </w:p>
    <w:p w14:paraId="2B1857A7" w14:textId="77777777" w:rsidR="00460A64" w:rsidRDefault="00460A64" w:rsidP="00460A64">
      <w:pPr>
        <w:numPr>
          <w:ilvl w:val="1"/>
          <w:numId w:val="1"/>
        </w:numPr>
        <w:spacing w:after="0" w:line="240" w:lineRule="auto"/>
        <w:jc w:val="both"/>
      </w:pPr>
      <w:r w:rsidRPr="00460A64">
        <w:t>The need for versioning is crucial to keep track of changes made to artifacts over time, ensuring traceability and facilitating collaboration among team members.</w:t>
      </w:r>
    </w:p>
    <w:p w14:paraId="2B47E954" w14:textId="77777777" w:rsidR="00F24D1E" w:rsidRPr="00460A64" w:rsidRDefault="00F24D1E" w:rsidP="00F24D1E">
      <w:pPr>
        <w:spacing w:after="0" w:line="240" w:lineRule="auto"/>
        <w:ind w:left="1440"/>
        <w:jc w:val="both"/>
      </w:pPr>
    </w:p>
    <w:p w14:paraId="5686AD1B" w14:textId="77777777" w:rsidR="00460A64" w:rsidRPr="00460A64" w:rsidRDefault="00460A64" w:rsidP="00460A64">
      <w:pPr>
        <w:numPr>
          <w:ilvl w:val="0"/>
          <w:numId w:val="1"/>
        </w:numPr>
        <w:spacing w:after="0" w:line="240" w:lineRule="auto"/>
        <w:jc w:val="both"/>
      </w:pPr>
      <w:r w:rsidRPr="00460A64">
        <w:rPr>
          <w:b/>
          <w:bCs/>
        </w:rPr>
        <w:t>Version Control and Continuous Integration:</w:t>
      </w:r>
    </w:p>
    <w:p w14:paraId="07ABB6B5" w14:textId="77777777" w:rsidR="00460A64" w:rsidRPr="00460A64" w:rsidRDefault="00460A64" w:rsidP="00460A64">
      <w:pPr>
        <w:numPr>
          <w:ilvl w:val="1"/>
          <w:numId w:val="1"/>
        </w:numPr>
        <w:spacing w:after="0" w:line="240" w:lineRule="auto"/>
        <w:jc w:val="both"/>
      </w:pPr>
      <w:r w:rsidRPr="00460A64">
        <w:t>Version control is indispensable for managing the evolution of requirements and codebase over time.</w:t>
      </w:r>
    </w:p>
    <w:p w14:paraId="618D05AF" w14:textId="77777777" w:rsidR="00460A64" w:rsidRPr="00460A64" w:rsidRDefault="00460A64" w:rsidP="00460A64">
      <w:pPr>
        <w:numPr>
          <w:ilvl w:val="1"/>
          <w:numId w:val="1"/>
        </w:numPr>
        <w:spacing w:after="0" w:line="240" w:lineRule="auto"/>
        <w:jc w:val="both"/>
      </w:pPr>
      <w:r w:rsidRPr="00460A64">
        <w:t>A centralized location for software builds is crucial for continuous integration processes, where frequent and automated integration of code changes is performed to identify and address issues promptly.</w:t>
      </w:r>
    </w:p>
    <w:p w14:paraId="7A1FF2CC" w14:textId="77777777" w:rsidR="00460A64" w:rsidRDefault="00460A64" w:rsidP="00460A64">
      <w:pPr>
        <w:numPr>
          <w:ilvl w:val="1"/>
          <w:numId w:val="1"/>
        </w:numPr>
        <w:spacing w:after="0" w:line="240" w:lineRule="auto"/>
        <w:jc w:val="both"/>
      </w:pPr>
      <w:r w:rsidRPr="00460A64">
        <w:t>Continuous integration fosters collaboration, early bug detection, and ensures a more stable and reliable software development process.</w:t>
      </w:r>
    </w:p>
    <w:p w14:paraId="1E48D139" w14:textId="77777777" w:rsidR="00F24D1E" w:rsidRPr="00460A64" w:rsidRDefault="00F24D1E" w:rsidP="00F24D1E">
      <w:pPr>
        <w:spacing w:after="0" w:line="240" w:lineRule="auto"/>
        <w:ind w:left="1440"/>
        <w:jc w:val="both"/>
      </w:pPr>
    </w:p>
    <w:p w14:paraId="36B26F5A" w14:textId="77777777" w:rsidR="00460A64" w:rsidRPr="00460A64" w:rsidRDefault="00460A64" w:rsidP="00460A64">
      <w:pPr>
        <w:numPr>
          <w:ilvl w:val="0"/>
          <w:numId w:val="1"/>
        </w:numPr>
        <w:spacing w:after="0" w:line="240" w:lineRule="auto"/>
        <w:jc w:val="both"/>
      </w:pPr>
      <w:r w:rsidRPr="00460A64">
        <w:rPr>
          <w:b/>
          <w:bCs/>
        </w:rPr>
        <w:t>Effective Configuration Management Techniques:</w:t>
      </w:r>
    </w:p>
    <w:p w14:paraId="76669141" w14:textId="77777777" w:rsidR="00460A64" w:rsidRPr="00460A64" w:rsidRDefault="00460A64" w:rsidP="00460A64">
      <w:pPr>
        <w:numPr>
          <w:ilvl w:val="1"/>
          <w:numId w:val="1"/>
        </w:numPr>
        <w:spacing w:after="0" w:line="240" w:lineRule="auto"/>
        <w:jc w:val="both"/>
      </w:pPr>
      <w:r w:rsidRPr="00460A64">
        <w:t>Centralized systems with role-based access ensure that different team members have the appropriate permissions, contributing to a controlled and organized development environment.</w:t>
      </w:r>
    </w:p>
    <w:p w14:paraId="57DF6858" w14:textId="77777777" w:rsidR="00460A64" w:rsidRPr="00460A64" w:rsidRDefault="00460A64" w:rsidP="00460A64">
      <w:pPr>
        <w:numPr>
          <w:ilvl w:val="1"/>
          <w:numId w:val="1"/>
        </w:numPr>
        <w:spacing w:after="0" w:line="240" w:lineRule="auto"/>
        <w:jc w:val="both"/>
      </w:pPr>
      <w:r w:rsidRPr="00460A64">
        <w:lastRenderedPageBreak/>
        <w:t>Continuous integration with automated smoke testing helps in rapidly identifying and addressing potential issues, ensuring that integrated code changes do not adversely affect the overall system.</w:t>
      </w:r>
    </w:p>
    <w:p w14:paraId="30B2CA04" w14:textId="77777777" w:rsidR="00460A64" w:rsidRPr="00460A64" w:rsidRDefault="00460A64" w:rsidP="00460A64">
      <w:pPr>
        <w:numPr>
          <w:ilvl w:val="1"/>
          <w:numId w:val="1"/>
        </w:numPr>
        <w:spacing w:after="0" w:line="240" w:lineRule="auto"/>
        <w:jc w:val="both"/>
      </w:pPr>
      <w:r w:rsidRPr="00460A64">
        <w:t>Streamlined branching mechanisms for version control provide a structured approach for creating new versions, allowing teams to work concurrently on different features or fixes without interfering with each other.</w:t>
      </w:r>
    </w:p>
    <w:p w14:paraId="55FCD152" w14:textId="77777777" w:rsidR="00460A64" w:rsidRDefault="00460A64" w:rsidP="00460A64">
      <w:pPr>
        <w:numPr>
          <w:ilvl w:val="1"/>
          <w:numId w:val="1"/>
        </w:numPr>
        <w:spacing w:after="0" w:line="240" w:lineRule="auto"/>
        <w:jc w:val="both"/>
      </w:pPr>
      <w:r w:rsidRPr="00460A64">
        <w:t>Artifact management includes the careful storage and versioning of software build files, work products, and documents, capturing the evolution of each component throughout the development phases.</w:t>
      </w:r>
    </w:p>
    <w:p w14:paraId="13C8AC9C" w14:textId="77777777" w:rsidR="00F24D1E" w:rsidRPr="00460A64" w:rsidRDefault="00F24D1E" w:rsidP="00F24D1E">
      <w:pPr>
        <w:spacing w:after="0" w:line="240" w:lineRule="auto"/>
        <w:ind w:left="1440"/>
        <w:jc w:val="both"/>
      </w:pPr>
    </w:p>
    <w:p w14:paraId="5EF716C5" w14:textId="77777777" w:rsidR="00460A64" w:rsidRPr="00460A64" w:rsidRDefault="00460A64" w:rsidP="00460A64">
      <w:pPr>
        <w:numPr>
          <w:ilvl w:val="0"/>
          <w:numId w:val="1"/>
        </w:numPr>
        <w:spacing w:after="0" w:line="240" w:lineRule="auto"/>
        <w:jc w:val="both"/>
      </w:pPr>
      <w:r w:rsidRPr="00460A64">
        <w:rPr>
          <w:b/>
          <w:bCs/>
        </w:rPr>
        <w:t>Case Study on Configuration Management:</w:t>
      </w:r>
    </w:p>
    <w:p w14:paraId="4831778E" w14:textId="77777777" w:rsidR="00460A64" w:rsidRPr="00460A64" w:rsidRDefault="00460A64" w:rsidP="00460A64">
      <w:pPr>
        <w:numPr>
          <w:ilvl w:val="1"/>
          <w:numId w:val="1"/>
        </w:numPr>
        <w:spacing w:after="0" w:line="240" w:lineRule="auto"/>
        <w:jc w:val="both"/>
      </w:pPr>
      <w:r w:rsidRPr="00460A64">
        <w:t>The case study provides a practical illustration of how configuration management is implemented in a software vendor's environment adopting incremental iteration development.</w:t>
      </w:r>
    </w:p>
    <w:p w14:paraId="2CC46352" w14:textId="77777777" w:rsidR="00460A64" w:rsidRDefault="00460A64" w:rsidP="00460A64">
      <w:pPr>
        <w:numPr>
          <w:ilvl w:val="1"/>
          <w:numId w:val="1"/>
        </w:numPr>
        <w:spacing w:after="0" w:line="240" w:lineRule="auto"/>
        <w:jc w:val="both"/>
      </w:pPr>
      <w:r w:rsidRPr="00460A64">
        <w:t>It emphasizes the significance of a centralized system with secure access and automated smoke testing for continuous integration, showcasing real-world applications and benefits.</w:t>
      </w:r>
    </w:p>
    <w:p w14:paraId="57126392" w14:textId="77777777" w:rsidR="00F24D1E" w:rsidRPr="00460A64" w:rsidRDefault="00F24D1E" w:rsidP="00F24D1E">
      <w:pPr>
        <w:spacing w:after="0" w:line="240" w:lineRule="auto"/>
        <w:ind w:left="1440"/>
        <w:jc w:val="both"/>
      </w:pPr>
    </w:p>
    <w:p w14:paraId="05230760" w14:textId="77777777" w:rsidR="00460A64" w:rsidRPr="00460A64" w:rsidRDefault="00460A64" w:rsidP="00460A64">
      <w:pPr>
        <w:numPr>
          <w:ilvl w:val="0"/>
          <w:numId w:val="1"/>
        </w:numPr>
        <w:spacing w:after="0" w:line="240" w:lineRule="auto"/>
        <w:jc w:val="both"/>
      </w:pPr>
      <w:r w:rsidRPr="00460A64">
        <w:rPr>
          <w:b/>
          <w:bCs/>
        </w:rPr>
        <w:t>Current Week's Focus:</w:t>
      </w:r>
    </w:p>
    <w:p w14:paraId="2BDEA566" w14:textId="77777777" w:rsidR="00460A64" w:rsidRPr="00460A64" w:rsidRDefault="00460A64" w:rsidP="00460A64">
      <w:pPr>
        <w:numPr>
          <w:ilvl w:val="1"/>
          <w:numId w:val="1"/>
        </w:numPr>
        <w:spacing w:after="0" w:line="240" w:lineRule="auto"/>
        <w:jc w:val="both"/>
      </w:pPr>
      <w:r w:rsidRPr="00460A64">
        <w:t>Building on previous materials, the current week's focus aligns with the context of effort estimation models and iterative development.</w:t>
      </w:r>
    </w:p>
    <w:p w14:paraId="177C0463" w14:textId="77777777" w:rsidR="00460A64" w:rsidRPr="00460A64" w:rsidRDefault="00460A64" w:rsidP="00460A64">
      <w:pPr>
        <w:numPr>
          <w:ilvl w:val="1"/>
          <w:numId w:val="1"/>
        </w:numPr>
        <w:spacing w:after="0" w:line="240" w:lineRule="auto"/>
        <w:jc w:val="both"/>
      </w:pPr>
      <w:r w:rsidRPr="00460A64">
        <w:t>Emphasizing version control and artifact management addresses challenges posed by iteration-based models.</w:t>
      </w:r>
    </w:p>
    <w:p w14:paraId="0BC104A3" w14:textId="77777777" w:rsidR="00460A64" w:rsidRPr="00460A64" w:rsidRDefault="00460A64" w:rsidP="00460A64">
      <w:pPr>
        <w:numPr>
          <w:ilvl w:val="1"/>
          <w:numId w:val="1"/>
        </w:numPr>
        <w:spacing w:after="0" w:line="240" w:lineRule="auto"/>
        <w:jc w:val="both"/>
      </w:pPr>
      <w:r w:rsidRPr="00460A64">
        <w:t>Secure and accessible repositories, integral to configuration management, complement considerations of effort and resource estimation, emphasizing the interconnected nature of project management components.</w:t>
      </w:r>
    </w:p>
    <w:p w14:paraId="06DB9D50" w14:textId="77777777" w:rsidR="00460A64" w:rsidRPr="00460A64" w:rsidRDefault="00460A64" w:rsidP="00460A64">
      <w:pPr>
        <w:numPr>
          <w:ilvl w:val="1"/>
          <w:numId w:val="1"/>
        </w:numPr>
        <w:spacing w:after="0" w:line="240" w:lineRule="auto"/>
        <w:jc w:val="both"/>
      </w:pPr>
      <w:r w:rsidRPr="00460A64">
        <w:t>The insights gained during this week highlight the necessity of a holistic approach in software project management, where configuration management plays a pivotal role in maintaining project integrity and facilitating seamless collaboration among distributed teams.</w:t>
      </w:r>
    </w:p>
    <w:p w14:paraId="1E688F24" w14:textId="77777777" w:rsidR="00047206" w:rsidRDefault="00047206" w:rsidP="00047206">
      <w:pPr>
        <w:spacing w:after="0" w:line="240" w:lineRule="auto"/>
        <w:jc w:val="both"/>
      </w:pPr>
    </w:p>
    <w:p w14:paraId="7FD42281" w14:textId="77777777" w:rsidR="00467A52" w:rsidRPr="00467A52" w:rsidRDefault="00467A52" w:rsidP="00467A52">
      <w:pPr>
        <w:spacing w:after="0" w:line="240" w:lineRule="auto"/>
        <w:jc w:val="both"/>
      </w:pPr>
      <w:r w:rsidRPr="00467A52">
        <w:rPr>
          <w:b/>
          <w:bCs/>
        </w:rPr>
        <w:t>Application in Real Projects:</w:t>
      </w:r>
    </w:p>
    <w:p w14:paraId="083CBD28" w14:textId="77777777" w:rsidR="00467A52" w:rsidRPr="00467A52" w:rsidRDefault="00467A52" w:rsidP="00467A52">
      <w:pPr>
        <w:numPr>
          <w:ilvl w:val="0"/>
          <w:numId w:val="2"/>
        </w:numPr>
        <w:spacing w:after="0" w:line="240" w:lineRule="auto"/>
        <w:jc w:val="both"/>
      </w:pPr>
      <w:r w:rsidRPr="00467A52">
        <w:t>The need for configuration management is highlighted by the practical challenges of managing a multitude of artifacts throughout the software development life cycle in real-world projects.</w:t>
      </w:r>
    </w:p>
    <w:p w14:paraId="1D31589D" w14:textId="77777777" w:rsidR="00467A52" w:rsidRPr="00467A52" w:rsidRDefault="00467A52" w:rsidP="00467A52">
      <w:pPr>
        <w:numPr>
          <w:ilvl w:val="0"/>
          <w:numId w:val="2"/>
        </w:numPr>
        <w:spacing w:after="0" w:line="240" w:lineRule="auto"/>
        <w:jc w:val="both"/>
      </w:pPr>
      <w:r w:rsidRPr="00467A52">
        <w:t>A robust configuration management system serves as a practical and secure repository, offering tangible benefits in terms of version control and efficient management of work products.</w:t>
      </w:r>
    </w:p>
    <w:p w14:paraId="0921318A" w14:textId="77777777" w:rsidR="00467A52" w:rsidRPr="00467A52" w:rsidRDefault="00467A52" w:rsidP="00467A52">
      <w:pPr>
        <w:numPr>
          <w:ilvl w:val="0"/>
          <w:numId w:val="2"/>
        </w:numPr>
        <w:spacing w:after="0" w:line="240" w:lineRule="auto"/>
        <w:jc w:val="both"/>
      </w:pPr>
      <w:r w:rsidRPr="00467A52">
        <w:t>Real projects often require characteristics such as centralized storage, secure access control, support for continuous integration, and easy auditability to ensure smooth development processes.</w:t>
      </w:r>
    </w:p>
    <w:p w14:paraId="59763EF1" w14:textId="77777777" w:rsidR="00467A52" w:rsidRPr="00467A52" w:rsidRDefault="00467A52" w:rsidP="00467A52">
      <w:pPr>
        <w:numPr>
          <w:ilvl w:val="0"/>
          <w:numId w:val="2"/>
        </w:numPr>
        <w:spacing w:after="0" w:line="240" w:lineRule="auto"/>
        <w:jc w:val="both"/>
      </w:pPr>
      <w:r w:rsidRPr="00467A52">
        <w:t>Effective configuration management techniques, including centralized systems with role-based access and continuous integration with automated testing, find practical application in addressing the complexities of real-world development scenarios.</w:t>
      </w:r>
    </w:p>
    <w:p w14:paraId="28598C27" w14:textId="77777777" w:rsidR="00467A52" w:rsidRPr="00467A52" w:rsidRDefault="00467A52" w:rsidP="00467A52">
      <w:pPr>
        <w:numPr>
          <w:ilvl w:val="0"/>
          <w:numId w:val="2"/>
        </w:numPr>
        <w:spacing w:after="0" w:line="240" w:lineRule="auto"/>
        <w:jc w:val="both"/>
      </w:pPr>
      <w:r w:rsidRPr="00467A52">
        <w:t>The case study provides a concrete example of how configuration management is implemented and underscores its significance in a software vendor's real-world context, particularly when adopting incremental iteration development.</w:t>
      </w:r>
    </w:p>
    <w:p w14:paraId="0E627D87" w14:textId="77777777" w:rsidR="00467A52" w:rsidRPr="00467A52" w:rsidRDefault="00467A52" w:rsidP="00467A52">
      <w:pPr>
        <w:numPr>
          <w:ilvl w:val="0"/>
          <w:numId w:val="2"/>
        </w:numPr>
        <w:spacing w:after="0" w:line="240" w:lineRule="auto"/>
        <w:jc w:val="both"/>
      </w:pPr>
      <w:r w:rsidRPr="00467A52">
        <w:lastRenderedPageBreak/>
        <w:t>The insights gained from the current week's focus on configuration management underscore the practicality of version control and artifact management in addressing challenges posed by iteration-based models in actual projects.</w:t>
      </w:r>
    </w:p>
    <w:p w14:paraId="737650D9" w14:textId="77777777" w:rsidR="00467A52" w:rsidRPr="00467A52" w:rsidRDefault="00467A52" w:rsidP="00467A52">
      <w:pPr>
        <w:numPr>
          <w:ilvl w:val="0"/>
          <w:numId w:val="2"/>
        </w:numPr>
        <w:spacing w:after="0" w:line="240" w:lineRule="auto"/>
        <w:jc w:val="both"/>
      </w:pPr>
      <w:r w:rsidRPr="00467A52">
        <w:t>The emphasis on secure and accessible repositories aligns with the considerations of effort and resource estimation, showcasing the real-world interconnected nature of project management components.</w:t>
      </w:r>
    </w:p>
    <w:p w14:paraId="1D088680" w14:textId="77777777" w:rsidR="00467A52" w:rsidRPr="00467A52" w:rsidRDefault="00467A52" w:rsidP="00467A52">
      <w:pPr>
        <w:numPr>
          <w:ilvl w:val="0"/>
          <w:numId w:val="2"/>
        </w:numPr>
        <w:spacing w:after="0" w:line="240" w:lineRule="auto"/>
        <w:jc w:val="both"/>
      </w:pPr>
      <w:r w:rsidRPr="00467A52">
        <w:t>The application of configuration management in real projects plays a pivotal role in maintaining project integrity and fostering seamless collaboration among distributed teams, highlighting its indispensable nature in the practical realm of software project management.</w:t>
      </w:r>
    </w:p>
    <w:p w14:paraId="5A4EF8DF" w14:textId="77777777" w:rsidR="00467A52" w:rsidRDefault="00467A52" w:rsidP="00047206">
      <w:pPr>
        <w:spacing w:after="0" w:line="240" w:lineRule="auto"/>
        <w:jc w:val="both"/>
      </w:pPr>
    </w:p>
    <w:p w14:paraId="4ED6DEF1" w14:textId="5601837B" w:rsidR="00427D81" w:rsidRDefault="00427D81" w:rsidP="00047206">
      <w:pPr>
        <w:spacing w:after="0" w:line="240" w:lineRule="auto"/>
        <w:jc w:val="both"/>
      </w:pPr>
      <w:r w:rsidRPr="00427D81">
        <w:rPr>
          <w:b/>
          <w:bCs/>
        </w:rPr>
        <w:t>Collaborative Learning Strategies:</w:t>
      </w:r>
    </w:p>
    <w:p w14:paraId="123844CA" w14:textId="77777777" w:rsidR="00A34942" w:rsidRPr="00A34942" w:rsidRDefault="00A34942" w:rsidP="00A34942">
      <w:pPr>
        <w:numPr>
          <w:ilvl w:val="0"/>
          <w:numId w:val="3"/>
        </w:numPr>
        <w:spacing w:after="0" w:line="240" w:lineRule="auto"/>
        <w:jc w:val="both"/>
      </w:pPr>
      <w:r w:rsidRPr="00A34942">
        <w:rPr>
          <w:b/>
          <w:bCs/>
        </w:rPr>
        <w:t>Centralized Collaboration Platform:</w:t>
      </w:r>
    </w:p>
    <w:p w14:paraId="13B3B4E1" w14:textId="77777777" w:rsidR="00A34942" w:rsidRPr="00A34942" w:rsidRDefault="00A34942" w:rsidP="00A34942">
      <w:pPr>
        <w:numPr>
          <w:ilvl w:val="1"/>
          <w:numId w:val="3"/>
        </w:numPr>
        <w:spacing w:after="0" w:line="240" w:lineRule="auto"/>
        <w:jc w:val="both"/>
      </w:pPr>
      <w:r w:rsidRPr="00A34942">
        <w:t>Established a centralized collaboration platform akin to a centralized configuration management system.</w:t>
      </w:r>
    </w:p>
    <w:p w14:paraId="702ED7C1" w14:textId="77777777" w:rsidR="00A34942" w:rsidRPr="00A34942" w:rsidRDefault="00A34942" w:rsidP="00A34942">
      <w:pPr>
        <w:numPr>
          <w:ilvl w:val="1"/>
          <w:numId w:val="3"/>
        </w:numPr>
        <w:spacing w:after="0" w:line="240" w:lineRule="auto"/>
        <w:jc w:val="both"/>
      </w:pPr>
      <w:r w:rsidRPr="00A34942">
        <w:t>Functioned as a shared space for group members to access, upload, and edit documents.</w:t>
      </w:r>
    </w:p>
    <w:p w14:paraId="5017F3E9" w14:textId="77777777" w:rsidR="00A34942" w:rsidRDefault="00A34942" w:rsidP="00A34942">
      <w:pPr>
        <w:numPr>
          <w:ilvl w:val="1"/>
          <w:numId w:val="3"/>
        </w:numPr>
        <w:spacing w:after="0" w:line="240" w:lineRule="auto"/>
        <w:jc w:val="both"/>
      </w:pPr>
      <w:r w:rsidRPr="00A34942">
        <w:t>Streamlined communication and ensured access to the latest information, mitigating potential confusion from outdated versions.</w:t>
      </w:r>
    </w:p>
    <w:p w14:paraId="46F5D3B4" w14:textId="77777777" w:rsidR="00A34942" w:rsidRPr="00A34942" w:rsidRDefault="00A34942" w:rsidP="00A34942">
      <w:pPr>
        <w:spacing w:after="0" w:line="240" w:lineRule="auto"/>
        <w:ind w:left="1440"/>
        <w:jc w:val="both"/>
      </w:pPr>
    </w:p>
    <w:p w14:paraId="41F50198" w14:textId="77777777" w:rsidR="00A34942" w:rsidRPr="00A34942" w:rsidRDefault="00A34942" w:rsidP="00A34942">
      <w:pPr>
        <w:numPr>
          <w:ilvl w:val="0"/>
          <w:numId w:val="3"/>
        </w:numPr>
        <w:spacing w:after="0" w:line="240" w:lineRule="auto"/>
        <w:jc w:val="both"/>
      </w:pPr>
      <w:r w:rsidRPr="00A34942">
        <w:rPr>
          <w:b/>
          <w:bCs/>
        </w:rPr>
        <w:t>Version Control for Documents:</w:t>
      </w:r>
    </w:p>
    <w:p w14:paraId="6F4AF6CA" w14:textId="77777777" w:rsidR="00A34942" w:rsidRPr="00A34942" w:rsidRDefault="00A34942" w:rsidP="00A34942">
      <w:pPr>
        <w:numPr>
          <w:ilvl w:val="1"/>
          <w:numId w:val="3"/>
        </w:numPr>
        <w:spacing w:after="0" w:line="240" w:lineRule="auto"/>
        <w:jc w:val="both"/>
      </w:pPr>
      <w:r w:rsidRPr="00A34942">
        <w:t>Implemented practices for meticulous version control of documents.</w:t>
      </w:r>
    </w:p>
    <w:p w14:paraId="29EA83AB" w14:textId="77777777" w:rsidR="00A34942" w:rsidRPr="00A34942" w:rsidRDefault="00A34942" w:rsidP="00A34942">
      <w:pPr>
        <w:numPr>
          <w:ilvl w:val="1"/>
          <w:numId w:val="3"/>
        </w:numPr>
        <w:spacing w:after="0" w:line="240" w:lineRule="auto"/>
        <w:jc w:val="both"/>
      </w:pPr>
      <w:r w:rsidRPr="00A34942">
        <w:t>Each member responsible for clearly indicating version numbers or dates, preventing errors associated with multiple document versions.</w:t>
      </w:r>
    </w:p>
    <w:p w14:paraId="24C9FA55" w14:textId="77777777" w:rsidR="00A34942" w:rsidRDefault="00A34942" w:rsidP="00A34942">
      <w:pPr>
        <w:numPr>
          <w:ilvl w:val="1"/>
          <w:numId w:val="3"/>
        </w:numPr>
        <w:spacing w:after="0" w:line="240" w:lineRule="auto"/>
        <w:jc w:val="both"/>
      </w:pPr>
      <w:r w:rsidRPr="00A34942">
        <w:t>Aligned with the principles of version control in configuration management.</w:t>
      </w:r>
    </w:p>
    <w:p w14:paraId="05803A64" w14:textId="77777777" w:rsidR="00A34942" w:rsidRPr="00A34942" w:rsidRDefault="00A34942" w:rsidP="00A34942">
      <w:pPr>
        <w:spacing w:after="0" w:line="240" w:lineRule="auto"/>
        <w:ind w:left="1440"/>
        <w:jc w:val="both"/>
      </w:pPr>
    </w:p>
    <w:p w14:paraId="73956618" w14:textId="77777777" w:rsidR="00A34942" w:rsidRPr="00A34942" w:rsidRDefault="00A34942" w:rsidP="00A34942">
      <w:pPr>
        <w:numPr>
          <w:ilvl w:val="0"/>
          <w:numId w:val="3"/>
        </w:numPr>
        <w:spacing w:after="0" w:line="240" w:lineRule="auto"/>
        <w:jc w:val="both"/>
      </w:pPr>
      <w:r w:rsidRPr="00A34942">
        <w:rPr>
          <w:b/>
          <w:bCs/>
        </w:rPr>
        <w:t>Role-Based Responsibilities:</w:t>
      </w:r>
    </w:p>
    <w:p w14:paraId="457A910B" w14:textId="77777777" w:rsidR="00A34942" w:rsidRPr="00A34942" w:rsidRDefault="00A34942" w:rsidP="00A34942">
      <w:pPr>
        <w:numPr>
          <w:ilvl w:val="1"/>
          <w:numId w:val="3"/>
        </w:numPr>
        <w:spacing w:after="0" w:line="240" w:lineRule="auto"/>
        <w:jc w:val="both"/>
      </w:pPr>
      <w:r w:rsidRPr="00A34942">
        <w:t>Assigned specific responsibilities to each member based on expertise, mirroring roles in the configuration management system.</w:t>
      </w:r>
    </w:p>
    <w:p w14:paraId="0A1B233F" w14:textId="77777777" w:rsidR="00A34942" w:rsidRPr="00A34942" w:rsidRDefault="00A34942" w:rsidP="00A34942">
      <w:pPr>
        <w:numPr>
          <w:ilvl w:val="1"/>
          <w:numId w:val="3"/>
        </w:numPr>
        <w:spacing w:after="0" w:line="240" w:lineRule="auto"/>
        <w:jc w:val="both"/>
      </w:pPr>
      <w:r w:rsidRPr="00A34942">
        <w:t>Division of labor focused on initial drafts, review, and editing.</w:t>
      </w:r>
    </w:p>
    <w:p w14:paraId="4E23EFF8" w14:textId="128B8310" w:rsidR="00A34942" w:rsidRDefault="00A34942" w:rsidP="00A34942">
      <w:pPr>
        <w:numPr>
          <w:ilvl w:val="1"/>
          <w:numId w:val="3"/>
        </w:numPr>
        <w:spacing w:after="0" w:line="240" w:lineRule="auto"/>
        <w:jc w:val="both"/>
      </w:pPr>
      <w:r w:rsidRPr="00A34942">
        <w:t xml:space="preserve">Ensured effective collaboration, minimizing </w:t>
      </w:r>
      <w:r w:rsidR="002A0FF9" w:rsidRPr="00A34942">
        <w:t>conflicts,</w:t>
      </w:r>
      <w:r w:rsidRPr="00A34942">
        <w:t xml:space="preserve"> and maintaining a smooth workflow.</w:t>
      </w:r>
    </w:p>
    <w:p w14:paraId="519CFA0D" w14:textId="77777777" w:rsidR="00A34942" w:rsidRPr="00A34942" w:rsidRDefault="00A34942" w:rsidP="00A34942">
      <w:pPr>
        <w:spacing w:after="0" w:line="240" w:lineRule="auto"/>
        <w:ind w:left="1440"/>
        <w:jc w:val="both"/>
      </w:pPr>
    </w:p>
    <w:p w14:paraId="53B9CCE4" w14:textId="77777777" w:rsidR="00A34942" w:rsidRPr="00A34942" w:rsidRDefault="00A34942" w:rsidP="00A34942">
      <w:pPr>
        <w:numPr>
          <w:ilvl w:val="0"/>
          <w:numId w:val="3"/>
        </w:numPr>
        <w:spacing w:after="0" w:line="240" w:lineRule="auto"/>
        <w:jc w:val="both"/>
      </w:pPr>
      <w:r w:rsidRPr="00A34942">
        <w:rPr>
          <w:b/>
          <w:bCs/>
        </w:rPr>
        <w:t>Continuous Integration of Ideas:</w:t>
      </w:r>
    </w:p>
    <w:p w14:paraId="19F631D4" w14:textId="1AB15384" w:rsidR="00A34942" w:rsidRPr="00A34942" w:rsidRDefault="00A34942" w:rsidP="00A34942">
      <w:pPr>
        <w:numPr>
          <w:ilvl w:val="1"/>
          <w:numId w:val="3"/>
        </w:numPr>
        <w:spacing w:after="0" w:line="240" w:lineRule="auto"/>
        <w:jc w:val="both"/>
      </w:pPr>
      <w:r w:rsidRPr="00A34942">
        <w:t xml:space="preserve">Adopted a continuous integration approach for ideas, </w:t>
      </w:r>
      <w:r w:rsidR="002A0FF9" w:rsidRPr="00A34942">
        <w:t>like</w:t>
      </w:r>
      <w:r w:rsidRPr="00A34942">
        <w:t xml:space="preserve"> software build processes.</w:t>
      </w:r>
    </w:p>
    <w:p w14:paraId="14E2542E" w14:textId="77777777" w:rsidR="00A34942" w:rsidRPr="00A34942" w:rsidRDefault="00A34942" w:rsidP="00A34942">
      <w:pPr>
        <w:numPr>
          <w:ilvl w:val="1"/>
          <w:numId w:val="3"/>
        </w:numPr>
        <w:spacing w:after="0" w:line="240" w:lineRule="auto"/>
        <w:jc w:val="both"/>
      </w:pPr>
      <w:r w:rsidRPr="00A34942">
        <w:t>Regular check-ins and updates during meetings facilitated seamless integration of new concepts and insights.</w:t>
      </w:r>
    </w:p>
    <w:p w14:paraId="49C42B19" w14:textId="77777777" w:rsidR="00A34942" w:rsidRDefault="00A34942" w:rsidP="00A34942">
      <w:pPr>
        <w:numPr>
          <w:ilvl w:val="1"/>
          <w:numId w:val="3"/>
        </w:numPr>
        <w:spacing w:after="0" w:line="240" w:lineRule="auto"/>
        <w:jc w:val="both"/>
      </w:pPr>
      <w:r w:rsidRPr="00A34942">
        <w:t>Promoted a dynamic and evolving collaborative process.</w:t>
      </w:r>
    </w:p>
    <w:p w14:paraId="22F590F5" w14:textId="77777777" w:rsidR="00A34942" w:rsidRPr="00A34942" w:rsidRDefault="00A34942" w:rsidP="00A34942">
      <w:pPr>
        <w:spacing w:after="0" w:line="240" w:lineRule="auto"/>
        <w:ind w:left="1440"/>
        <w:jc w:val="both"/>
      </w:pPr>
    </w:p>
    <w:p w14:paraId="05B63561" w14:textId="77777777" w:rsidR="00A34942" w:rsidRPr="00A34942" w:rsidRDefault="00A34942" w:rsidP="00A34942">
      <w:pPr>
        <w:numPr>
          <w:ilvl w:val="0"/>
          <w:numId w:val="3"/>
        </w:numPr>
        <w:spacing w:after="0" w:line="240" w:lineRule="auto"/>
        <w:jc w:val="both"/>
      </w:pPr>
      <w:r w:rsidRPr="00A34942">
        <w:rPr>
          <w:b/>
          <w:bCs/>
        </w:rPr>
        <w:t>Automated Feedback Mechanism:</w:t>
      </w:r>
    </w:p>
    <w:p w14:paraId="3A2A6ECE" w14:textId="77777777" w:rsidR="00A34942" w:rsidRPr="00A34942" w:rsidRDefault="00A34942" w:rsidP="00A34942">
      <w:pPr>
        <w:numPr>
          <w:ilvl w:val="1"/>
          <w:numId w:val="3"/>
        </w:numPr>
        <w:spacing w:after="0" w:line="240" w:lineRule="auto"/>
        <w:jc w:val="both"/>
      </w:pPr>
      <w:r w:rsidRPr="00A34942">
        <w:t>Implemented an automated feedback mechanism to enhance collaborative work quality.</w:t>
      </w:r>
    </w:p>
    <w:p w14:paraId="08E9A0E4" w14:textId="7A5CAF1C" w:rsidR="00A34942" w:rsidRPr="00A34942" w:rsidRDefault="002A0FF9" w:rsidP="00A34942">
      <w:pPr>
        <w:numPr>
          <w:ilvl w:val="1"/>
          <w:numId w:val="3"/>
        </w:numPr>
        <w:spacing w:after="0" w:line="240" w:lineRule="auto"/>
        <w:jc w:val="both"/>
      </w:pPr>
      <w:r w:rsidRPr="00A34942">
        <w:t>Like</w:t>
      </w:r>
      <w:r w:rsidR="00A34942" w:rsidRPr="00A34942">
        <w:t xml:space="preserve"> a smoke test facility in software builds, provided instant feedback on coherence and relevance of ideas.</w:t>
      </w:r>
    </w:p>
    <w:p w14:paraId="0F11AA36" w14:textId="77777777" w:rsidR="002A0FF9" w:rsidRDefault="00A34942" w:rsidP="00047206">
      <w:pPr>
        <w:numPr>
          <w:ilvl w:val="1"/>
          <w:numId w:val="3"/>
        </w:numPr>
        <w:spacing w:after="0" w:line="240" w:lineRule="auto"/>
        <w:jc w:val="both"/>
      </w:pPr>
      <w:r w:rsidRPr="00A34942">
        <w:t>Real-time feedback loop contributed to a refined and polished collaborative outcome.</w:t>
      </w:r>
    </w:p>
    <w:p w14:paraId="4875FE55" w14:textId="77777777" w:rsidR="009D42E1" w:rsidRDefault="009D42E1" w:rsidP="009D42E1">
      <w:pPr>
        <w:spacing w:after="0" w:line="240" w:lineRule="auto"/>
        <w:ind w:left="1440"/>
        <w:jc w:val="both"/>
      </w:pPr>
    </w:p>
    <w:p w14:paraId="05F3E8A2" w14:textId="4F8A7E07" w:rsidR="00047206" w:rsidRPr="002A0FF9" w:rsidRDefault="00047206" w:rsidP="002A0FF9">
      <w:pPr>
        <w:spacing w:after="0" w:line="240" w:lineRule="auto"/>
        <w:jc w:val="both"/>
      </w:pPr>
      <w:r w:rsidRPr="002A0FF9">
        <w:rPr>
          <w:b/>
          <w:bCs/>
        </w:rPr>
        <w:t>Challenges Faced:</w:t>
      </w:r>
    </w:p>
    <w:p w14:paraId="6CACF3FA" w14:textId="77777777" w:rsidR="003B1BBC" w:rsidRPr="003B1BBC" w:rsidRDefault="003B1BBC" w:rsidP="002A0FF9">
      <w:pPr>
        <w:numPr>
          <w:ilvl w:val="0"/>
          <w:numId w:val="4"/>
        </w:numPr>
        <w:spacing w:after="0" w:line="240" w:lineRule="auto"/>
        <w:jc w:val="both"/>
      </w:pPr>
      <w:r w:rsidRPr="003B1BBC">
        <w:rPr>
          <w:b/>
          <w:bCs/>
        </w:rPr>
        <w:t>Unclear Project Charters:</w:t>
      </w:r>
    </w:p>
    <w:p w14:paraId="4218B3D5" w14:textId="77777777" w:rsidR="003B1BBC" w:rsidRPr="003B1BBC" w:rsidRDefault="003B1BBC" w:rsidP="002A0FF9">
      <w:pPr>
        <w:numPr>
          <w:ilvl w:val="1"/>
          <w:numId w:val="4"/>
        </w:numPr>
        <w:spacing w:after="0" w:line="240" w:lineRule="auto"/>
        <w:jc w:val="both"/>
      </w:pPr>
      <w:r w:rsidRPr="003B1BBC">
        <w:rPr>
          <w:i/>
          <w:iCs/>
        </w:rPr>
        <w:lastRenderedPageBreak/>
        <w:t>Challenge:</w:t>
      </w:r>
      <w:r w:rsidRPr="003B1BBC">
        <w:t xml:space="preserve"> Ambiguity or lack of clarity in project charters can lead to confusion among team members regarding project objectives, goals, and key deliverables.</w:t>
      </w:r>
    </w:p>
    <w:p w14:paraId="48B7CF84" w14:textId="77777777" w:rsidR="003B1BBC" w:rsidRDefault="003B1BBC" w:rsidP="002A0FF9">
      <w:pPr>
        <w:numPr>
          <w:ilvl w:val="1"/>
          <w:numId w:val="4"/>
        </w:numPr>
        <w:spacing w:after="0" w:line="240" w:lineRule="auto"/>
        <w:jc w:val="both"/>
      </w:pPr>
      <w:r w:rsidRPr="003B1BBC">
        <w:rPr>
          <w:i/>
          <w:iCs/>
        </w:rPr>
        <w:t>Impact:</w:t>
      </w:r>
      <w:r w:rsidRPr="003B1BBC">
        <w:t xml:space="preserve"> Misalignment on project priorities, potential delays, and difficulty in establishing a cohesive project roadmap.</w:t>
      </w:r>
    </w:p>
    <w:p w14:paraId="45B3D558" w14:textId="77777777" w:rsidR="003B1BBC" w:rsidRPr="003B1BBC" w:rsidRDefault="003B1BBC" w:rsidP="003B1BBC">
      <w:pPr>
        <w:spacing w:after="0" w:line="240" w:lineRule="auto"/>
        <w:jc w:val="both"/>
      </w:pPr>
    </w:p>
    <w:p w14:paraId="4EA0CC53" w14:textId="77777777" w:rsidR="003B1BBC" w:rsidRPr="003B1BBC" w:rsidRDefault="003B1BBC" w:rsidP="002A0FF9">
      <w:pPr>
        <w:numPr>
          <w:ilvl w:val="0"/>
          <w:numId w:val="4"/>
        </w:numPr>
        <w:spacing w:after="0" w:line="240" w:lineRule="auto"/>
        <w:jc w:val="both"/>
      </w:pPr>
      <w:r w:rsidRPr="003B1BBC">
        <w:rPr>
          <w:b/>
          <w:bCs/>
        </w:rPr>
        <w:t>Evolving Scope Definitions:</w:t>
      </w:r>
    </w:p>
    <w:p w14:paraId="09CB7009"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The dynamic nature of software development may lead to evolving scope definitions, with requirements changing or expanding during the project lifecycle.</w:t>
      </w:r>
    </w:p>
    <w:p w14:paraId="5C95C19D" w14:textId="77777777" w:rsidR="003B1BBC" w:rsidRDefault="003B1BBC" w:rsidP="002A0FF9">
      <w:pPr>
        <w:numPr>
          <w:ilvl w:val="1"/>
          <w:numId w:val="4"/>
        </w:numPr>
        <w:spacing w:after="0" w:line="240" w:lineRule="auto"/>
        <w:jc w:val="both"/>
      </w:pPr>
      <w:r w:rsidRPr="003B1BBC">
        <w:rPr>
          <w:i/>
          <w:iCs/>
        </w:rPr>
        <w:t>Impact:</w:t>
      </w:r>
      <w:r w:rsidRPr="003B1BBC">
        <w:t xml:space="preserve"> Difficulty in maintaining project focus, increased risk of scope creep, and potential delays in project delivery.</w:t>
      </w:r>
    </w:p>
    <w:p w14:paraId="2B1F0049" w14:textId="77777777" w:rsidR="003B1BBC" w:rsidRPr="003B1BBC" w:rsidRDefault="003B1BBC" w:rsidP="003B1BBC">
      <w:pPr>
        <w:spacing w:after="0" w:line="240" w:lineRule="auto"/>
        <w:ind w:left="1440"/>
        <w:jc w:val="both"/>
      </w:pPr>
    </w:p>
    <w:p w14:paraId="783194A6" w14:textId="77777777" w:rsidR="003B1BBC" w:rsidRPr="003B1BBC" w:rsidRDefault="003B1BBC" w:rsidP="002A0FF9">
      <w:pPr>
        <w:numPr>
          <w:ilvl w:val="0"/>
          <w:numId w:val="4"/>
        </w:numPr>
        <w:spacing w:after="0" w:line="240" w:lineRule="auto"/>
        <w:jc w:val="both"/>
      </w:pPr>
      <w:r w:rsidRPr="003B1BBC">
        <w:rPr>
          <w:b/>
          <w:bCs/>
        </w:rPr>
        <w:t>Aligning Stakeholder Expectations:</w:t>
      </w:r>
    </w:p>
    <w:p w14:paraId="2120A4BC"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Ensuring alignment between diverse stakeholder expectations, including end-users, management, and development teams.</w:t>
      </w:r>
    </w:p>
    <w:p w14:paraId="7C5C80A8" w14:textId="77777777" w:rsidR="003B1BBC" w:rsidRDefault="003B1BBC" w:rsidP="002A0FF9">
      <w:pPr>
        <w:numPr>
          <w:ilvl w:val="1"/>
          <w:numId w:val="4"/>
        </w:numPr>
        <w:spacing w:after="0" w:line="240" w:lineRule="auto"/>
        <w:jc w:val="both"/>
      </w:pPr>
      <w:r w:rsidRPr="003B1BBC">
        <w:rPr>
          <w:i/>
          <w:iCs/>
        </w:rPr>
        <w:t>Impact:</w:t>
      </w:r>
      <w:r w:rsidRPr="003B1BBC">
        <w:t xml:space="preserve"> Communication gaps, conflicting priorities, and potential dissatisfaction among stakeholders.</w:t>
      </w:r>
    </w:p>
    <w:p w14:paraId="367FBAB6" w14:textId="77777777" w:rsidR="003B1BBC" w:rsidRPr="003B1BBC" w:rsidRDefault="003B1BBC" w:rsidP="003B1BBC">
      <w:pPr>
        <w:spacing w:after="0" w:line="240" w:lineRule="auto"/>
        <w:ind w:left="1440"/>
        <w:jc w:val="both"/>
      </w:pPr>
    </w:p>
    <w:p w14:paraId="03C0AE5D" w14:textId="77777777" w:rsidR="003B1BBC" w:rsidRPr="003B1BBC" w:rsidRDefault="003B1BBC" w:rsidP="002A0FF9">
      <w:pPr>
        <w:numPr>
          <w:ilvl w:val="0"/>
          <w:numId w:val="4"/>
        </w:numPr>
        <w:spacing w:after="0" w:line="240" w:lineRule="auto"/>
        <w:jc w:val="both"/>
      </w:pPr>
      <w:r w:rsidRPr="003B1BBC">
        <w:rPr>
          <w:b/>
          <w:bCs/>
        </w:rPr>
        <w:t>Defining and Maintaining Project Scope:</w:t>
      </w:r>
    </w:p>
    <w:p w14:paraId="11EDC6AF"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Balancing the need for flexibility with the necessity to define and maintain a clear project scope.</w:t>
      </w:r>
    </w:p>
    <w:p w14:paraId="69EBD115" w14:textId="77777777" w:rsidR="003B1BBC" w:rsidRDefault="003B1BBC" w:rsidP="002A0FF9">
      <w:pPr>
        <w:numPr>
          <w:ilvl w:val="1"/>
          <w:numId w:val="4"/>
        </w:numPr>
        <w:spacing w:after="0" w:line="240" w:lineRule="auto"/>
        <w:jc w:val="both"/>
      </w:pPr>
      <w:r w:rsidRPr="003B1BBC">
        <w:rPr>
          <w:i/>
          <w:iCs/>
        </w:rPr>
        <w:t>Impact:</w:t>
      </w:r>
      <w:r w:rsidRPr="003B1BBC">
        <w:t xml:space="preserve"> Challenges in project control, potential deviations from the original plan, and difficulty in managing project resources efficiently.</w:t>
      </w:r>
    </w:p>
    <w:p w14:paraId="479B50F7" w14:textId="77777777" w:rsidR="003B1BBC" w:rsidRPr="003B1BBC" w:rsidRDefault="003B1BBC" w:rsidP="003B1BBC">
      <w:pPr>
        <w:spacing w:after="0" w:line="240" w:lineRule="auto"/>
        <w:ind w:left="1440"/>
        <w:jc w:val="both"/>
      </w:pPr>
    </w:p>
    <w:p w14:paraId="16C10499" w14:textId="77777777" w:rsidR="003B1BBC" w:rsidRPr="003B1BBC" w:rsidRDefault="003B1BBC" w:rsidP="002A0FF9">
      <w:pPr>
        <w:numPr>
          <w:ilvl w:val="0"/>
          <w:numId w:val="4"/>
        </w:numPr>
        <w:spacing w:after="0" w:line="240" w:lineRule="auto"/>
        <w:jc w:val="both"/>
      </w:pPr>
      <w:r w:rsidRPr="003B1BBC">
        <w:rPr>
          <w:b/>
          <w:bCs/>
        </w:rPr>
        <w:t>Changing Requirements and Market Dynamics:</w:t>
      </w:r>
    </w:p>
    <w:p w14:paraId="05DA1FA0"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Adapting to changing market dynamics and evolving customer requirements throughout the software development life cycle.</w:t>
      </w:r>
    </w:p>
    <w:p w14:paraId="1BFBFFE3" w14:textId="77777777" w:rsidR="003B1BBC" w:rsidRDefault="003B1BBC" w:rsidP="002A0FF9">
      <w:pPr>
        <w:numPr>
          <w:ilvl w:val="1"/>
          <w:numId w:val="4"/>
        </w:numPr>
        <w:spacing w:after="0" w:line="240" w:lineRule="auto"/>
        <w:jc w:val="both"/>
      </w:pPr>
      <w:r w:rsidRPr="003B1BBC">
        <w:rPr>
          <w:i/>
          <w:iCs/>
        </w:rPr>
        <w:t>Impact:</w:t>
      </w:r>
      <w:r w:rsidRPr="003B1BBC">
        <w:t xml:space="preserve"> Increased project complexity, potential delays, and the need for agile and flexible project management approaches.</w:t>
      </w:r>
    </w:p>
    <w:p w14:paraId="74130299" w14:textId="77777777" w:rsidR="003B1BBC" w:rsidRPr="003B1BBC" w:rsidRDefault="003B1BBC" w:rsidP="003B1BBC">
      <w:pPr>
        <w:spacing w:after="0" w:line="240" w:lineRule="auto"/>
        <w:ind w:left="1440"/>
        <w:jc w:val="both"/>
      </w:pPr>
    </w:p>
    <w:p w14:paraId="2D947B3C" w14:textId="77777777" w:rsidR="003B1BBC" w:rsidRPr="003B1BBC" w:rsidRDefault="003B1BBC" w:rsidP="002A0FF9">
      <w:pPr>
        <w:numPr>
          <w:ilvl w:val="0"/>
          <w:numId w:val="4"/>
        </w:numPr>
        <w:spacing w:after="0" w:line="240" w:lineRule="auto"/>
        <w:jc w:val="both"/>
      </w:pPr>
      <w:r w:rsidRPr="003B1BBC">
        <w:rPr>
          <w:b/>
          <w:bCs/>
        </w:rPr>
        <w:t>Effective Risk Management:</w:t>
      </w:r>
    </w:p>
    <w:p w14:paraId="3448897C"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Identifying, assessing, and mitigating risks in a timely manner.</w:t>
      </w:r>
    </w:p>
    <w:p w14:paraId="5DCF27F9" w14:textId="77777777" w:rsidR="003B1BBC" w:rsidRDefault="003B1BBC" w:rsidP="002A0FF9">
      <w:pPr>
        <w:numPr>
          <w:ilvl w:val="1"/>
          <w:numId w:val="4"/>
        </w:numPr>
        <w:spacing w:after="0" w:line="240" w:lineRule="auto"/>
        <w:jc w:val="both"/>
      </w:pPr>
      <w:r w:rsidRPr="003B1BBC">
        <w:rPr>
          <w:i/>
          <w:iCs/>
        </w:rPr>
        <w:t>Impact:</w:t>
      </w:r>
      <w:r w:rsidRPr="003B1BBC">
        <w:t xml:space="preserve"> Unforeseen issues, project disruptions, and potential negative impacts on project timelines and budgets.</w:t>
      </w:r>
    </w:p>
    <w:p w14:paraId="75CF7B8F" w14:textId="77777777" w:rsidR="003B1BBC" w:rsidRPr="003B1BBC" w:rsidRDefault="003B1BBC" w:rsidP="003B1BBC">
      <w:pPr>
        <w:spacing w:after="0" w:line="240" w:lineRule="auto"/>
        <w:ind w:left="1440"/>
        <w:jc w:val="both"/>
      </w:pPr>
    </w:p>
    <w:p w14:paraId="6F3D51B2" w14:textId="77777777" w:rsidR="003B1BBC" w:rsidRPr="003B1BBC" w:rsidRDefault="003B1BBC" w:rsidP="002A0FF9">
      <w:pPr>
        <w:numPr>
          <w:ilvl w:val="0"/>
          <w:numId w:val="4"/>
        </w:numPr>
        <w:spacing w:after="0" w:line="240" w:lineRule="auto"/>
        <w:jc w:val="both"/>
      </w:pPr>
      <w:r w:rsidRPr="003B1BBC">
        <w:rPr>
          <w:b/>
          <w:bCs/>
        </w:rPr>
        <w:t>Adherence to Change Control Policies:</w:t>
      </w:r>
    </w:p>
    <w:p w14:paraId="1E741C7E" w14:textId="77777777" w:rsidR="003B1BBC" w:rsidRPr="003B1BBC" w:rsidRDefault="003B1BBC" w:rsidP="002A0FF9">
      <w:pPr>
        <w:numPr>
          <w:ilvl w:val="1"/>
          <w:numId w:val="4"/>
        </w:numPr>
        <w:spacing w:after="0" w:line="240" w:lineRule="auto"/>
        <w:jc w:val="both"/>
      </w:pPr>
      <w:r w:rsidRPr="003B1BBC">
        <w:rPr>
          <w:i/>
          <w:iCs/>
        </w:rPr>
        <w:t>Challenge:</w:t>
      </w:r>
      <w:r w:rsidRPr="003B1BBC">
        <w:t xml:space="preserve"> Ensuring that changes to project scope are properly documented, assessed, and approved through established change control processes.</w:t>
      </w:r>
    </w:p>
    <w:p w14:paraId="6775C6F1" w14:textId="77777777" w:rsidR="003B1BBC" w:rsidRPr="003B1BBC" w:rsidRDefault="003B1BBC" w:rsidP="002A0FF9">
      <w:pPr>
        <w:numPr>
          <w:ilvl w:val="1"/>
          <w:numId w:val="4"/>
        </w:numPr>
        <w:spacing w:after="0" w:line="240" w:lineRule="auto"/>
        <w:jc w:val="both"/>
      </w:pPr>
      <w:r w:rsidRPr="003B1BBC">
        <w:rPr>
          <w:i/>
          <w:iCs/>
        </w:rPr>
        <w:t>Impact:</w:t>
      </w:r>
      <w:r w:rsidRPr="003B1BBC">
        <w:t xml:space="preserve"> Lack of control over project changes, potential scope creep, and challenges in maintaining project stability.</w:t>
      </w:r>
    </w:p>
    <w:p w14:paraId="3C20A72E" w14:textId="77777777" w:rsidR="00047206" w:rsidRDefault="00047206" w:rsidP="00047206">
      <w:pPr>
        <w:spacing w:after="0" w:line="240" w:lineRule="auto"/>
        <w:jc w:val="both"/>
      </w:pPr>
    </w:p>
    <w:p w14:paraId="0B309F7B" w14:textId="52DA95FC" w:rsidR="00A2646E" w:rsidRPr="00A2646E" w:rsidRDefault="00A2646E" w:rsidP="00A2646E">
      <w:pPr>
        <w:spacing w:after="0" w:line="240" w:lineRule="auto"/>
        <w:jc w:val="both"/>
        <w:rPr>
          <w:b/>
          <w:bCs/>
        </w:rPr>
      </w:pPr>
      <w:r w:rsidRPr="00A2646E">
        <w:rPr>
          <w:b/>
          <w:bCs/>
        </w:rPr>
        <w:t>Adjustment to Goals</w:t>
      </w:r>
      <w:r w:rsidR="004E65ED">
        <w:rPr>
          <w:b/>
          <w:bCs/>
        </w:rPr>
        <w:t xml:space="preserve"> and Next </w:t>
      </w:r>
      <w:r w:rsidR="002A0FF9">
        <w:rPr>
          <w:b/>
          <w:bCs/>
        </w:rPr>
        <w:t>week’s</w:t>
      </w:r>
      <w:r w:rsidR="004E65ED">
        <w:rPr>
          <w:b/>
          <w:bCs/>
        </w:rPr>
        <w:t xml:space="preserve"> goal</w:t>
      </w:r>
      <w:r w:rsidRPr="00A2646E">
        <w:rPr>
          <w:b/>
          <w:bCs/>
        </w:rPr>
        <w:t>:</w:t>
      </w:r>
    </w:p>
    <w:p w14:paraId="0BE3829E" w14:textId="77777777" w:rsidR="00C079AF" w:rsidRPr="00C079AF" w:rsidRDefault="00C079AF" w:rsidP="00C079AF">
      <w:pPr>
        <w:spacing w:after="0" w:line="240" w:lineRule="auto"/>
        <w:jc w:val="both"/>
      </w:pPr>
      <w:r w:rsidRPr="00C079AF">
        <w:t>Upon meticulous review of last week's objectives, I have successfully achieved a comprehensive understanding of pivotal aspects such as risk management, technology management within software projects, and advanced project monitoring techniques. This involved a meticulous breakdown of each area into specific components, where I delved into detailed risk identification methodologies, explored key technologies, and scrutinized cutting-edge project monitoring tools.</w:t>
      </w:r>
    </w:p>
    <w:p w14:paraId="20AF3747" w14:textId="77777777" w:rsidR="003007A9" w:rsidRDefault="003007A9" w:rsidP="00C079AF">
      <w:pPr>
        <w:spacing w:after="0" w:line="240" w:lineRule="auto"/>
        <w:jc w:val="both"/>
      </w:pPr>
    </w:p>
    <w:p w14:paraId="2979A6F4" w14:textId="6C695A04" w:rsidR="00C079AF" w:rsidRPr="00C079AF" w:rsidRDefault="00C079AF" w:rsidP="00C079AF">
      <w:pPr>
        <w:spacing w:after="0" w:line="240" w:lineRule="auto"/>
        <w:jc w:val="both"/>
      </w:pPr>
      <w:r w:rsidRPr="00C079AF">
        <w:lastRenderedPageBreak/>
        <w:t>Furthermore, I am committed to gaining hands-on experience with various configuration management systems. This practical exposure aims to deepen my understanding of their pivotal role in facilitating collaboration among team members, ensuring meticulous version control, and supporting the imperative of continuous integration. This strategic adjustment aligns with the overarching objective of enhancing my proficiency in the multifaceted realm of software project management.</w:t>
      </w:r>
    </w:p>
    <w:p w14:paraId="7FEAE59F" w14:textId="77777777" w:rsidR="00047206" w:rsidRDefault="00047206" w:rsidP="00DD059F">
      <w:pPr>
        <w:spacing w:after="0" w:line="240" w:lineRule="auto"/>
        <w:jc w:val="both"/>
      </w:pPr>
    </w:p>
    <w:p w14:paraId="2B721418" w14:textId="792DEEF6" w:rsidR="008A6F00" w:rsidRPr="0070375E" w:rsidRDefault="008A6F00" w:rsidP="008A6F00">
      <w:pPr>
        <w:spacing w:after="0" w:line="240" w:lineRule="auto"/>
        <w:jc w:val="both"/>
        <w:rPr>
          <w:b/>
          <w:bCs/>
        </w:rPr>
      </w:pPr>
      <w:r w:rsidRPr="004738B0">
        <w:rPr>
          <w:b/>
          <w:bCs/>
        </w:rPr>
        <w:t xml:space="preserve">Week </w:t>
      </w:r>
      <w:r w:rsidR="0070375E">
        <w:rPr>
          <w:b/>
          <w:bCs/>
        </w:rPr>
        <w:t>4</w:t>
      </w:r>
      <w:r w:rsidRPr="004738B0">
        <w:rPr>
          <w:b/>
          <w:bCs/>
        </w:rPr>
        <w:t>:</w:t>
      </w:r>
      <w:r>
        <w:t xml:space="preserve"> Feb </w:t>
      </w:r>
      <w:r w:rsidR="00957F4F">
        <w:t>11</w:t>
      </w:r>
      <w:r>
        <w:t>-</w:t>
      </w:r>
      <w:r w:rsidRPr="00047206">
        <w:t xml:space="preserve"> </w:t>
      </w:r>
      <w:r>
        <w:t>Feb 1</w:t>
      </w:r>
      <w:r w:rsidR="00957F4F">
        <w:t>7</w:t>
      </w:r>
    </w:p>
    <w:p w14:paraId="5279B9C7" w14:textId="3DAC756C" w:rsidR="008A6F00" w:rsidRDefault="008A6F00" w:rsidP="008A6F00">
      <w:pPr>
        <w:spacing w:after="0" w:line="240" w:lineRule="auto"/>
        <w:jc w:val="both"/>
      </w:pPr>
      <w:r w:rsidRPr="004738B0">
        <w:rPr>
          <w:b/>
          <w:bCs/>
        </w:rPr>
        <w:t>Date:</w:t>
      </w:r>
      <w:r>
        <w:t xml:space="preserve"> February 1</w:t>
      </w:r>
      <w:r w:rsidR="00957F4F">
        <w:t>7</w:t>
      </w:r>
    </w:p>
    <w:p w14:paraId="50CBF2EA" w14:textId="77777777" w:rsidR="008A6F00" w:rsidRDefault="008A6F00" w:rsidP="00DD059F">
      <w:pPr>
        <w:spacing w:after="0" w:line="240" w:lineRule="auto"/>
        <w:jc w:val="both"/>
      </w:pPr>
    </w:p>
    <w:p w14:paraId="6CCECC49" w14:textId="77777777" w:rsidR="00957F4F" w:rsidRPr="00F410A5" w:rsidRDefault="00957F4F" w:rsidP="00957F4F">
      <w:pPr>
        <w:spacing w:after="0" w:line="240" w:lineRule="auto"/>
        <w:jc w:val="both"/>
        <w:rPr>
          <w:b/>
          <w:bCs/>
        </w:rPr>
      </w:pPr>
      <w:r w:rsidRPr="00F410A5">
        <w:rPr>
          <w:b/>
          <w:bCs/>
        </w:rPr>
        <w:t>Key Concepts Learned:</w:t>
      </w:r>
    </w:p>
    <w:p w14:paraId="44A92B1F" w14:textId="77777777" w:rsidR="00F410A5" w:rsidRPr="00F410A5" w:rsidRDefault="00F410A5" w:rsidP="00F410A5">
      <w:pPr>
        <w:spacing w:after="0" w:line="240" w:lineRule="auto"/>
        <w:jc w:val="both"/>
      </w:pPr>
      <w:r w:rsidRPr="00F410A5">
        <w:t>These concepts encompass the foundational elements of planning, scheduling, budgeting, and quality assurance within the context of software development. A thorough exploration reveals:</w:t>
      </w:r>
    </w:p>
    <w:p w14:paraId="28E812A4" w14:textId="475893DD" w:rsidR="00F410A5" w:rsidRPr="00F410A5" w:rsidRDefault="00F410A5" w:rsidP="00844307">
      <w:pPr>
        <w:pStyle w:val="ListParagraph"/>
        <w:numPr>
          <w:ilvl w:val="0"/>
          <w:numId w:val="5"/>
        </w:numPr>
        <w:spacing w:after="0" w:line="240" w:lineRule="auto"/>
        <w:jc w:val="both"/>
      </w:pPr>
      <w:r w:rsidRPr="00844307">
        <w:rPr>
          <w:b/>
          <w:bCs/>
        </w:rPr>
        <w:t>The Essence of Project Planning:</w:t>
      </w:r>
      <w:r w:rsidRPr="00F410A5">
        <w:t xml:space="preserve"> Emphasizes the critical nature of planning in project management, highlighting its role in setting objectives, defining strategies, and allocating resources efficiently to meet project goals.</w:t>
      </w:r>
    </w:p>
    <w:p w14:paraId="6A1FE7E8" w14:textId="77777777" w:rsidR="00F410A5" w:rsidRPr="00F410A5" w:rsidRDefault="00F410A5" w:rsidP="00844307">
      <w:pPr>
        <w:pStyle w:val="ListParagraph"/>
        <w:numPr>
          <w:ilvl w:val="0"/>
          <w:numId w:val="5"/>
        </w:numPr>
        <w:spacing w:after="0" w:line="240" w:lineRule="auto"/>
        <w:jc w:val="both"/>
      </w:pPr>
      <w:r w:rsidRPr="00844307">
        <w:rPr>
          <w:b/>
          <w:bCs/>
        </w:rPr>
        <w:t>Project Scheduling Approaches:</w:t>
      </w:r>
      <w:r w:rsidRPr="00F410A5">
        <w:t xml:space="preserve"> Discusses two primary methods-top-down and bottom-up planning-showcasing the differences in starting from an overarching project goal versus detailed task-level planning.</w:t>
      </w:r>
    </w:p>
    <w:p w14:paraId="65109050" w14:textId="77777777" w:rsidR="00F410A5" w:rsidRPr="00F410A5" w:rsidRDefault="00F410A5" w:rsidP="00844307">
      <w:pPr>
        <w:pStyle w:val="ListParagraph"/>
        <w:numPr>
          <w:ilvl w:val="0"/>
          <w:numId w:val="5"/>
        </w:numPr>
        <w:spacing w:after="0" w:line="240" w:lineRule="auto"/>
        <w:jc w:val="both"/>
      </w:pPr>
      <w:r w:rsidRPr="00844307">
        <w:rPr>
          <w:b/>
          <w:bCs/>
        </w:rPr>
        <w:t>Work Breakdown Structure (WBS):</w:t>
      </w:r>
      <w:r w:rsidRPr="00F410A5">
        <w:t xml:space="preserve"> Introduces the WBS as a pivotal tool for decomposing projects into manageable tasks, facilitating better organization, estimation, and tracking of project activities.</w:t>
      </w:r>
    </w:p>
    <w:p w14:paraId="477D2F85" w14:textId="77777777" w:rsidR="00F410A5" w:rsidRPr="00F410A5" w:rsidRDefault="00F410A5" w:rsidP="00844307">
      <w:pPr>
        <w:pStyle w:val="ListParagraph"/>
        <w:numPr>
          <w:ilvl w:val="0"/>
          <w:numId w:val="5"/>
        </w:numPr>
        <w:spacing w:after="0" w:line="240" w:lineRule="auto"/>
        <w:jc w:val="both"/>
      </w:pPr>
      <w:r w:rsidRPr="00F410A5">
        <w:t>Scheduling and Milestones: Covers techniques for effective scheduling, including the identification of key milestones and deliverables, which act as checkpoints to assess project progress and realign efforts as necessary.</w:t>
      </w:r>
    </w:p>
    <w:p w14:paraId="2894CEB8" w14:textId="77777777" w:rsidR="00F410A5" w:rsidRPr="00F410A5" w:rsidRDefault="00F410A5" w:rsidP="00844307">
      <w:pPr>
        <w:pStyle w:val="ListParagraph"/>
        <w:numPr>
          <w:ilvl w:val="0"/>
          <w:numId w:val="5"/>
        </w:numPr>
        <w:spacing w:after="0" w:line="240" w:lineRule="auto"/>
        <w:jc w:val="both"/>
      </w:pPr>
      <w:r w:rsidRPr="00844307">
        <w:rPr>
          <w:b/>
          <w:bCs/>
        </w:rPr>
        <w:t>Critical Path Method and Critical Chain:</w:t>
      </w:r>
      <w:r w:rsidRPr="00F410A5">
        <w:t xml:space="preserve"> Explores advanced scheduling techniques that help identify the sequence of critical tasks affecting project duration, along with strategies to manage resources and uncertainties.</w:t>
      </w:r>
    </w:p>
    <w:p w14:paraId="6FCB34AB" w14:textId="77777777" w:rsidR="00F410A5" w:rsidRPr="00F410A5" w:rsidRDefault="00F410A5" w:rsidP="00844307">
      <w:pPr>
        <w:pStyle w:val="ListParagraph"/>
        <w:numPr>
          <w:ilvl w:val="0"/>
          <w:numId w:val="5"/>
        </w:numPr>
        <w:spacing w:after="0" w:line="240" w:lineRule="auto"/>
        <w:jc w:val="both"/>
      </w:pPr>
      <w:r w:rsidRPr="00844307">
        <w:rPr>
          <w:b/>
          <w:bCs/>
        </w:rPr>
        <w:t>Budgeting and Resource Allocation:</w:t>
      </w:r>
      <w:r w:rsidRPr="00F410A5">
        <w:t xml:space="preserve"> Highlights the importance of accurately estimating costs and allocating resources, ensuring that projects are completed within budgetary constraints and resources are optimally utilized.</w:t>
      </w:r>
    </w:p>
    <w:p w14:paraId="61B07D6E" w14:textId="77777777" w:rsidR="00F410A5" w:rsidRPr="00F410A5" w:rsidRDefault="00F410A5" w:rsidP="00844307">
      <w:pPr>
        <w:pStyle w:val="ListParagraph"/>
        <w:numPr>
          <w:ilvl w:val="0"/>
          <w:numId w:val="5"/>
        </w:numPr>
        <w:spacing w:after="0" w:line="240" w:lineRule="auto"/>
        <w:jc w:val="both"/>
      </w:pPr>
      <w:r w:rsidRPr="00844307">
        <w:rPr>
          <w:b/>
          <w:bCs/>
        </w:rPr>
        <w:t>Quality Planning and Assurance:</w:t>
      </w:r>
      <w:r w:rsidRPr="00F410A5">
        <w:t xml:space="preserve"> Stresses the significance of quality planning as an integral part of project planning, ensuring that project outputs meet the required standards and satisfy stakeholder expectations.</w:t>
      </w:r>
    </w:p>
    <w:p w14:paraId="4AC8C1CC" w14:textId="77777777" w:rsidR="00F410A5" w:rsidRPr="00F410A5" w:rsidRDefault="00F410A5" w:rsidP="00844307">
      <w:pPr>
        <w:pStyle w:val="ListParagraph"/>
        <w:numPr>
          <w:ilvl w:val="0"/>
          <w:numId w:val="5"/>
        </w:numPr>
        <w:spacing w:after="0" w:line="240" w:lineRule="auto"/>
        <w:jc w:val="both"/>
      </w:pPr>
      <w:r w:rsidRPr="00844307">
        <w:rPr>
          <w:b/>
          <w:bCs/>
        </w:rPr>
        <w:t>Configuration and Supplier Management:</w:t>
      </w:r>
      <w:r w:rsidRPr="00F410A5">
        <w:t xml:space="preserve"> Discusses the management of project configurations and the importance of effectively managing suppliers and external stakeholders, ensuring that all components are aligned and integrated smoothly.</w:t>
      </w:r>
    </w:p>
    <w:p w14:paraId="12BF8AF9" w14:textId="77777777" w:rsidR="00F410A5" w:rsidRPr="00F410A5" w:rsidRDefault="00F410A5" w:rsidP="00844307">
      <w:pPr>
        <w:pStyle w:val="ListParagraph"/>
        <w:numPr>
          <w:ilvl w:val="0"/>
          <w:numId w:val="5"/>
        </w:numPr>
        <w:spacing w:after="0" w:line="240" w:lineRule="auto"/>
        <w:jc w:val="both"/>
      </w:pPr>
      <w:r w:rsidRPr="00844307">
        <w:rPr>
          <w:b/>
          <w:bCs/>
        </w:rPr>
        <w:t>Risk Management:</w:t>
      </w:r>
      <w:r w:rsidRPr="00F410A5">
        <w:t xml:space="preserve"> Addresses the identification, analysis, and mitigation of potential risks, emphasizing proactive measures to minimize their impact on the project.</w:t>
      </w:r>
    </w:p>
    <w:p w14:paraId="59434075" w14:textId="77777777" w:rsidR="00F410A5" w:rsidRPr="00F410A5" w:rsidRDefault="00F410A5" w:rsidP="00844307">
      <w:pPr>
        <w:pStyle w:val="ListParagraph"/>
        <w:numPr>
          <w:ilvl w:val="0"/>
          <w:numId w:val="5"/>
        </w:numPr>
        <w:spacing w:after="0" w:line="240" w:lineRule="auto"/>
        <w:jc w:val="both"/>
      </w:pPr>
      <w:r w:rsidRPr="00844307">
        <w:rPr>
          <w:b/>
          <w:bCs/>
        </w:rPr>
        <w:t>Continuous Improvement:</w:t>
      </w:r>
      <w:r w:rsidRPr="00F410A5">
        <w:t xml:space="preserve"> Encourages the adoption of a continuous improvement mindset, leveraging lessons learned and feedback mechanisms to enhance future project planning and execution processes.</w:t>
      </w:r>
    </w:p>
    <w:p w14:paraId="47F14978" w14:textId="77777777" w:rsidR="00957F4F" w:rsidRDefault="00957F4F" w:rsidP="00957F4F">
      <w:pPr>
        <w:spacing w:after="0" w:line="240" w:lineRule="auto"/>
        <w:jc w:val="both"/>
      </w:pPr>
    </w:p>
    <w:p w14:paraId="0E9C4B27" w14:textId="77777777" w:rsidR="00957F4F" w:rsidRPr="00467A52" w:rsidRDefault="00957F4F" w:rsidP="00957F4F">
      <w:pPr>
        <w:spacing w:after="0" w:line="240" w:lineRule="auto"/>
        <w:jc w:val="both"/>
      </w:pPr>
      <w:r w:rsidRPr="00467A52">
        <w:rPr>
          <w:b/>
          <w:bCs/>
        </w:rPr>
        <w:t>Application in Real Projects:</w:t>
      </w:r>
    </w:p>
    <w:p w14:paraId="68013961" w14:textId="70081A44" w:rsidR="0058766B" w:rsidRDefault="0058766B" w:rsidP="0058766B">
      <w:pPr>
        <w:spacing w:after="0" w:line="240" w:lineRule="auto"/>
        <w:jc w:val="both"/>
      </w:pPr>
      <w:r>
        <w:t xml:space="preserve">The application of software project planning concepts in real projects encompasses several critical areas to ensure project success. This involves strategic planning, meticulous organization, and </w:t>
      </w:r>
      <w:r>
        <w:lastRenderedPageBreak/>
        <w:t>effective management of resources and risks. In real-world projects, these concepts translate into tangible actions and methodologies, significantly impacting project outcomes.</w:t>
      </w:r>
    </w:p>
    <w:p w14:paraId="20CD0EBE" w14:textId="6EEE76C3" w:rsidR="0058766B" w:rsidRDefault="0058766B" w:rsidP="0058766B">
      <w:pPr>
        <w:numPr>
          <w:ilvl w:val="0"/>
          <w:numId w:val="2"/>
        </w:numPr>
        <w:spacing w:after="0" w:line="240" w:lineRule="auto"/>
        <w:jc w:val="both"/>
      </w:pPr>
      <w:r w:rsidRPr="001222B8">
        <w:rPr>
          <w:b/>
          <w:bCs/>
        </w:rPr>
        <w:t>Strategic Project Initiation:</w:t>
      </w:r>
      <w:r>
        <w:t xml:space="preserve"> Real projects begin with strategic planning, where the scope, objectives, and feasibility are assessed. This phase lays the groundwork for all subsequent planning activities, ensuring that the project is aligned with business goals and has a clear roadmap.</w:t>
      </w:r>
    </w:p>
    <w:p w14:paraId="2FAD4F3D" w14:textId="12980A34" w:rsidR="0058766B" w:rsidRDefault="0058766B" w:rsidP="0058766B">
      <w:pPr>
        <w:numPr>
          <w:ilvl w:val="0"/>
          <w:numId w:val="2"/>
        </w:numPr>
        <w:spacing w:after="0" w:line="240" w:lineRule="auto"/>
        <w:jc w:val="both"/>
      </w:pPr>
      <w:r w:rsidRPr="001222B8">
        <w:rPr>
          <w:b/>
          <w:bCs/>
        </w:rPr>
        <w:t>Detailed Work Breakdown Structure (WBS):</w:t>
      </w:r>
      <w:r>
        <w:t xml:space="preserve"> The WBS is extensively used to decompose projects into smaller, manageable tasks. It aids in organizing the team's work and provides a structured view of project deliverables, facilitating better estimation, scheduling, and resource allocation.</w:t>
      </w:r>
    </w:p>
    <w:p w14:paraId="05418B6C" w14:textId="0295D74C" w:rsidR="0058766B" w:rsidRDefault="0058766B" w:rsidP="0058766B">
      <w:pPr>
        <w:numPr>
          <w:ilvl w:val="0"/>
          <w:numId w:val="2"/>
        </w:numPr>
        <w:spacing w:after="0" w:line="240" w:lineRule="auto"/>
        <w:jc w:val="both"/>
      </w:pPr>
      <w:r w:rsidRPr="001222B8">
        <w:rPr>
          <w:b/>
          <w:bCs/>
        </w:rPr>
        <w:t>Dynamic Scheduling Techniques:</w:t>
      </w:r>
      <w:r>
        <w:t xml:space="preserve"> Techniques such as the Critical Path Method (CPM) and Critical Chain Project Management (CCPM) are applied to develop realistic timelines, optimize resource utilization, and minimize project delays. These methodologies help project managers identify bottlenecks and critical tasks that could impact the project timeline.</w:t>
      </w:r>
    </w:p>
    <w:p w14:paraId="782D4A71" w14:textId="1BD55A0D" w:rsidR="0058766B" w:rsidRDefault="0058766B" w:rsidP="0058766B">
      <w:pPr>
        <w:numPr>
          <w:ilvl w:val="0"/>
          <w:numId w:val="2"/>
        </w:numPr>
        <w:spacing w:after="0" w:line="240" w:lineRule="auto"/>
        <w:jc w:val="both"/>
      </w:pPr>
      <w:r w:rsidRPr="001222B8">
        <w:rPr>
          <w:b/>
          <w:bCs/>
        </w:rPr>
        <w:t xml:space="preserve">Budgeting and Cost Management: </w:t>
      </w:r>
      <w:r>
        <w:t>Effective budgeting practices are crucial in real projects to monitor and control costs. This includes estimating costs accurately, tracking expenditures, and implementing cost-control measures to ensure the project remains within financial constraints.</w:t>
      </w:r>
    </w:p>
    <w:p w14:paraId="64266473" w14:textId="5C4EE397" w:rsidR="0058766B" w:rsidRDefault="0058766B" w:rsidP="0058766B">
      <w:pPr>
        <w:numPr>
          <w:ilvl w:val="0"/>
          <w:numId w:val="2"/>
        </w:numPr>
        <w:spacing w:after="0" w:line="240" w:lineRule="auto"/>
        <w:jc w:val="both"/>
      </w:pPr>
      <w:r w:rsidRPr="001222B8">
        <w:rPr>
          <w:b/>
          <w:bCs/>
        </w:rPr>
        <w:t>Quality Assurance and Control:</w:t>
      </w:r>
      <w:r>
        <w:t xml:space="preserve"> Implementing quality planning and assurance practices ensures that the project's outputs meet predefined standards and stakeholder expectations. This involves establishing quality metrics, conducting regular </w:t>
      </w:r>
      <w:proofErr w:type="gramStart"/>
      <w:r>
        <w:t>reviews</w:t>
      </w:r>
      <w:proofErr w:type="gramEnd"/>
      <w:r>
        <w:t xml:space="preserve"> and testing, and incorporating feedback for continuous improvement.</w:t>
      </w:r>
    </w:p>
    <w:p w14:paraId="04E044C7" w14:textId="179C4482" w:rsidR="0058766B" w:rsidRDefault="0058766B" w:rsidP="0058766B">
      <w:pPr>
        <w:numPr>
          <w:ilvl w:val="0"/>
          <w:numId w:val="2"/>
        </w:numPr>
        <w:spacing w:after="0" w:line="240" w:lineRule="auto"/>
        <w:jc w:val="both"/>
      </w:pPr>
      <w:r w:rsidRPr="001222B8">
        <w:rPr>
          <w:b/>
          <w:bCs/>
        </w:rPr>
        <w:t>Risk Management Strategies:</w:t>
      </w:r>
      <w:r>
        <w:t xml:space="preserve"> Real projects implement comprehensive risk management processes to identify, analyze, and mitigate potential risks. This proactive approach involves regular risk assessments, development of contingency plans, and effective communication to ensure all team members are aware of potential challenges.</w:t>
      </w:r>
    </w:p>
    <w:p w14:paraId="6B988CC1" w14:textId="215161E8" w:rsidR="0058766B" w:rsidRDefault="0058766B" w:rsidP="0058766B">
      <w:pPr>
        <w:numPr>
          <w:ilvl w:val="0"/>
          <w:numId w:val="2"/>
        </w:numPr>
        <w:spacing w:after="0" w:line="240" w:lineRule="auto"/>
        <w:jc w:val="both"/>
      </w:pPr>
      <w:r w:rsidRPr="001222B8">
        <w:rPr>
          <w:b/>
          <w:bCs/>
        </w:rPr>
        <w:t>Stakeholder Engagement and Communication:</w:t>
      </w:r>
      <w:r>
        <w:t xml:space="preserve"> Effective communication and stakeholder management are essential in real projects to ensure alignment and support throughout the project lifecycle. This includes regular updates, involvement in key decisions, and addressing concerns promptly to maintain stakeholder satisfaction.</w:t>
      </w:r>
    </w:p>
    <w:p w14:paraId="3D2503B6" w14:textId="78C96882" w:rsidR="0058766B" w:rsidRDefault="0058766B" w:rsidP="0058766B">
      <w:pPr>
        <w:numPr>
          <w:ilvl w:val="0"/>
          <w:numId w:val="2"/>
        </w:numPr>
        <w:spacing w:after="0" w:line="240" w:lineRule="auto"/>
        <w:jc w:val="both"/>
      </w:pPr>
      <w:r w:rsidRPr="001222B8">
        <w:rPr>
          <w:b/>
          <w:bCs/>
        </w:rPr>
        <w:t xml:space="preserve">Agile and Adaptive Methodologies: </w:t>
      </w:r>
      <w:r>
        <w:t>Many real projects adopt agile methodologies to enhance flexibility and responsiveness to change. This approach emphasizes iterative development, collaborative work environments, and customer feedback to continuously refine and improve project outcomes.</w:t>
      </w:r>
    </w:p>
    <w:p w14:paraId="00B07AA7" w14:textId="7BF6E702" w:rsidR="0058766B" w:rsidRDefault="0058766B" w:rsidP="0058766B">
      <w:pPr>
        <w:numPr>
          <w:ilvl w:val="0"/>
          <w:numId w:val="2"/>
        </w:numPr>
        <w:spacing w:after="0" w:line="240" w:lineRule="auto"/>
        <w:jc w:val="both"/>
      </w:pPr>
      <w:r w:rsidRPr="001222B8">
        <w:rPr>
          <w:b/>
          <w:bCs/>
        </w:rPr>
        <w:t>Technology and Tools Integration:</w:t>
      </w:r>
      <w:r>
        <w:t xml:space="preserve"> The integration of project management software and tools is a common practice in real projects to streamline planning, scheduling, resource management, and communication. These technologies facilitate collaboration, improve visibility, and enhance decision-making processes.</w:t>
      </w:r>
    </w:p>
    <w:p w14:paraId="6C01D93E" w14:textId="72E0D59D" w:rsidR="0058766B" w:rsidRDefault="0058766B" w:rsidP="0058766B">
      <w:pPr>
        <w:numPr>
          <w:ilvl w:val="0"/>
          <w:numId w:val="2"/>
        </w:numPr>
        <w:spacing w:after="0" w:line="240" w:lineRule="auto"/>
        <w:jc w:val="both"/>
      </w:pPr>
      <w:r w:rsidRPr="001222B8">
        <w:rPr>
          <w:b/>
          <w:bCs/>
        </w:rPr>
        <w:t>Post-Project Analysis and Learning:</w:t>
      </w:r>
      <w:r>
        <w:t xml:space="preserve"> After project completion, conducting a post-project analysis to capture lessons learned and best practices is vital. This feedback loop helps organizations improve their project management methodologies and prepares them for future challenges.</w:t>
      </w:r>
    </w:p>
    <w:p w14:paraId="03721699" w14:textId="062F7E64" w:rsidR="00E07BD4" w:rsidRDefault="00E07BD4" w:rsidP="00E07BD4">
      <w:pPr>
        <w:spacing w:after="0" w:line="240" w:lineRule="auto"/>
        <w:jc w:val="both"/>
      </w:pPr>
    </w:p>
    <w:p w14:paraId="7AD91C92" w14:textId="01A6DEA0" w:rsidR="00957F4F" w:rsidRPr="00467A52" w:rsidRDefault="0058766B" w:rsidP="001222B8">
      <w:pPr>
        <w:spacing w:after="0" w:line="240" w:lineRule="auto"/>
        <w:jc w:val="both"/>
      </w:pPr>
      <w:r>
        <w:t>In practice, the successful application of these software project planning concepts in real projects requires a combination of technical skills, strategic thinking, and effective leadership</w:t>
      </w:r>
      <w:r w:rsidR="001222B8">
        <w:t>.</w:t>
      </w:r>
    </w:p>
    <w:p w14:paraId="762A0B37" w14:textId="77777777" w:rsidR="00957F4F" w:rsidRDefault="00957F4F" w:rsidP="00957F4F">
      <w:pPr>
        <w:spacing w:after="0" w:line="240" w:lineRule="auto"/>
        <w:jc w:val="both"/>
      </w:pPr>
    </w:p>
    <w:p w14:paraId="45FD38B0" w14:textId="77777777" w:rsidR="00957F4F" w:rsidRDefault="00957F4F" w:rsidP="00957F4F">
      <w:pPr>
        <w:spacing w:after="0" w:line="240" w:lineRule="auto"/>
        <w:jc w:val="both"/>
      </w:pPr>
      <w:r w:rsidRPr="00427D81">
        <w:rPr>
          <w:b/>
          <w:bCs/>
        </w:rPr>
        <w:t>Collaborative Learning Strategies:</w:t>
      </w:r>
    </w:p>
    <w:p w14:paraId="51625368" w14:textId="03B62CAF" w:rsidR="00957F4F" w:rsidRPr="0038698C" w:rsidRDefault="00F13AD6" w:rsidP="00957F4F">
      <w:pPr>
        <w:spacing w:after="0" w:line="240" w:lineRule="auto"/>
        <w:jc w:val="both"/>
      </w:pPr>
      <w:r w:rsidRPr="0038698C">
        <w:lastRenderedPageBreak/>
        <w:t>Collaborative learning strategies encompass educational approaches where individuals engage collectively in problem-solving or knowledge acquisition. Key to this method is the idea that through interaction, dialogue, and cooperation, learners can achieve higher levels of understanding and skill proficiency. This pedagogical approach leverages the social aspect of learning, recognizing that learners can benefit from the shared experiences and insights of their peers. It also reinforces accountability and interdependence, as each group member's contribution is vital to the group's overall success. Moreover, collaborative learning often incorporates a variety of perspectives, promoting a more inclusive and holistic learning experience. It’s a dynamic and interactive way to develop critical thinking and communication skills, as it encourages students to articulate their thoughts and questions collaboratively.</w:t>
      </w:r>
    </w:p>
    <w:p w14:paraId="5FCDB729" w14:textId="77777777" w:rsidR="0038698C" w:rsidRDefault="0038698C" w:rsidP="00957F4F">
      <w:pPr>
        <w:spacing w:after="0" w:line="240" w:lineRule="auto"/>
        <w:jc w:val="both"/>
        <w:rPr>
          <w:b/>
          <w:bCs/>
        </w:rPr>
      </w:pPr>
    </w:p>
    <w:p w14:paraId="4F66E4A4" w14:textId="47425584" w:rsidR="005F3882" w:rsidRPr="005F3882" w:rsidRDefault="00957F4F" w:rsidP="005F3882">
      <w:pPr>
        <w:spacing w:after="0" w:line="240" w:lineRule="auto"/>
        <w:jc w:val="both"/>
        <w:rPr>
          <w:b/>
          <w:bCs/>
        </w:rPr>
      </w:pPr>
      <w:r w:rsidRPr="004412E6">
        <w:rPr>
          <w:b/>
          <w:bCs/>
        </w:rPr>
        <w:t>Challenges Faced:</w:t>
      </w:r>
    </w:p>
    <w:p w14:paraId="0657BE11" w14:textId="395E452A" w:rsidR="00957F4F" w:rsidRPr="005F3882" w:rsidRDefault="005F3882" w:rsidP="005F3882">
      <w:pPr>
        <w:spacing w:after="0" w:line="240" w:lineRule="auto"/>
        <w:jc w:val="both"/>
      </w:pPr>
      <w:r w:rsidRPr="005F3882">
        <w:t>In our collaborative learning projects, we encountered numerous challenges. Navigating differing opinions and schedules was a constant balancing act. Ensuring equitable contribution was also difficult; some members naturally took on more work, while others shied away. Communication barriers, both in clarity and medium, often led to misunderstandings. Additionally, aligning our individual learning paces to maintain group cohesion without hindering the more advanced members or leaving the slower ones behind was a delicate task. These challenges tested our adaptability, patience, and commitment to the collective learning goals.</w:t>
      </w:r>
    </w:p>
    <w:p w14:paraId="65A29446" w14:textId="77777777" w:rsidR="005F3882" w:rsidRDefault="005F3882" w:rsidP="005F3882">
      <w:pPr>
        <w:spacing w:after="0" w:line="240" w:lineRule="auto"/>
        <w:jc w:val="both"/>
      </w:pPr>
    </w:p>
    <w:p w14:paraId="6F2343DA" w14:textId="37DB08F0" w:rsidR="00957F4F" w:rsidRPr="00A2646E" w:rsidRDefault="00957F4F" w:rsidP="00957F4F">
      <w:pPr>
        <w:spacing w:after="0" w:line="240" w:lineRule="auto"/>
        <w:jc w:val="both"/>
        <w:rPr>
          <w:b/>
          <w:bCs/>
        </w:rPr>
      </w:pPr>
      <w:r w:rsidRPr="00A2646E">
        <w:rPr>
          <w:b/>
          <w:bCs/>
        </w:rPr>
        <w:t>Adjustment to Goals</w:t>
      </w:r>
      <w:r>
        <w:rPr>
          <w:b/>
          <w:bCs/>
        </w:rPr>
        <w:t xml:space="preserve"> and Next </w:t>
      </w:r>
      <w:r w:rsidR="006862B5">
        <w:rPr>
          <w:b/>
          <w:bCs/>
        </w:rPr>
        <w:t>week’s</w:t>
      </w:r>
      <w:r>
        <w:rPr>
          <w:b/>
          <w:bCs/>
        </w:rPr>
        <w:t xml:space="preserve"> goal</w:t>
      </w:r>
      <w:r w:rsidRPr="00A2646E">
        <w:rPr>
          <w:b/>
          <w:bCs/>
        </w:rPr>
        <w:t>:</w:t>
      </w:r>
    </w:p>
    <w:p w14:paraId="557B77F6" w14:textId="5AA2F948" w:rsidR="00844307" w:rsidRDefault="00844307" w:rsidP="00844307">
      <w:pPr>
        <w:spacing w:after="0" w:line="240" w:lineRule="auto"/>
        <w:jc w:val="both"/>
      </w:pPr>
      <w:r>
        <w:t>In the forthcoming period, our objective is to embody the essence of the project planning phase. This will be realized by employing sophisticated software tools to meticulously construct a comprehensive Work Breakdown Structure (WBS) alongside a well-defined resource allocation framework. The intention is to bridge the gap between theoretical knowledge and its practical application within a tangible project environment.</w:t>
      </w:r>
    </w:p>
    <w:p w14:paraId="6D2D74FF" w14:textId="2E2D4ADE" w:rsidR="00844307" w:rsidRDefault="00844307" w:rsidP="00844307">
      <w:pPr>
        <w:spacing w:after="0" w:line="240" w:lineRule="auto"/>
        <w:jc w:val="both"/>
      </w:pPr>
      <w:r>
        <w:t>Furthermore, our agenda includes a critical examination of the intricate relationship between task interdependencies and potential project delays. By scrutinizing this dynamic, we intend to formulate robust strategies aimed at sustaining project velocity, notwithstanding the challenges posed by interconnected task sequences.</w:t>
      </w:r>
    </w:p>
    <w:p w14:paraId="20E0D818" w14:textId="03EE5F57" w:rsidR="00957F4F" w:rsidRDefault="00844307" w:rsidP="00844307">
      <w:pPr>
        <w:spacing w:after="0" w:line="240" w:lineRule="auto"/>
        <w:jc w:val="both"/>
      </w:pPr>
      <w:r>
        <w:t>Lastly, we will delve into advanced estimation methodologies, with a particular focus on those that acknowledge the complex correlation between team size and productivity rates. The goal is to enhance our estimation acumen, refining these competencies to bolster the efficacy of project management in future endeavors. This exploration will contribute significantly to our continuous professional development, ensuring that we remain at the forefront of project management excellence.</w:t>
      </w:r>
    </w:p>
    <w:p w14:paraId="228A0BEA" w14:textId="77777777" w:rsidR="00615016" w:rsidRDefault="00615016" w:rsidP="00DC6B0C">
      <w:pPr>
        <w:spacing w:after="0" w:line="240" w:lineRule="auto"/>
        <w:jc w:val="both"/>
      </w:pPr>
    </w:p>
    <w:p w14:paraId="59CC06D3" w14:textId="760B174E" w:rsidR="00DC6B0C" w:rsidRPr="0070375E" w:rsidRDefault="00DC6B0C" w:rsidP="00DC6B0C">
      <w:pPr>
        <w:spacing w:after="0" w:line="240" w:lineRule="auto"/>
        <w:jc w:val="both"/>
        <w:rPr>
          <w:b/>
          <w:bCs/>
        </w:rPr>
      </w:pPr>
      <w:r w:rsidRPr="004738B0">
        <w:rPr>
          <w:b/>
          <w:bCs/>
        </w:rPr>
        <w:t xml:space="preserve">Week </w:t>
      </w:r>
      <w:r>
        <w:rPr>
          <w:b/>
          <w:bCs/>
        </w:rPr>
        <w:t>5</w:t>
      </w:r>
      <w:r w:rsidRPr="004738B0">
        <w:rPr>
          <w:b/>
          <w:bCs/>
        </w:rPr>
        <w:t>:</w:t>
      </w:r>
      <w:r>
        <w:t xml:space="preserve"> Feb 18-</w:t>
      </w:r>
      <w:r w:rsidRPr="00047206">
        <w:t xml:space="preserve"> </w:t>
      </w:r>
      <w:r>
        <w:t xml:space="preserve">Feb </w:t>
      </w:r>
      <w:r w:rsidR="00C448C2">
        <w:t>24</w:t>
      </w:r>
    </w:p>
    <w:p w14:paraId="032EA8AB" w14:textId="5B2E0DFB" w:rsidR="00DC6B0C" w:rsidRDefault="00DC6B0C" w:rsidP="00DC6B0C">
      <w:pPr>
        <w:spacing w:after="0" w:line="240" w:lineRule="auto"/>
        <w:jc w:val="both"/>
      </w:pPr>
      <w:r w:rsidRPr="004738B0">
        <w:rPr>
          <w:b/>
          <w:bCs/>
        </w:rPr>
        <w:t>Date:</w:t>
      </w:r>
      <w:r>
        <w:t xml:space="preserve"> February </w:t>
      </w:r>
      <w:r w:rsidR="00C448C2">
        <w:t>23</w:t>
      </w:r>
    </w:p>
    <w:p w14:paraId="30095DB2" w14:textId="77777777" w:rsidR="00DC6B0C" w:rsidRDefault="00DC6B0C" w:rsidP="00DC6B0C">
      <w:pPr>
        <w:spacing w:after="0" w:line="240" w:lineRule="auto"/>
        <w:jc w:val="both"/>
      </w:pPr>
    </w:p>
    <w:p w14:paraId="725C4AA2" w14:textId="77777777" w:rsidR="00DC6B0C" w:rsidRPr="00F410A5" w:rsidRDefault="00DC6B0C" w:rsidP="00DC6B0C">
      <w:pPr>
        <w:spacing w:after="0" w:line="240" w:lineRule="auto"/>
        <w:jc w:val="both"/>
        <w:rPr>
          <w:b/>
          <w:bCs/>
        </w:rPr>
      </w:pPr>
      <w:r w:rsidRPr="00F410A5">
        <w:rPr>
          <w:b/>
          <w:bCs/>
        </w:rPr>
        <w:t>Key Concepts Learned:</w:t>
      </w:r>
    </w:p>
    <w:p w14:paraId="59A818F1" w14:textId="33DBC197" w:rsidR="00DC6B0C" w:rsidRPr="00F410A5" w:rsidRDefault="00763942" w:rsidP="00DC6B0C">
      <w:pPr>
        <w:spacing w:after="0" w:line="240" w:lineRule="auto"/>
        <w:jc w:val="both"/>
      </w:pPr>
      <w:r>
        <w:t>During the Exam week I recalled all the key concepts covered in class till this week.</w:t>
      </w:r>
    </w:p>
    <w:p w14:paraId="36594D72" w14:textId="77777777" w:rsidR="00763942" w:rsidRPr="00763942" w:rsidRDefault="00763942" w:rsidP="00877551">
      <w:pPr>
        <w:numPr>
          <w:ilvl w:val="0"/>
          <w:numId w:val="11"/>
        </w:numPr>
        <w:spacing w:after="0" w:line="240" w:lineRule="auto"/>
        <w:jc w:val="both"/>
        <w:rPr>
          <w:b/>
          <w:bCs/>
        </w:rPr>
      </w:pPr>
      <w:r w:rsidRPr="00763942">
        <w:rPr>
          <w:b/>
          <w:bCs/>
        </w:rPr>
        <w:t xml:space="preserve">Agile Methodologies: </w:t>
      </w:r>
      <w:r w:rsidRPr="00763942">
        <w:t>Emphasized iterative and incremental development, introducing sprints, iterations, and retrospectives, highlighting the importance of customer involvement and a collaborative team environment.</w:t>
      </w:r>
    </w:p>
    <w:p w14:paraId="1AFCE6AF" w14:textId="77777777" w:rsidR="00763942" w:rsidRPr="00763942" w:rsidRDefault="00763942" w:rsidP="00877551">
      <w:pPr>
        <w:numPr>
          <w:ilvl w:val="0"/>
          <w:numId w:val="11"/>
        </w:numPr>
        <w:spacing w:after="0" w:line="240" w:lineRule="auto"/>
        <w:jc w:val="both"/>
        <w:rPr>
          <w:b/>
          <w:bCs/>
        </w:rPr>
      </w:pPr>
      <w:r w:rsidRPr="00763942">
        <w:rPr>
          <w:b/>
          <w:bCs/>
        </w:rPr>
        <w:t xml:space="preserve">Effort Estimation and Planning: </w:t>
      </w:r>
      <w:r w:rsidRPr="00763942">
        <w:t>Covered techniques like expert judgment and historical data analysis for resource allocation and accurate project timeline establishment.</w:t>
      </w:r>
    </w:p>
    <w:p w14:paraId="732A7A00" w14:textId="77777777" w:rsidR="00763942" w:rsidRPr="00763942" w:rsidRDefault="00763942" w:rsidP="00877551">
      <w:pPr>
        <w:numPr>
          <w:ilvl w:val="0"/>
          <w:numId w:val="11"/>
        </w:numPr>
        <w:spacing w:after="0" w:line="240" w:lineRule="auto"/>
        <w:jc w:val="both"/>
        <w:rPr>
          <w:b/>
          <w:bCs/>
        </w:rPr>
      </w:pPr>
      <w:r w:rsidRPr="00763942">
        <w:rPr>
          <w:b/>
          <w:bCs/>
        </w:rPr>
        <w:lastRenderedPageBreak/>
        <w:t>Risk Management</w:t>
      </w:r>
      <w:r w:rsidRPr="00763942">
        <w:t>: Focused on identifying, analyzing, prioritizing, and controlling risks to minimize their impact on projects</w:t>
      </w:r>
      <w:r w:rsidRPr="00763942">
        <w:rPr>
          <w:b/>
          <w:bCs/>
        </w:rPr>
        <w:t>.</w:t>
      </w:r>
    </w:p>
    <w:p w14:paraId="3F973535" w14:textId="77777777" w:rsidR="00763942" w:rsidRPr="00763942" w:rsidRDefault="00763942" w:rsidP="00877551">
      <w:pPr>
        <w:numPr>
          <w:ilvl w:val="0"/>
          <w:numId w:val="11"/>
        </w:numPr>
        <w:spacing w:after="0" w:line="240" w:lineRule="auto"/>
        <w:jc w:val="both"/>
      </w:pPr>
      <w:r w:rsidRPr="00763942">
        <w:rPr>
          <w:b/>
          <w:bCs/>
        </w:rPr>
        <w:t xml:space="preserve">Configuration Management (CM): </w:t>
      </w:r>
      <w:r w:rsidRPr="00763942">
        <w:t>Explored CM's role in managing changes and maintaining integrity across software product versions, emphasizing version control and change management.</w:t>
      </w:r>
    </w:p>
    <w:p w14:paraId="26E0F89D" w14:textId="77777777" w:rsidR="00763942" w:rsidRPr="00763942" w:rsidRDefault="00763942" w:rsidP="00877551">
      <w:pPr>
        <w:numPr>
          <w:ilvl w:val="0"/>
          <w:numId w:val="11"/>
        </w:numPr>
        <w:spacing w:after="0" w:line="240" w:lineRule="auto"/>
        <w:jc w:val="both"/>
        <w:rPr>
          <w:b/>
          <w:bCs/>
        </w:rPr>
      </w:pPr>
      <w:r w:rsidRPr="00763942">
        <w:rPr>
          <w:b/>
          <w:bCs/>
        </w:rPr>
        <w:t xml:space="preserve">Quality Assurance: </w:t>
      </w:r>
      <w:r w:rsidRPr="00763942">
        <w:t>Stressed the significance of ensuring that project outputs meet predefined standards and stakeholder expectations through systematic quality planning and testing.</w:t>
      </w:r>
    </w:p>
    <w:p w14:paraId="1FAE6805" w14:textId="77777777" w:rsidR="00763942" w:rsidRPr="00763942" w:rsidRDefault="00763942" w:rsidP="00877551">
      <w:pPr>
        <w:numPr>
          <w:ilvl w:val="0"/>
          <w:numId w:val="11"/>
        </w:numPr>
        <w:spacing w:after="0" w:line="240" w:lineRule="auto"/>
        <w:jc w:val="both"/>
      </w:pPr>
      <w:r w:rsidRPr="00763942">
        <w:rPr>
          <w:b/>
          <w:bCs/>
        </w:rPr>
        <w:t xml:space="preserve">Characteristics of Good Configuration Management System: </w:t>
      </w:r>
      <w:r w:rsidRPr="00763942">
        <w:t>Outlined the importance of centralized storage, secure access, support for continuous integration, and auditability in CM systems.</w:t>
      </w:r>
    </w:p>
    <w:p w14:paraId="00D93826" w14:textId="77777777" w:rsidR="00763942" w:rsidRPr="00763942" w:rsidRDefault="00763942" w:rsidP="00877551">
      <w:pPr>
        <w:numPr>
          <w:ilvl w:val="0"/>
          <w:numId w:val="11"/>
        </w:numPr>
        <w:spacing w:after="0" w:line="240" w:lineRule="auto"/>
        <w:jc w:val="both"/>
      </w:pPr>
      <w:r w:rsidRPr="00763942">
        <w:rPr>
          <w:b/>
          <w:bCs/>
        </w:rPr>
        <w:t xml:space="preserve">Version Control and Continuous Integration: </w:t>
      </w:r>
      <w:r w:rsidRPr="00763942">
        <w:t>Highlighted the necessity of managing changes in requirements and codebase, emphasizing the role of continuous integration in maintaining code cohesion and quality.</w:t>
      </w:r>
    </w:p>
    <w:p w14:paraId="284BC35A" w14:textId="77777777" w:rsidR="00763942" w:rsidRPr="00763942" w:rsidRDefault="00763942" w:rsidP="00877551">
      <w:pPr>
        <w:numPr>
          <w:ilvl w:val="0"/>
          <w:numId w:val="11"/>
        </w:numPr>
        <w:spacing w:after="0" w:line="240" w:lineRule="auto"/>
        <w:jc w:val="both"/>
        <w:rPr>
          <w:b/>
          <w:bCs/>
        </w:rPr>
      </w:pPr>
      <w:r w:rsidRPr="00763942">
        <w:rPr>
          <w:b/>
          <w:bCs/>
        </w:rPr>
        <w:t xml:space="preserve">Project Planning and Scheduling: </w:t>
      </w:r>
      <w:r w:rsidRPr="00763942">
        <w:t>Discussed the essence of planning and scheduling in project management, including the use of Work Breakdown Structure (WBS) and critical path method for organizing and tracking project tasks.</w:t>
      </w:r>
    </w:p>
    <w:p w14:paraId="7D921A5A" w14:textId="77777777" w:rsidR="00763942" w:rsidRPr="00763942" w:rsidRDefault="00763942" w:rsidP="00877551">
      <w:pPr>
        <w:numPr>
          <w:ilvl w:val="0"/>
          <w:numId w:val="11"/>
        </w:numPr>
        <w:spacing w:after="0" w:line="240" w:lineRule="auto"/>
        <w:jc w:val="both"/>
      </w:pPr>
      <w:r w:rsidRPr="00763942">
        <w:rPr>
          <w:b/>
          <w:bCs/>
        </w:rPr>
        <w:t xml:space="preserve">Budgeting and Resource Allocation: </w:t>
      </w:r>
      <w:r w:rsidRPr="00763942">
        <w:t>Addressed the need for accurate budgeting and resource management to ensure projects are completed within financial and resource constraints.</w:t>
      </w:r>
    </w:p>
    <w:p w14:paraId="6909DF0C" w14:textId="77777777" w:rsidR="00763942" w:rsidRPr="00763942" w:rsidRDefault="00763942" w:rsidP="00877551">
      <w:pPr>
        <w:numPr>
          <w:ilvl w:val="0"/>
          <w:numId w:val="11"/>
        </w:numPr>
        <w:spacing w:after="0" w:line="240" w:lineRule="auto"/>
        <w:jc w:val="both"/>
      </w:pPr>
      <w:r w:rsidRPr="00763942">
        <w:rPr>
          <w:b/>
          <w:bCs/>
        </w:rPr>
        <w:t xml:space="preserve">Stakeholder Engagement and Communication: </w:t>
      </w:r>
      <w:r w:rsidRPr="00763942">
        <w:t>Emphasized the importance of maintaining regular communication and managing relationships with stakeholders to align expectations and support project success.</w:t>
      </w:r>
    </w:p>
    <w:p w14:paraId="0EEAE12A" w14:textId="77777777" w:rsidR="00DC6B0C" w:rsidRDefault="00DC6B0C" w:rsidP="00DC6B0C">
      <w:pPr>
        <w:spacing w:after="0" w:line="240" w:lineRule="auto"/>
        <w:jc w:val="both"/>
      </w:pPr>
    </w:p>
    <w:p w14:paraId="63CCC818" w14:textId="77777777" w:rsidR="00DC6B0C" w:rsidRPr="00467A52" w:rsidRDefault="00DC6B0C" w:rsidP="00DC6B0C">
      <w:pPr>
        <w:spacing w:after="0" w:line="240" w:lineRule="auto"/>
        <w:jc w:val="both"/>
      </w:pPr>
      <w:r w:rsidRPr="00467A52">
        <w:rPr>
          <w:b/>
          <w:bCs/>
        </w:rPr>
        <w:t>Application in Real Projects:</w:t>
      </w:r>
    </w:p>
    <w:p w14:paraId="422537A1" w14:textId="25843073" w:rsidR="00DC6B0C" w:rsidRDefault="00DC6B0C" w:rsidP="00DC6B0C">
      <w:pPr>
        <w:spacing w:after="0" w:line="240" w:lineRule="auto"/>
        <w:jc w:val="both"/>
      </w:pPr>
      <w:r>
        <w:t>In real-world projects, these concepts translate into tangible actions and methodologies, significantly impacting project outcomes.</w:t>
      </w:r>
    </w:p>
    <w:p w14:paraId="7D5795F9" w14:textId="77777777" w:rsidR="00596BA3" w:rsidRPr="00596BA3" w:rsidRDefault="00596BA3" w:rsidP="00596BA3">
      <w:pPr>
        <w:numPr>
          <w:ilvl w:val="0"/>
          <w:numId w:val="2"/>
        </w:numPr>
        <w:spacing w:after="0" w:line="240" w:lineRule="auto"/>
        <w:jc w:val="both"/>
        <w:rPr>
          <w:b/>
          <w:bCs/>
        </w:rPr>
      </w:pPr>
      <w:r w:rsidRPr="00596BA3">
        <w:rPr>
          <w:b/>
          <w:bCs/>
        </w:rPr>
        <w:t xml:space="preserve">Strategic Project Initiation: </w:t>
      </w:r>
      <w:r w:rsidRPr="00615016">
        <w:t>Real-world projects start with strategic planning to assess scope, objectives, and feasibility, laying the groundwork for all subsequent activities.</w:t>
      </w:r>
    </w:p>
    <w:p w14:paraId="24215F14" w14:textId="77777777" w:rsidR="00596BA3" w:rsidRPr="00615016" w:rsidRDefault="00596BA3" w:rsidP="00596BA3">
      <w:pPr>
        <w:numPr>
          <w:ilvl w:val="0"/>
          <w:numId w:val="2"/>
        </w:numPr>
        <w:spacing w:after="0" w:line="240" w:lineRule="auto"/>
        <w:jc w:val="both"/>
      </w:pPr>
      <w:r w:rsidRPr="00596BA3">
        <w:rPr>
          <w:b/>
          <w:bCs/>
        </w:rPr>
        <w:t xml:space="preserve">Detailed Work Breakdown Structure (WBS): </w:t>
      </w:r>
      <w:r w:rsidRPr="00615016">
        <w:t>In real projects, the WBS is used to break down projects into smaller tasks, aiding in organization, estimation, scheduling, and resource allocation.</w:t>
      </w:r>
    </w:p>
    <w:p w14:paraId="2F495237" w14:textId="77777777" w:rsidR="00596BA3" w:rsidRPr="00615016" w:rsidRDefault="00596BA3" w:rsidP="00596BA3">
      <w:pPr>
        <w:numPr>
          <w:ilvl w:val="0"/>
          <w:numId w:val="2"/>
        </w:numPr>
        <w:spacing w:after="0" w:line="240" w:lineRule="auto"/>
        <w:jc w:val="both"/>
      </w:pPr>
      <w:r w:rsidRPr="00596BA3">
        <w:rPr>
          <w:b/>
          <w:bCs/>
        </w:rPr>
        <w:t xml:space="preserve">Dynamic Scheduling Techniques: </w:t>
      </w:r>
      <w:r w:rsidRPr="00615016">
        <w:t>Real projects employ methods like the Critical Path Method and Critical Chain Project Management to develop realistic timelines, optimize resources, and minimize delays.</w:t>
      </w:r>
    </w:p>
    <w:p w14:paraId="2AE3DA8E" w14:textId="77777777" w:rsidR="00596BA3" w:rsidRPr="00615016" w:rsidRDefault="00596BA3" w:rsidP="00596BA3">
      <w:pPr>
        <w:numPr>
          <w:ilvl w:val="0"/>
          <w:numId w:val="2"/>
        </w:numPr>
        <w:spacing w:after="0" w:line="240" w:lineRule="auto"/>
        <w:jc w:val="both"/>
      </w:pPr>
      <w:r w:rsidRPr="00596BA3">
        <w:rPr>
          <w:b/>
          <w:bCs/>
        </w:rPr>
        <w:t xml:space="preserve">Budgeting and Cost Management: </w:t>
      </w:r>
      <w:r w:rsidRPr="00615016">
        <w:t>Effective budgeting is crucial in monitoring and controlling costs, ensuring the project stays within financial constraints.</w:t>
      </w:r>
    </w:p>
    <w:p w14:paraId="02443382" w14:textId="77777777" w:rsidR="00596BA3" w:rsidRPr="00615016" w:rsidRDefault="00596BA3" w:rsidP="00596BA3">
      <w:pPr>
        <w:numPr>
          <w:ilvl w:val="0"/>
          <w:numId w:val="2"/>
        </w:numPr>
        <w:spacing w:after="0" w:line="240" w:lineRule="auto"/>
        <w:jc w:val="both"/>
      </w:pPr>
      <w:r w:rsidRPr="00596BA3">
        <w:rPr>
          <w:b/>
          <w:bCs/>
        </w:rPr>
        <w:t xml:space="preserve">Quality Assurance and Control: </w:t>
      </w:r>
      <w:r w:rsidRPr="00615016">
        <w:t>Quality planning and assurance practices are implemented to ensure project outputs meet predefined standards and stakeholder expectations.</w:t>
      </w:r>
    </w:p>
    <w:p w14:paraId="0D78C55E" w14:textId="77777777" w:rsidR="00596BA3" w:rsidRPr="00596BA3" w:rsidRDefault="00596BA3" w:rsidP="00596BA3">
      <w:pPr>
        <w:numPr>
          <w:ilvl w:val="0"/>
          <w:numId w:val="2"/>
        </w:numPr>
        <w:spacing w:after="0" w:line="240" w:lineRule="auto"/>
        <w:jc w:val="both"/>
        <w:rPr>
          <w:b/>
          <w:bCs/>
        </w:rPr>
      </w:pPr>
      <w:r w:rsidRPr="00596BA3">
        <w:rPr>
          <w:b/>
          <w:bCs/>
        </w:rPr>
        <w:t xml:space="preserve">Risk Management Strategies: </w:t>
      </w:r>
      <w:r w:rsidRPr="00615016">
        <w:t>Comprehensive risk management processes are applied in real projects to proactively identify, analyze, and mitigate risks.</w:t>
      </w:r>
    </w:p>
    <w:p w14:paraId="6D385109" w14:textId="77777777" w:rsidR="00596BA3" w:rsidRPr="00615016" w:rsidRDefault="00596BA3" w:rsidP="00596BA3">
      <w:pPr>
        <w:numPr>
          <w:ilvl w:val="0"/>
          <w:numId w:val="2"/>
        </w:numPr>
        <w:spacing w:after="0" w:line="240" w:lineRule="auto"/>
        <w:jc w:val="both"/>
      </w:pPr>
      <w:r w:rsidRPr="00596BA3">
        <w:rPr>
          <w:b/>
          <w:bCs/>
        </w:rPr>
        <w:t xml:space="preserve">Stakeholder Engagement and Communication: </w:t>
      </w:r>
      <w:r w:rsidRPr="00615016">
        <w:t>Effective communication and stakeholder management are essential to ensure alignment and support throughout the project lifecycle.</w:t>
      </w:r>
    </w:p>
    <w:p w14:paraId="2489A55B" w14:textId="77777777" w:rsidR="00596BA3" w:rsidRPr="00615016" w:rsidRDefault="00596BA3" w:rsidP="00596BA3">
      <w:pPr>
        <w:numPr>
          <w:ilvl w:val="0"/>
          <w:numId w:val="2"/>
        </w:numPr>
        <w:spacing w:after="0" w:line="240" w:lineRule="auto"/>
        <w:jc w:val="both"/>
      </w:pPr>
      <w:r w:rsidRPr="00596BA3">
        <w:rPr>
          <w:b/>
          <w:bCs/>
        </w:rPr>
        <w:t xml:space="preserve">Agile and Adaptive Methodologies: </w:t>
      </w:r>
      <w:r w:rsidRPr="00615016">
        <w:t>Many real projects adopt agile methodologies to enhance flexibility and responsiveness, emphasizing iterative development and customer feedback.</w:t>
      </w:r>
    </w:p>
    <w:p w14:paraId="4F995ADD" w14:textId="77777777" w:rsidR="00596BA3" w:rsidRPr="00596BA3" w:rsidRDefault="00596BA3" w:rsidP="00596BA3">
      <w:pPr>
        <w:numPr>
          <w:ilvl w:val="0"/>
          <w:numId w:val="2"/>
        </w:numPr>
        <w:spacing w:after="0" w:line="240" w:lineRule="auto"/>
        <w:jc w:val="both"/>
        <w:rPr>
          <w:b/>
          <w:bCs/>
        </w:rPr>
      </w:pPr>
      <w:r w:rsidRPr="00596BA3">
        <w:rPr>
          <w:b/>
          <w:bCs/>
        </w:rPr>
        <w:lastRenderedPageBreak/>
        <w:t>Technology and Tools Integration:</w:t>
      </w:r>
      <w:r w:rsidRPr="00615016">
        <w:t xml:space="preserve"> Integration of project management software and tools is common to streamline planning, scheduling, resource management, and communication.</w:t>
      </w:r>
    </w:p>
    <w:p w14:paraId="21182314" w14:textId="4A655C93" w:rsidR="00DC6B0C" w:rsidRPr="00596BA3" w:rsidRDefault="00596BA3" w:rsidP="00596BA3">
      <w:pPr>
        <w:numPr>
          <w:ilvl w:val="0"/>
          <w:numId w:val="2"/>
        </w:numPr>
        <w:spacing w:after="0" w:line="240" w:lineRule="auto"/>
        <w:jc w:val="both"/>
        <w:rPr>
          <w:b/>
          <w:bCs/>
        </w:rPr>
      </w:pPr>
      <w:r w:rsidRPr="00596BA3">
        <w:rPr>
          <w:b/>
          <w:bCs/>
        </w:rPr>
        <w:t xml:space="preserve">Post-Project Analysis and Learning: </w:t>
      </w:r>
      <w:r w:rsidRPr="00615016">
        <w:t>After completion, real projects undergo post-project analysis to capture lessons learned and best practices, aiding in the improvement of future project management processes.</w:t>
      </w:r>
    </w:p>
    <w:p w14:paraId="21718797" w14:textId="77777777" w:rsidR="00DC6B0C" w:rsidRDefault="00DC6B0C" w:rsidP="00DC6B0C">
      <w:pPr>
        <w:spacing w:after="0" w:line="240" w:lineRule="auto"/>
        <w:jc w:val="both"/>
      </w:pPr>
    </w:p>
    <w:p w14:paraId="1B6B6674" w14:textId="77777777" w:rsidR="00DC6B0C" w:rsidRDefault="00DC6B0C" w:rsidP="00DC6B0C">
      <w:pPr>
        <w:spacing w:after="0" w:line="240" w:lineRule="auto"/>
        <w:jc w:val="both"/>
      </w:pPr>
      <w:r w:rsidRPr="00427D81">
        <w:rPr>
          <w:b/>
          <w:bCs/>
        </w:rPr>
        <w:t>Collaborative Learning Strategies:</w:t>
      </w:r>
    </w:p>
    <w:p w14:paraId="58107339" w14:textId="6109E519" w:rsidR="00DC6B0C" w:rsidRDefault="00626E7A" w:rsidP="00626E7A">
      <w:pPr>
        <w:spacing w:after="0" w:line="240" w:lineRule="auto"/>
        <w:jc w:val="both"/>
      </w:pPr>
      <w:r>
        <w:t>Collaborative learning strategies play a crucial role in enhancing educational experiences by fostering an environment where individuals engage collectively in problem-solving and knowledge acquisition. This approach capitalizes on the social aspect of learning, allowing participants to benefit from shared insights and experiences, thereby achieving a deeper understanding and enhanced skill proficiency.</w:t>
      </w:r>
      <w:r w:rsidR="009D42E1">
        <w:t xml:space="preserve"> </w:t>
      </w:r>
      <w:r>
        <w:t>Implementing version control for documents, where each update was clearly marked, mirrored version control in project management, ensuring clarity and reducing errors. Assigning role-based responsibilities within the group reflected specialized roles in project management, optimizing efficiency and fostering a sense of accountability and ownership among participants.</w:t>
      </w:r>
      <w:r w:rsidR="009D42E1">
        <w:t xml:space="preserve"> </w:t>
      </w:r>
      <w:r>
        <w:t xml:space="preserve">Continuous integration of ideas, </w:t>
      </w:r>
      <w:r w:rsidR="00615016">
        <w:t>like</w:t>
      </w:r>
      <w:r>
        <w:t xml:space="preserve"> software development practices, involved regular updates and check-ins, allowing the group to dynamically incorporate new insights and adjust their collaborative efforts. This approach encouraged adaptability and ongoing improvement, essential in both learning and project management.</w:t>
      </w:r>
      <w:r w:rsidR="009D42E1">
        <w:t xml:space="preserve"> </w:t>
      </w:r>
      <w:r>
        <w:t>An automated feedback mechanism provided immediate critique on the group's output, akin to smoke testing in software development, ensuring that the collaborative work was coherent, relevant, and of high quality. These strategies not only enhanced the learning process but also imbued participants with valuable skills in collaboration, communication, and project management, reflecting the practical application of these strategies in real-world scenarios.</w:t>
      </w:r>
    </w:p>
    <w:p w14:paraId="5BF0EF1A" w14:textId="77777777" w:rsidR="00DC6B0C" w:rsidRDefault="00DC6B0C" w:rsidP="00DC6B0C">
      <w:pPr>
        <w:spacing w:after="0" w:line="240" w:lineRule="auto"/>
        <w:jc w:val="both"/>
      </w:pPr>
    </w:p>
    <w:p w14:paraId="27ED7E6C" w14:textId="5D17AE54" w:rsidR="00D24B04" w:rsidRDefault="00D24B04" w:rsidP="00DC6B0C">
      <w:pPr>
        <w:spacing w:after="0" w:line="240" w:lineRule="auto"/>
        <w:jc w:val="both"/>
      </w:pPr>
      <w:r>
        <w:rPr>
          <w:b/>
          <w:bCs/>
        </w:rPr>
        <w:t>Further Research/Readings:</w:t>
      </w:r>
    </w:p>
    <w:p w14:paraId="39641DB9" w14:textId="482FAC4D" w:rsidR="00AC1F47" w:rsidRPr="009D42E1" w:rsidRDefault="00AC1F47" w:rsidP="00AC1F47">
      <w:pPr>
        <w:pStyle w:val="ListParagraph"/>
        <w:numPr>
          <w:ilvl w:val="0"/>
          <w:numId w:val="17"/>
        </w:numPr>
        <w:spacing w:after="0" w:line="240" w:lineRule="auto"/>
        <w:jc w:val="both"/>
        <w:rPr>
          <w:b/>
          <w:bCs/>
        </w:rPr>
      </w:pPr>
      <w:r w:rsidRPr="002A0FF9">
        <w:rPr>
          <w:b/>
          <w:bCs/>
        </w:rPr>
        <w:t>Introduction to Software Project Management:</w:t>
      </w:r>
      <w:r w:rsidR="00D24B04" w:rsidRPr="002A0FF9">
        <w:rPr>
          <w:b/>
          <w:bCs/>
        </w:rPr>
        <w:t xml:space="preserve"> </w:t>
      </w:r>
      <w:r>
        <w:t>A foundational text, "Software Project Management: A Unified Framework" by Walker Royce, stands out as an essential resource. This book offers an exhaustive exploration of software project management, encapsulating key theories, methodologies, and best practices. It serves as an invaluable supplement to the course material, enriching the learner's comprehension of fundamental principles through practical insights and examples drawn from the industry. Royce's framework is instrumental in providing a structured approach to understanding the complexities and nuances of managing software projects.</w:t>
      </w:r>
    </w:p>
    <w:p w14:paraId="57971E00" w14:textId="5EEC01AE" w:rsidR="00AC1F47" w:rsidRPr="009D42E1" w:rsidRDefault="00AC1F47" w:rsidP="00AC1F47">
      <w:pPr>
        <w:pStyle w:val="ListParagraph"/>
        <w:numPr>
          <w:ilvl w:val="0"/>
          <w:numId w:val="17"/>
        </w:numPr>
        <w:spacing w:after="0" w:line="240" w:lineRule="auto"/>
        <w:jc w:val="both"/>
        <w:rPr>
          <w:b/>
          <w:bCs/>
        </w:rPr>
      </w:pPr>
      <w:r w:rsidRPr="002A0FF9">
        <w:rPr>
          <w:b/>
          <w:bCs/>
        </w:rPr>
        <w:t>Project Initiation Management:</w:t>
      </w:r>
      <w:r w:rsidR="00D24B04" w:rsidRPr="002A0FF9">
        <w:rPr>
          <w:b/>
          <w:bCs/>
        </w:rPr>
        <w:t xml:space="preserve"> </w:t>
      </w:r>
      <w:r>
        <w:t>For insights into the initial stages of project management, "Effective Project Initiation: A Guide to Project Team Selection" by Richman &amp; Poole is recommended. This guide focuses on the critical process of project initiation, particularly on the nuances of team selection. It underscores the importance of establishing a solid foundation for project success and is in alignment with the course's emphasis on the significance of meticulous project initiation processes.</w:t>
      </w:r>
    </w:p>
    <w:p w14:paraId="3FCB3926" w14:textId="7B5FE337" w:rsidR="00AC1F47" w:rsidRDefault="00AC1F47" w:rsidP="00AC1F47">
      <w:pPr>
        <w:pStyle w:val="ListParagraph"/>
        <w:numPr>
          <w:ilvl w:val="0"/>
          <w:numId w:val="17"/>
        </w:numPr>
        <w:spacing w:after="0" w:line="240" w:lineRule="auto"/>
        <w:jc w:val="both"/>
      </w:pPr>
      <w:r w:rsidRPr="002A0FF9">
        <w:rPr>
          <w:b/>
          <w:bCs/>
        </w:rPr>
        <w:t>Software Project Effort and Cost Estimation:</w:t>
      </w:r>
      <w:r w:rsidR="00D24B04" w:rsidRPr="002A0FF9">
        <w:rPr>
          <w:b/>
          <w:bCs/>
        </w:rPr>
        <w:t xml:space="preserve"> </w:t>
      </w:r>
      <w:r>
        <w:t>In the domain of effort and cost estimation, "Software Estimation: Demystifying the Black Art" by Steve McConnell is a noteworthy resource. McConnell's book delves deeply into various estimation techniques, offering a detailed exploration that is both practical and insightful. It serves as a complement to the course material, furnishing students with the tools and case studies needed to hone their skills in accurate and effective project estimation.</w:t>
      </w:r>
    </w:p>
    <w:p w14:paraId="478661CD" w14:textId="41604EB5" w:rsidR="00AC1F47" w:rsidRDefault="00AC1F47" w:rsidP="00AC1F47">
      <w:pPr>
        <w:pStyle w:val="ListParagraph"/>
        <w:numPr>
          <w:ilvl w:val="0"/>
          <w:numId w:val="17"/>
        </w:numPr>
        <w:spacing w:after="0" w:line="240" w:lineRule="auto"/>
        <w:jc w:val="both"/>
      </w:pPr>
      <w:r w:rsidRPr="002A0FF9">
        <w:rPr>
          <w:b/>
          <w:bCs/>
        </w:rPr>
        <w:t>Risk Management:</w:t>
      </w:r>
      <w:r w:rsidR="00D24B04" w:rsidRPr="002A0FF9">
        <w:rPr>
          <w:b/>
          <w:bCs/>
        </w:rPr>
        <w:t xml:space="preserve"> </w:t>
      </w:r>
      <w:r>
        <w:t xml:space="preserve">To gain a deeper understanding of risk management in software projects, "Managing Software Development Risk" by Hakan </w:t>
      </w:r>
      <w:proofErr w:type="spellStart"/>
      <w:r>
        <w:t>Erdogmus</w:t>
      </w:r>
      <w:proofErr w:type="spellEnd"/>
      <w:r>
        <w:t xml:space="preserve"> and others is recommended. </w:t>
      </w:r>
      <w:r>
        <w:lastRenderedPageBreak/>
        <w:t>This research paper provides a thorough examination of risk management strategies and practices, adding depth to the course's coverage by introducing additional tools, perspectives, and strategies for effective risk identification, assessment, and mitigation throughout the project lifecycle.</w:t>
      </w:r>
    </w:p>
    <w:p w14:paraId="18E6B9EC" w14:textId="70829072" w:rsidR="00AC1F47" w:rsidRDefault="00AC1F47" w:rsidP="00DC6B0C">
      <w:pPr>
        <w:pStyle w:val="ListParagraph"/>
        <w:numPr>
          <w:ilvl w:val="0"/>
          <w:numId w:val="17"/>
        </w:numPr>
        <w:spacing w:after="0" w:line="240" w:lineRule="auto"/>
        <w:jc w:val="both"/>
      </w:pPr>
      <w:r w:rsidRPr="002A0FF9">
        <w:rPr>
          <w:b/>
          <w:bCs/>
        </w:rPr>
        <w:t>Configuration Management:</w:t>
      </w:r>
      <w:r w:rsidR="00D24B04" w:rsidRPr="002A0FF9">
        <w:rPr>
          <w:b/>
          <w:bCs/>
        </w:rPr>
        <w:t xml:space="preserve"> </w:t>
      </w:r>
      <w:r>
        <w:t>Lastly, "Software Configuration Management Handbook" by Alexis Leon is an essential resource for those looking to specialize in configuration management. This handbook extensively covers the principles and practices of configuration management, offering detailed guidance on managing changes, versions, and baselines in software projects. It is a vital resource that complements the course content, providing practical advice and methodologies for effective configuration management in software development projects.</w:t>
      </w:r>
    </w:p>
    <w:p w14:paraId="0CAA2ACE" w14:textId="77777777" w:rsidR="00AC1F47" w:rsidRDefault="00AC1F47" w:rsidP="00DC6B0C">
      <w:pPr>
        <w:spacing w:after="0" w:line="240" w:lineRule="auto"/>
        <w:jc w:val="both"/>
      </w:pPr>
    </w:p>
    <w:p w14:paraId="4511B2A7" w14:textId="6F28FC21" w:rsidR="00DC6B0C" w:rsidRPr="00A2646E" w:rsidRDefault="00DC6B0C" w:rsidP="00DC6B0C">
      <w:pPr>
        <w:spacing w:after="0" w:line="240" w:lineRule="auto"/>
        <w:jc w:val="both"/>
        <w:rPr>
          <w:b/>
          <w:bCs/>
        </w:rPr>
      </w:pPr>
      <w:r w:rsidRPr="00A2646E">
        <w:rPr>
          <w:b/>
          <w:bCs/>
        </w:rPr>
        <w:t>Adjustment to Goals</w:t>
      </w:r>
      <w:r>
        <w:rPr>
          <w:b/>
          <w:bCs/>
        </w:rPr>
        <w:t xml:space="preserve"> and Next week’s goal</w:t>
      </w:r>
      <w:r w:rsidRPr="00A2646E">
        <w:rPr>
          <w:b/>
          <w:bCs/>
        </w:rPr>
        <w:t>:</w:t>
      </w:r>
    </w:p>
    <w:p w14:paraId="48E379FF" w14:textId="1B18F296" w:rsidR="00DC6B0C" w:rsidRDefault="00615016" w:rsidP="00844307">
      <w:pPr>
        <w:spacing w:after="0" w:line="240" w:lineRule="auto"/>
        <w:jc w:val="both"/>
      </w:pPr>
      <w:r w:rsidRPr="00615016">
        <w:t>In adjusting my goals, I recognized the importance of agile methodologies and explored how configuration management integrates within these frameworks, aiming to deepen my understanding of agile's dynamic nature. I also conducted a thorough comparative analysis of various configuration management tools to enhance my practical skills, helping me select the most suitable tools based on specific project requirements. Moving forward, my goal for the upcoming week is to master detailed project planning, which includes effective task scheduling, resource allocation, and budgeting. I aim to proficiently use project management tools to monitor progress, identify any deviations, and make strategic decisions to keep projects on track, ensuring they are completed on time, within budget, and to the desired quality standards, reflecting my commitment to excellence in project management.</w:t>
      </w:r>
    </w:p>
    <w:p w14:paraId="68101476" w14:textId="77777777" w:rsidR="00782218" w:rsidRDefault="00782218" w:rsidP="00844307">
      <w:pPr>
        <w:spacing w:after="0" w:line="240" w:lineRule="auto"/>
        <w:jc w:val="both"/>
      </w:pPr>
    </w:p>
    <w:p w14:paraId="01EB819B" w14:textId="5538DDA1" w:rsidR="00782218" w:rsidRPr="0070375E" w:rsidRDefault="00782218" w:rsidP="00782218">
      <w:pPr>
        <w:spacing w:after="0" w:line="240" w:lineRule="auto"/>
        <w:jc w:val="both"/>
        <w:rPr>
          <w:b/>
          <w:bCs/>
        </w:rPr>
      </w:pPr>
      <w:r w:rsidRPr="004738B0">
        <w:rPr>
          <w:b/>
          <w:bCs/>
        </w:rPr>
        <w:t xml:space="preserve">Week </w:t>
      </w:r>
      <w:r>
        <w:rPr>
          <w:b/>
          <w:bCs/>
        </w:rPr>
        <w:t>6</w:t>
      </w:r>
      <w:r w:rsidRPr="004738B0">
        <w:rPr>
          <w:b/>
          <w:bCs/>
        </w:rPr>
        <w:t>:</w:t>
      </w:r>
      <w:r>
        <w:t xml:space="preserve"> Feb </w:t>
      </w:r>
      <w:r w:rsidR="00B23D40">
        <w:t>25</w:t>
      </w:r>
      <w:r>
        <w:t>-</w:t>
      </w:r>
      <w:r w:rsidRPr="00047206">
        <w:t xml:space="preserve"> </w:t>
      </w:r>
      <w:r w:rsidR="00B23D40">
        <w:t xml:space="preserve">Mar </w:t>
      </w:r>
      <w:r w:rsidR="00DC2649">
        <w:t>2</w:t>
      </w:r>
    </w:p>
    <w:p w14:paraId="42D7D161" w14:textId="52825A96" w:rsidR="00782218" w:rsidRDefault="00782218" w:rsidP="00782218">
      <w:pPr>
        <w:spacing w:after="0" w:line="240" w:lineRule="auto"/>
        <w:jc w:val="both"/>
      </w:pPr>
      <w:r w:rsidRPr="004738B0">
        <w:rPr>
          <w:b/>
          <w:bCs/>
        </w:rPr>
        <w:t>Date:</w:t>
      </w:r>
      <w:r>
        <w:t xml:space="preserve"> </w:t>
      </w:r>
      <w:r w:rsidR="00DC2649">
        <w:t>Mar 2</w:t>
      </w:r>
    </w:p>
    <w:p w14:paraId="6C884750" w14:textId="77777777" w:rsidR="00782218" w:rsidRDefault="00782218" w:rsidP="00782218">
      <w:pPr>
        <w:spacing w:after="0" w:line="240" w:lineRule="auto"/>
        <w:jc w:val="both"/>
      </w:pPr>
    </w:p>
    <w:p w14:paraId="4324A712" w14:textId="77777777" w:rsidR="00782218" w:rsidRPr="00F410A5" w:rsidRDefault="00782218" w:rsidP="00782218">
      <w:pPr>
        <w:spacing w:after="0" w:line="240" w:lineRule="auto"/>
        <w:jc w:val="both"/>
        <w:rPr>
          <w:b/>
          <w:bCs/>
        </w:rPr>
      </w:pPr>
      <w:r w:rsidRPr="00F410A5">
        <w:rPr>
          <w:b/>
          <w:bCs/>
        </w:rPr>
        <w:t>Key Concepts Learned:</w:t>
      </w:r>
    </w:p>
    <w:p w14:paraId="46A3C541" w14:textId="77777777" w:rsidR="00042E74" w:rsidRDefault="00042E74" w:rsidP="00042E74">
      <w:pPr>
        <w:spacing w:after="0" w:line="240" w:lineRule="auto"/>
        <w:jc w:val="both"/>
      </w:pPr>
      <w:r w:rsidRPr="00042E74">
        <w:t>In this chapter, I delve into the intricacies of project management. From project initiation to requirements gathering, estimation, testing, and managing relationships with customers and suppliers, I cover it all. The book provides practical tools and insightful case studies, making it a valuable resource for both students and seasoned professionals. Throughout, I emphasize the importance of software methodology selection and accurate project cost estimation.</w:t>
      </w:r>
    </w:p>
    <w:p w14:paraId="55D3872D" w14:textId="4B138360" w:rsidR="006A3452" w:rsidRPr="00D056FE" w:rsidRDefault="006A3452" w:rsidP="00D056FE">
      <w:pPr>
        <w:pStyle w:val="ListParagraph"/>
        <w:numPr>
          <w:ilvl w:val="0"/>
          <w:numId w:val="7"/>
        </w:numPr>
        <w:spacing w:after="0" w:line="240" w:lineRule="auto"/>
        <w:jc w:val="both"/>
        <w:rPr>
          <w:b/>
          <w:bCs/>
        </w:rPr>
      </w:pPr>
      <w:r w:rsidRPr="00D056FE">
        <w:rPr>
          <w:b/>
          <w:bCs/>
        </w:rPr>
        <w:t xml:space="preserve">Project Monitoring: </w:t>
      </w:r>
      <w:r w:rsidRPr="00D056FE">
        <w:t>Essential for controlling the unpredictability of projects and ensuring they stay on track.</w:t>
      </w:r>
    </w:p>
    <w:p w14:paraId="2EF5B399" w14:textId="77777777" w:rsidR="006A3452" w:rsidRPr="00D056FE" w:rsidRDefault="006A3452" w:rsidP="006A3452">
      <w:pPr>
        <w:pStyle w:val="ListParagraph"/>
        <w:numPr>
          <w:ilvl w:val="0"/>
          <w:numId w:val="7"/>
        </w:numPr>
        <w:spacing w:after="0" w:line="240" w:lineRule="auto"/>
        <w:jc w:val="both"/>
      </w:pPr>
      <w:r w:rsidRPr="006A3452">
        <w:rPr>
          <w:b/>
          <w:bCs/>
        </w:rPr>
        <w:t xml:space="preserve">Task Progress Measurement: </w:t>
      </w:r>
      <w:r w:rsidRPr="00D056FE">
        <w:t>Involves comparing planned task details with actual progress to determine remaining work.</w:t>
      </w:r>
    </w:p>
    <w:p w14:paraId="22F7BDCA" w14:textId="77777777" w:rsidR="006A3452" w:rsidRPr="00D056FE" w:rsidRDefault="006A3452" w:rsidP="006A3452">
      <w:pPr>
        <w:pStyle w:val="ListParagraph"/>
        <w:numPr>
          <w:ilvl w:val="0"/>
          <w:numId w:val="7"/>
        </w:numPr>
        <w:spacing w:after="0" w:line="240" w:lineRule="auto"/>
        <w:jc w:val="both"/>
      </w:pPr>
      <w:r w:rsidRPr="006A3452">
        <w:rPr>
          <w:b/>
          <w:bCs/>
        </w:rPr>
        <w:t xml:space="preserve">Deviations Identification: </w:t>
      </w:r>
      <w:r w:rsidRPr="00D056FE">
        <w:t>Focuses on finding discrepancies from the planned schedule and costs.</w:t>
      </w:r>
    </w:p>
    <w:p w14:paraId="1538B39F" w14:textId="5411CF93" w:rsidR="006A3452" w:rsidRPr="00D056FE" w:rsidRDefault="006A3452" w:rsidP="006A3452">
      <w:pPr>
        <w:pStyle w:val="ListParagraph"/>
        <w:numPr>
          <w:ilvl w:val="0"/>
          <w:numId w:val="7"/>
        </w:numPr>
        <w:spacing w:after="0" w:line="240" w:lineRule="auto"/>
        <w:jc w:val="both"/>
      </w:pPr>
      <w:r w:rsidRPr="006A3452">
        <w:rPr>
          <w:b/>
          <w:bCs/>
        </w:rPr>
        <w:t xml:space="preserve">Performance Indicators: </w:t>
      </w:r>
      <w:r w:rsidRPr="00D056FE">
        <w:t>Utilized to assess project performance in terms of cost, schedule, and quality.</w:t>
      </w:r>
    </w:p>
    <w:p w14:paraId="3B4F87F2" w14:textId="4A551657" w:rsidR="006A3452" w:rsidRPr="006A3452" w:rsidRDefault="006A3452" w:rsidP="006A3452">
      <w:pPr>
        <w:pStyle w:val="ListParagraph"/>
        <w:numPr>
          <w:ilvl w:val="0"/>
          <w:numId w:val="7"/>
        </w:numPr>
        <w:spacing w:after="0" w:line="240" w:lineRule="auto"/>
        <w:jc w:val="both"/>
        <w:rPr>
          <w:b/>
          <w:bCs/>
        </w:rPr>
      </w:pPr>
      <w:r w:rsidRPr="006A3452">
        <w:rPr>
          <w:b/>
          <w:bCs/>
        </w:rPr>
        <w:t xml:space="preserve">Effort Estimation: </w:t>
      </w:r>
      <w:r w:rsidRPr="00D056FE">
        <w:t>A critical task for test managers to provide accurate schedule and cost estimates at project initiation.</w:t>
      </w:r>
    </w:p>
    <w:p w14:paraId="751F16B1" w14:textId="3D46DC93" w:rsidR="006A3452" w:rsidRPr="006A3452" w:rsidRDefault="006A3452" w:rsidP="006A3452">
      <w:pPr>
        <w:pStyle w:val="ListParagraph"/>
        <w:numPr>
          <w:ilvl w:val="0"/>
          <w:numId w:val="7"/>
        </w:numPr>
        <w:spacing w:after="0" w:line="240" w:lineRule="auto"/>
        <w:jc w:val="both"/>
        <w:rPr>
          <w:b/>
          <w:bCs/>
        </w:rPr>
      </w:pPr>
      <w:r w:rsidRPr="006A3452">
        <w:rPr>
          <w:b/>
          <w:bCs/>
        </w:rPr>
        <w:t xml:space="preserve">Test Point Analysis: </w:t>
      </w:r>
      <w:r w:rsidRPr="00D056FE">
        <w:t>A method for effort estimation in test projects, considering project size, test strategy, and productivity.</w:t>
      </w:r>
    </w:p>
    <w:p w14:paraId="44B684F4" w14:textId="77777777" w:rsidR="006A3452" w:rsidRPr="006A3452" w:rsidRDefault="006A3452" w:rsidP="006A3452">
      <w:pPr>
        <w:pStyle w:val="ListParagraph"/>
        <w:numPr>
          <w:ilvl w:val="0"/>
          <w:numId w:val="7"/>
        </w:numPr>
        <w:spacing w:after="0" w:line="240" w:lineRule="auto"/>
        <w:jc w:val="both"/>
        <w:rPr>
          <w:b/>
          <w:bCs/>
        </w:rPr>
      </w:pPr>
      <w:r w:rsidRPr="006A3452">
        <w:rPr>
          <w:b/>
          <w:bCs/>
        </w:rPr>
        <w:t xml:space="preserve">Test Automation: </w:t>
      </w:r>
      <w:r w:rsidRPr="00D056FE">
        <w:t>Should be evaluated carefully, as the initial effort for automation may exceed that of manual testing.</w:t>
      </w:r>
    </w:p>
    <w:p w14:paraId="291759D6" w14:textId="77777777" w:rsidR="006A3452" w:rsidRPr="006A3452" w:rsidRDefault="006A3452" w:rsidP="006A3452">
      <w:pPr>
        <w:pStyle w:val="ListParagraph"/>
        <w:numPr>
          <w:ilvl w:val="0"/>
          <w:numId w:val="7"/>
        </w:numPr>
        <w:spacing w:after="0" w:line="240" w:lineRule="auto"/>
        <w:jc w:val="both"/>
        <w:rPr>
          <w:b/>
          <w:bCs/>
        </w:rPr>
      </w:pPr>
      <w:r w:rsidRPr="006A3452">
        <w:rPr>
          <w:b/>
          <w:bCs/>
        </w:rPr>
        <w:lastRenderedPageBreak/>
        <w:t xml:space="preserve">Critical Testing Process (CTP): </w:t>
      </w:r>
      <w:r w:rsidRPr="00D056FE">
        <w:t>Focuses on managing critical activities within the testing function to improve overall management.</w:t>
      </w:r>
    </w:p>
    <w:p w14:paraId="7FDE2E5F" w14:textId="6288CC7E" w:rsidR="006A3452" w:rsidRPr="006A3452" w:rsidRDefault="006A3452" w:rsidP="006A3452">
      <w:pPr>
        <w:pStyle w:val="ListParagraph"/>
        <w:numPr>
          <w:ilvl w:val="0"/>
          <w:numId w:val="7"/>
        </w:numPr>
        <w:spacing w:after="0" w:line="240" w:lineRule="auto"/>
        <w:jc w:val="both"/>
        <w:rPr>
          <w:b/>
          <w:bCs/>
        </w:rPr>
      </w:pPr>
      <w:r w:rsidRPr="006A3452">
        <w:rPr>
          <w:b/>
          <w:bCs/>
        </w:rPr>
        <w:t xml:space="preserve">Resource Leveling: </w:t>
      </w:r>
      <w:r w:rsidRPr="00D056FE">
        <w:t>The movement of resources in anticipation of deviations in the project schedule.</w:t>
      </w:r>
    </w:p>
    <w:p w14:paraId="3687F1E7" w14:textId="0A393548" w:rsidR="00782218" w:rsidRPr="00042E74" w:rsidRDefault="006A3452" w:rsidP="006A3452">
      <w:pPr>
        <w:pStyle w:val="ListParagraph"/>
        <w:numPr>
          <w:ilvl w:val="0"/>
          <w:numId w:val="7"/>
        </w:numPr>
        <w:spacing w:after="0" w:line="240" w:lineRule="auto"/>
        <w:jc w:val="both"/>
      </w:pPr>
      <w:r w:rsidRPr="006A3452">
        <w:rPr>
          <w:b/>
          <w:bCs/>
        </w:rPr>
        <w:t xml:space="preserve">Schedule and Budget Tracking: </w:t>
      </w:r>
      <w:r w:rsidRPr="00D056FE">
        <w:t>Involves setting baselines and measuring actual consumption against planned work and budget.</w:t>
      </w:r>
    </w:p>
    <w:p w14:paraId="25370DA9" w14:textId="77777777" w:rsidR="00042E74" w:rsidRDefault="00042E74" w:rsidP="00042E74">
      <w:pPr>
        <w:spacing w:after="0" w:line="240" w:lineRule="auto"/>
        <w:jc w:val="both"/>
      </w:pPr>
    </w:p>
    <w:p w14:paraId="18580941" w14:textId="77777777" w:rsidR="00782218" w:rsidRPr="00467A52" w:rsidRDefault="00782218" w:rsidP="00782218">
      <w:pPr>
        <w:spacing w:after="0" w:line="240" w:lineRule="auto"/>
        <w:jc w:val="both"/>
      </w:pPr>
      <w:r w:rsidRPr="00467A52">
        <w:rPr>
          <w:b/>
          <w:bCs/>
        </w:rPr>
        <w:t>Application in Real Projects:</w:t>
      </w:r>
    </w:p>
    <w:p w14:paraId="7D5FFB23" w14:textId="3684CB52" w:rsidR="00C57CEC" w:rsidRPr="00C57CEC" w:rsidRDefault="00D056FE" w:rsidP="00D056FE">
      <w:pPr>
        <w:spacing w:after="0" w:line="240" w:lineRule="auto"/>
        <w:jc w:val="both"/>
        <w:rPr>
          <w:b/>
          <w:bCs/>
        </w:rPr>
      </w:pPr>
      <w:r>
        <w:t xml:space="preserve">In this chapter </w:t>
      </w:r>
      <w:r w:rsidR="00C57CEC" w:rsidRPr="00C57CEC">
        <w:t>“Project Monitoring and Control,” I delve into the critical aspects of overseeing and managing projects. The dynamic nature of projects necessitates continuous vigilance, as they can veer off course due to unforeseen events. To track progress effectively, I employ tools such as status reports, Gantt charts, and earned value management. The project plan serves as a baseline for comparison, allowing me to measure actual progress against milestones. Resource leveling ensures optimal resource allocation, while quality control checks guarantee that deliverables meet predefined standards. By staying proactive and responsive, I navigate the complexities of real-world projects and steer them toward successful outcomes.</w:t>
      </w:r>
    </w:p>
    <w:p w14:paraId="05FD4881" w14:textId="552EBEF1" w:rsidR="00D47F45" w:rsidRPr="000654FB" w:rsidRDefault="00D47F45" w:rsidP="000654FB">
      <w:pPr>
        <w:pStyle w:val="ListParagraph"/>
        <w:numPr>
          <w:ilvl w:val="0"/>
          <w:numId w:val="13"/>
        </w:numPr>
        <w:spacing w:after="0" w:line="240" w:lineRule="auto"/>
        <w:jc w:val="both"/>
        <w:rPr>
          <w:b/>
          <w:bCs/>
        </w:rPr>
      </w:pPr>
      <w:r w:rsidRPr="000654FB">
        <w:rPr>
          <w:b/>
          <w:bCs/>
        </w:rPr>
        <w:t>Dynamic Nature of Projects:</w:t>
      </w:r>
    </w:p>
    <w:p w14:paraId="610198EA" w14:textId="77777777" w:rsidR="000654FB" w:rsidRDefault="00D47F45" w:rsidP="000250D9">
      <w:pPr>
        <w:pStyle w:val="ListParagraph"/>
        <w:numPr>
          <w:ilvl w:val="0"/>
          <w:numId w:val="15"/>
        </w:numPr>
        <w:tabs>
          <w:tab w:val="clear" w:pos="1080"/>
          <w:tab w:val="num" w:pos="1418"/>
        </w:tabs>
        <w:spacing w:after="0" w:line="240" w:lineRule="auto"/>
        <w:ind w:left="1418" w:hanging="284"/>
        <w:jc w:val="both"/>
      </w:pPr>
      <w:r w:rsidRPr="00D47F45">
        <w:t>Projects are inherently dynamic and subject to change due to external factors, stakeholder requirements, and unforeseen events.</w:t>
      </w:r>
    </w:p>
    <w:p w14:paraId="1C486EFC" w14:textId="77777777" w:rsidR="000654FB" w:rsidRDefault="00D47F45" w:rsidP="000250D9">
      <w:pPr>
        <w:pStyle w:val="ListParagraph"/>
        <w:numPr>
          <w:ilvl w:val="0"/>
          <w:numId w:val="15"/>
        </w:numPr>
        <w:tabs>
          <w:tab w:val="clear" w:pos="1080"/>
          <w:tab w:val="num" w:pos="1418"/>
        </w:tabs>
        <w:spacing w:after="0" w:line="240" w:lineRule="auto"/>
        <w:ind w:left="1418" w:hanging="284"/>
        <w:jc w:val="both"/>
      </w:pPr>
      <w:r w:rsidRPr="00D47F45">
        <w:t>Continuous monitoring is essential to adapt to these changes and keep the project on track.</w:t>
      </w:r>
    </w:p>
    <w:p w14:paraId="0632B9D8" w14:textId="6A9CCBEF" w:rsidR="00D47F45" w:rsidRDefault="00D47F45" w:rsidP="000250D9">
      <w:pPr>
        <w:pStyle w:val="ListParagraph"/>
        <w:numPr>
          <w:ilvl w:val="0"/>
          <w:numId w:val="15"/>
        </w:numPr>
        <w:tabs>
          <w:tab w:val="clear" w:pos="1080"/>
          <w:tab w:val="num" w:pos="1418"/>
        </w:tabs>
        <w:spacing w:after="0" w:line="240" w:lineRule="auto"/>
        <w:ind w:left="1418" w:hanging="284"/>
        <w:jc w:val="both"/>
      </w:pPr>
      <w:r w:rsidRPr="00D47F45">
        <w:t>Real-world projects often encounter unexpected challenges, such as scope adjustments or resource constraints, emphasizing the need for vigilance.</w:t>
      </w:r>
    </w:p>
    <w:p w14:paraId="1C981800" w14:textId="77777777" w:rsidR="009D42E1" w:rsidRPr="00D47F45" w:rsidRDefault="009D42E1" w:rsidP="009D42E1">
      <w:pPr>
        <w:pStyle w:val="ListParagraph"/>
        <w:spacing w:after="0" w:line="240" w:lineRule="auto"/>
        <w:ind w:left="1440"/>
        <w:jc w:val="both"/>
      </w:pPr>
    </w:p>
    <w:p w14:paraId="6310510F" w14:textId="77777777" w:rsidR="00D47F45" w:rsidRPr="000654FB" w:rsidRDefault="00D47F45" w:rsidP="000654FB">
      <w:pPr>
        <w:pStyle w:val="ListParagraph"/>
        <w:numPr>
          <w:ilvl w:val="0"/>
          <w:numId w:val="13"/>
        </w:numPr>
        <w:spacing w:after="0" w:line="240" w:lineRule="auto"/>
        <w:jc w:val="both"/>
        <w:rPr>
          <w:b/>
          <w:bCs/>
        </w:rPr>
      </w:pPr>
      <w:r w:rsidRPr="000654FB">
        <w:rPr>
          <w:b/>
          <w:bCs/>
        </w:rPr>
        <w:t>Monitoring Tools:</w:t>
      </w:r>
    </w:p>
    <w:p w14:paraId="04029222" w14:textId="77777777" w:rsidR="00D47F45" w:rsidRPr="00D47F45" w:rsidRDefault="00D47F45" w:rsidP="000654FB">
      <w:pPr>
        <w:pStyle w:val="ListParagraph"/>
        <w:numPr>
          <w:ilvl w:val="1"/>
          <w:numId w:val="13"/>
        </w:numPr>
        <w:spacing w:after="0" w:line="240" w:lineRule="auto"/>
        <w:jc w:val="both"/>
      </w:pPr>
      <w:r w:rsidRPr="00D47F45">
        <w:t>Project managers utilize various tools to monitor progress, including status reports, Gantt charts, and earned value management.</w:t>
      </w:r>
    </w:p>
    <w:p w14:paraId="71ACC21E" w14:textId="77777777" w:rsidR="00D47F45" w:rsidRPr="00D47F45" w:rsidRDefault="00D47F45" w:rsidP="000654FB">
      <w:pPr>
        <w:pStyle w:val="ListParagraph"/>
        <w:numPr>
          <w:ilvl w:val="1"/>
          <w:numId w:val="13"/>
        </w:numPr>
        <w:spacing w:after="0" w:line="240" w:lineRule="auto"/>
        <w:jc w:val="both"/>
      </w:pPr>
      <w:r w:rsidRPr="00D47F45">
        <w:t>These tools provide visibility into project activities, resource allocation, and potential risks.</w:t>
      </w:r>
    </w:p>
    <w:p w14:paraId="0B9FF9B4" w14:textId="77777777" w:rsidR="00D47F45" w:rsidRDefault="00D47F45" w:rsidP="000654FB">
      <w:pPr>
        <w:pStyle w:val="ListParagraph"/>
        <w:numPr>
          <w:ilvl w:val="1"/>
          <w:numId w:val="13"/>
        </w:numPr>
        <w:spacing w:after="0" w:line="240" w:lineRule="auto"/>
        <w:jc w:val="both"/>
      </w:pPr>
      <w:r w:rsidRPr="00D47F45">
        <w:t>Regular updates and communication ensure that stakeholders stay informed about project status.</w:t>
      </w:r>
    </w:p>
    <w:p w14:paraId="7B02E45A" w14:textId="77777777" w:rsidR="009D42E1" w:rsidRPr="00D47F45" w:rsidRDefault="009D42E1" w:rsidP="009D42E1">
      <w:pPr>
        <w:pStyle w:val="ListParagraph"/>
        <w:spacing w:after="0" w:line="240" w:lineRule="auto"/>
        <w:ind w:left="1440"/>
        <w:jc w:val="both"/>
      </w:pPr>
    </w:p>
    <w:p w14:paraId="133B2B29" w14:textId="77777777" w:rsidR="00D47F45" w:rsidRPr="000654FB" w:rsidRDefault="00D47F45" w:rsidP="000654FB">
      <w:pPr>
        <w:pStyle w:val="ListParagraph"/>
        <w:numPr>
          <w:ilvl w:val="0"/>
          <w:numId w:val="13"/>
        </w:numPr>
        <w:spacing w:after="0" w:line="240" w:lineRule="auto"/>
        <w:jc w:val="both"/>
        <w:rPr>
          <w:b/>
          <w:bCs/>
        </w:rPr>
      </w:pPr>
      <w:r w:rsidRPr="000654FB">
        <w:rPr>
          <w:b/>
          <w:bCs/>
        </w:rPr>
        <w:t>Baseline Comparison:</w:t>
      </w:r>
    </w:p>
    <w:p w14:paraId="5FF38348" w14:textId="49B39963" w:rsidR="00D47F45" w:rsidRPr="00D47F45" w:rsidRDefault="00D47F45" w:rsidP="000654FB">
      <w:pPr>
        <w:pStyle w:val="ListParagraph"/>
        <w:numPr>
          <w:ilvl w:val="1"/>
          <w:numId w:val="13"/>
        </w:numPr>
        <w:spacing w:after="0" w:line="240" w:lineRule="auto"/>
        <w:jc w:val="both"/>
      </w:pPr>
      <w:r w:rsidRPr="00D47F45">
        <w:t>The project plan serves as the baseline against which actual progress is measured.</w:t>
      </w:r>
    </w:p>
    <w:p w14:paraId="1C0054A0" w14:textId="77777777" w:rsidR="00D47F45" w:rsidRPr="00D47F45" w:rsidRDefault="00D47F45" w:rsidP="000654FB">
      <w:pPr>
        <w:pStyle w:val="ListParagraph"/>
        <w:numPr>
          <w:ilvl w:val="1"/>
          <w:numId w:val="13"/>
        </w:numPr>
        <w:spacing w:after="0" w:line="240" w:lineRule="auto"/>
        <w:jc w:val="both"/>
      </w:pPr>
      <w:r w:rsidRPr="00D47F45">
        <w:t>Major milestones and minor checkpoints help track progress and identify any deviations.</w:t>
      </w:r>
    </w:p>
    <w:p w14:paraId="53BB2E14" w14:textId="77777777" w:rsidR="00D47F45" w:rsidRDefault="00D47F45" w:rsidP="000654FB">
      <w:pPr>
        <w:pStyle w:val="ListParagraph"/>
        <w:numPr>
          <w:ilvl w:val="1"/>
          <w:numId w:val="13"/>
        </w:numPr>
        <w:spacing w:after="0" w:line="240" w:lineRule="auto"/>
        <w:jc w:val="both"/>
      </w:pPr>
      <w:r w:rsidRPr="00D47F45">
        <w:t>By comparing actual performance to the baseline, project managers can assess whether the project is on track or requires adjustments.</w:t>
      </w:r>
    </w:p>
    <w:p w14:paraId="37592782" w14:textId="77777777" w:rsidR="009D42E1" w:rsidRPr="00D47F45" w:rsidRDefault="009D42E1" w:rsidP="009D42E1">
      <w:pPr>
        <w:pStyle w:val="ListParagraph"/>
        <w:spacing w:after="0" w:line="240" w:lineRule="auto"/>
        <w:ind w:left="1440"/>
        <w:jc w:val="both"/>
      </w:pPr>
    </w:p>
    <w:p w14:paraId="4EE398B2" w14:textId="77777777" w:rsidR="00D47F45" w:rsidRPr="000654FB" w:rsidRDefault="00D47F45" w:rsidP="000654FB">
      <w:pPr>
        <w:pStyle w:val="ListParagraph"/>
        <w:numPr>
          <w:ilvl w:val="0"/>
          <w:numId w:val="13"/>
        </w:numPr>
        <w:spacing w:after="0" w:line="240" w:lineRule="auto"/>
        <w:jc w:val="both"/>
        <w:rPr>
          <w:b/>
          <w:bCs/>
        </w:rPr>
      </w:pPr>
      <w:r w:rsidRPr="000654FB">
        <w:rPr>
          <w:b/>
          <w:bCs/>
        </w:rPr>
        <w:t>Task Progress Measurement:</w:t>
      </w:r>
    </w:p>
    <w:p w14:paraId="0C65BFEE" w14:textId="5E45745A" w:rsidR="00D47F45" w:rsidRPr="00D47F45" w:rsidRDefault="00D47F45" w:rsidP="000654FB">
      <w:pPr>
        <w:pStyle w:val="ListParagraph"/>
        <w:numPr>
          <w:ilvl w:val="1"/>
          <w:numId w:val="13"/>
        </w:numPr>
        <w:spacing w:after="0" w:line="240" w:lineRule="auto"/>
        <w:jc w:val="both"/>
      </w:pPr>
      <w:r w:rsidRPr="00D47F45">
        <w:t>Measuring task progress involves evaluating planned versus actual work volumes, durations, and start dates.</w:t>
      </w:r>
    </w:p>
    <w:p w14:paraId="3680CA14" w14:textId="77777777" w:rsidR="00D47F45" w:rsidRPr="00D47F45" w:rsidRDefault="00D47F45" w:rsidP="000654FB">
      <w:pPr>
        <w:pStyle w:val="ListParagraph"/>
        <w:numPr>
          <w:ilvl w:val="1"/>
          <w:numId w:val="13"/>
        </w:numPr>
        <w:spacing w:after="0" w:line="240" w:lineRule="auto"/>
        <w:jc w:val="both"/>
      </w:pPr>
      <w:r w:rsidRPr="00D47F45">
        <w:t>Tracking milestones and critical path activities ensures timely completion.</w:t>
      </w:r>
    </w:p>
    <w:p w14:paraId="05D53916" w14:textId="77777777" w:rsidR="00D47F45" w:rsidRDefault="00D47F45" w:rsidP="000654FB">
      <w:pPr>
        <w:pStyle w:val="ListParagraph"/>
        <w:numPr>
          <w:ilvl w:val="1"/>
          <w:numId w:val="13"/>
        </w:numPr>
        <w:spacing w:after="0" w:line="240" w:lineRule="auto"/>
        <w:jc w:val="both"/>
      </w:pPr>
      <w:r w:rsidRPr="00D47F45">
        <w:t>Deviations from the original plan may signal risks or resource constraints that need attention.</w:t>
      </w:r>
    </w:p>
    <w:p w14:paraId="23C66BE0" w14:textId="77777777" w:rsidR="009D42E1" w:rsidRPr="00D47F45" w:rsidRDefault="009D42E1" w:rsidP="009D42E1">
      <w:pPr>
        <w:pStyle w:val="ListParagraph"/>
        <w:spacing w:after="0" w:line="240" w:lineRule="auto"/>
        <w:ind w:left="1440"/>
        <w:jc w:val="both"/>
      </w:pPr>
    </w:p>
    <w:p w14:paraId="5FFBAFF8" w14:textId="77777777" w:rsidR="00D47F45" w:rsidRPr="000654FB" w:rsidRDefault="00D47F45" w:rsidP="000654FB">
      <w:pPr>
        <w:pStyle w:val="ListParagraph"/>
        <w:numPr>
          <w:ilvl w:val="0"/>
          <w:numId w:val="13"/>
        </w:numPr>
        <w:spacing w:after="0" w:line="240" w:lineRule="auto"/>
        <w:jc w:val="both"/>
        <w:rPr>
          <w:b/>
          <w:bCs/>
        </w:rPr>
      </w:pPr>
      <w:r w:rsidRPr="000654FB">
        <w:rPr>
          <w:b/>
          <w:bCs/>
        </w:rPr>
        <w:t>Identifying Deviations:</w:t>
      </w:r>
    </w:p>
    <w:p w14:paraId="559AB906" w14:textId="77777777" w:rsidR="00D47F45" w:rsidRPr="00D47F45" w:rsidRDefault="00D47F45" w:rsidP="000654FB">
      <w:pPr>
        <w:pStyle w:val="ListParagraph"/>
        <w:numPr>
          <w:ilvl w:val="1"/>
          <w:numId w:val="13"/>
        </w:numPr>
        <w:spacing w:after="0" w:line="240" w:lineRule="auto"/>
        <w:jc w:val="both"/>
      </w:pPr>
      <w:r w:rsidRPr="00D47F45">
        <w:lastRenderedPageBreak/>
        <w:t>Project monitoring aims to identify deviations from the planned schedule, budget, and quality standards.</w:t>
      </w:r>
    </w:p>
    <w:p w14:paraId="2BB905A8" w14:textId="77777777" w:rsidR="00D47F45" w:rsidRPr="00D47F45" w:rsidRDefault="00D47F45" w:rsidP="000654FB">
      <w:pPr>
        <w:pStyle w:val="ListParagraph"/>
        <w:numPr>
          <w:ilvl w:val="1"/>
          <w:numId w:val="13"/>
        </w:numPr>
        <w:spacing w:after="0" w:line="240" w:lineRule="auto"/>
        <w:jc w:val="both"/>
      </w:pPr>
      <w:r w:rsidRPr="00D47F45">
        <w:t>Regular assessments help detect issues early, allowing for corrective actions.</w:t>
      </w:r>
    </w:p>
    <w:p w14:paraId="741AB5C6" w14:textId="77777777" w:rsidR="00D47F45" w:rsidRDefault="00D47F45" w:rsidP="000654FB">
      <w:pPr>
        <w:pStyle w:val="ListParagraph"/>
        <w:numPr>
          <w:ilvl w:val="1"/>
          <w:numId w:val="13"/>
        </w:numPr>
        <w:spacing w:after="0" w:line="240" w:lineRule="auto"/>
        <w:jc w:val="both"/>
      </w:pPr>
      <w:r w:rsidRPr="00D47F45">
        <w:t>Effective communication among team members and stakeholders is crucial during this phase.</w:t>
      </w:r>
    </w:p>
    <w:p w14:paraId="42336FFD" w14:textId="77777777" w:rsidR="009D42E1" w:rsidRPr="00D47F45" w:rsidRDefault="009D42E1" w:rsidP="009D42E1">
      <w:pPr>
        <w:pStyle w:val="ListParagraph"/>
        <w:spacing w:after="0" w:line="240" w:lineRule="auto"/>
        <w:ind w:left="1440"/>
        <w:jc w:val="both"/>
      </w:pPr>
    </w:p>
    <w:p w14:paraId="3FBC7287" w14:textId="77777777" w:rsidR="00D47F45" w:rsidRPr="000654FB" w:rsidRDefault="00D47F45" w:rsidP="000654FB">
      <w:pPr>
        <w:pStyle w:val="ListParagraph"/>
        <w:numPr>
          <w:ilvl w:val="0"/>
          <w:numId w:val="13"/>
        </w:numPr>
        <w:spacing w:after="0" w:line="240" w:lineRule="auto"/>
        <w:jc w:val="both"/>
        <w:rPr>
          <w:b/>
          <w:bCs/>
        </w:rPr>
      </w:pPr>
      <w:r w:rsidRPr="000654FB">
        <w:rPr>
          <w:b/>
          <w:bCs/>
        </w:rPr>
        <w:t>Performance Indicators:</w:t>
      </w:r>
    </w:p>
    <w:p w14:paraId="3B8279CA" w14:textId="77777777" w:rsidR="00D47F45" w:rsidRPr="00D47F45" w:rsidRDefault="00D47F45" w:rsidP="000654FB">
      <w:pPr>
        <w:pStyle w:val="ListParagraph"/>
        <w:numPr>
          <w:ilvl w:val="1"/>
          <w:numId w:val="13"/>
        </w:numPr>
        <w:spacing w:after="0" w:line="240" w:lineRule="auto"/>
        <w:jc w:val="both"/>
      </w:pPr>
      <w:r w:rsidRPr="00D47F45">
        <w:t>Key performance indicators (KPIs) provide quantitative measures of project success.</w:t>
      </w:r>
    </w:p>
    <w:p w14:paraId="1786FE92" w14:textId="3343CFB6" w:rsidR="00D47F45" w:rsidRPr="00D47F45" w:rsidRDefault="00D47F45" w:rsidP="000654FB">
      <w:pPr>
        <w:pStyle w:val="ListParagraph"/>
        <w:numPr>
          <w:ilvl w:val="1"/>
          <w:numId w:val="13"/>
        </w:numPr>
        <w:spacing w:after="0" w:line="240" w:lineRule="auto"/>
        <w:jc w:val="both"/>
      </w:pPr>
      <w:r w:rsidRPr="00D47F45">
        <w:t>KPIs include metrics related to cost performance, schedule adherence, and quality</w:t>
      </w:r>
      <w:hyperlink r:id="rId8" w:anchor="sjevt%7CDiscover.Chat.SydneyClickPageCitation%7Cadpclick%7C3%7C92b14419-2de5-4c2c-b02a-e9adae19d30c%7C%7B%22sourceAttributions%22%3A%7B%22providerDisplayName%22%3A%22Performanc...%22%2C%22pageType%22%3A%22pdf%22%2C%22pageIndex%22%3A131%2C%22relatedPageUrl%22%3A%22file%253A%252F%252F%252FC%253A%252FUsers%252Fvijen%252FOneDrive%252520-%252520Concordia%252520University%252520-%252520Canada%252FMasters%252FSem%252520-%2525205%252FSOEN%252520-%2525206841%252FBook.pdf%22%2C%22lineIndex%22%3A8%2C%22highlightText%22%3A%22Performanceindicators%20are%20used%20to%20know%20the%20performance%20of%20project%20in%20terms%20of%20cost%2C%20schedule%2C%20and%5Cr%5Cnquality%20%5B8%5D.%22%2C%22snippets%22%3A%5B%5D%7D%7D" w:tgtFrame="_self" w:history="1">
        <w:r w:rsidRPr="000654FB">
          <w:rPr>
            <w:rStyle w:val="Hyperlink"/>
            <w:vertAlign w:val="superscript"/>
          </w:rPr>
          <w:t>4</w:t>
        </w:r>
      </w:hyperlink>
      <w:r w:rsidRPr="00D47F45">
        <w:t>.</w:t>
      </w:r>
    </w:p>
    <w:p w14:paraId="30E0E5C1" w14:textId="77777777" w:rsidR="00D47F45" w:rsidRDefault="00D47F45" w:rsidP="000654FB">
      <w:pPr>
        <w:pStyle w:val="ListParagraph"/>
        <w:numPr>
          <w:ilvl w:val="1"/>
          <w:numId w:val="13"/>
        </w:numPr>
        <w:spacing w:after="0" w:line="240" w:lineRule="auto"/>
        <w:jc w:val="both"/>
      </w:pPr>
      <w:r w:rsidRPr="00D47F45">
        <w:t>Monitoring KPIs enables project managers to make informed decisions and prioritize corrective actions.</w:t>
      </w:r>
    </w:p>
    <w:p w14:paraId="4888A4F1" w14:textId="77777777" w:rsidR="009D42E1" w:rsidRPr="00D47F45" w:rsidRDefault="009D42E1" w:rsidP="009D42E1">
      <w:pPr>
        <w:pStyle w:val="ListParagraph"/>
        <w:spacing w:after="0" w:line="240" w:lineRule="auto"/>
        <w:ind w:left="1440"/>
        <w:jc w:val="both"/>
      </w:pPr>
    </w:p>
    <w:p w14:paraId="3EDAF83A" w14:textId="77777777" w:rsidR="00D47F45" w:rsidRPr="000654FB" w:rsidRDefault="00D47F45" w:rsidP="000654FB">
      <w:pPr>
        <w:pStyle w:val="ListParagraph"/>
        <w:numPr>
          <w:ilvl w:val="0"/>
          <w:numId w:val="13"/>
        </w:numPr>
        <w:spacing w:after="0" w:line="240" w:lineRule="auto"/>
        <w:jc w:val="both"/>
        <w:rPr>
          <w:b/>
          <w:bCs/>
        </w:rPr>
      </w:pPr>
      <w:r w:rsidRPr="000654FB">
        <w:rPr>
          <w:b/>
          <w:bCs/>
        </w:rPr>
        <w:t>Resource Leveling:</w:t>
      </w:r>
    </w:p>
    <w:p w14:paraId="71719E1C" w14:textId="77777777" w:rsidR="00D47F45" w:rsidRPr="00D47F45" w:rsidRDefault="00D47F45" w:rsidP="000654FB">
      <w:pPr>
        <w:pStyle w:val="ListParagraph"/>
        <w:numPr>
          <w:ilvl w:val="1"/>
          <w:numId w:val="13"/>
        </w:numPr>
        <w:spacing w:after="0" w:line="240" w:lineRule="auto"/>
        <w:jc w:val="both"/>
      </w:pPr>
      <w:r w:rsidRPr="00D47F45">
        <w:t>Resource leveling involves balancing resource allocation to prevent overloading or underutilization.</w:t>
      </w:r>
    </w:p>
    <w:p w14:paraId="2ECB9E98" w14:textId="77777777" w:rsidR="00D47F45" w:rsidRPr="00D47F45" w:rsidRDefault="00D47F45" w:rsidP="000654FB">
      <w:pPr>
        <w:pStyle w:val="ListParagraph"/>
        <w:numPr>
          <w:ilvl w:val="1"/>
          <w:numId w:val="13"/>
        </w:numPr>
        <w:spacing w:after="0" w:line="240" w:lineRule="auto"/>
        <w:jc w:val="both"/>
      </w:pPr>
      <w:r w:rsidRPr="00D47F45">
        <w:t>Adjustments may be necessary to address deviations from the planned schedule.</w:t>
      </w:r>
    </w:p>
    <w:p w14:paraId="549001F6" w14:textId="77777777" w:rsidR="00D47F45" w:rsidRDefault="00D47F45" w:rsidP="000654FB">
      <w:pPr>
        <w:pStyle w:val="ListParagraph"/>
        <w:numPr>
          <w:ilvl w:val="1"/>
          <w:numId w:val="13"/>
        </w:numPr>
        <w:spacing w:after="0" w:line="240" w:lineRule="auto"/>
        <w:jc w:val="both"/>
      </w:pPr>
      <w:r w:rsidRPr="00D47F45">
        <w:t>Effective resource management ensures efficient project execution.</w:t>
      </w:r>
    </w:p>
    <w:p w14:paraId="703A1504" w14:textId="77777777" w:rsidR="009D42E1" w:rsidRPr="00D47F45" w:rsidRDefault="009D42E1" w:rsidP="009D42E1">
      <w:pPr>
        <w:pStyle w:val="ListParagraph"/>
        <w:spacing w:after="0" w:line="240" w:lineRule="auto"/>
        <w:ind w:left="1440"/>
        <w:jc w:val="both"/>
      </w:pPr>
    </w:p>
    <w:p w14:paraId="33A824EB" w14:textId="77777777" w:rsidR="00D47F45" w:rsidRPr="000654FB" w:rsidRDefault="00D47F45" w:rsidP="000654FB">
      <w:pPr>
        <w:pStyle w:val="ListParagraph"/>
        <w:numPr>
          <w:ilvl w:val="0"/>
          <w:numId w:val="13"/>
        </w:numPr>
        <w:spacing w:after="0" w:line="240" w:lineRule="auto"/>
        <w:jc w:val="both"/>
        <w:rPr>
          <w:b/>
          <w:bCs/>
        </w:rPr>
      </w:pPr>
      <w:r w:rsidRPr="000654FB">
        <w:rPr>
          <w:b/>
          <w:bCs/>
        </w:rPr>
        <w:t>Schedule and Budget Deviations:</w:t>
      </w:r>
    </w:p>
    <w:p w14:paraId="549D0A16" w14:textId="77777777" w:rsidR="00D47F45" w:rsidRPr="00D47F45" w:rsidRDefault="00D47F45" w:rsidP="000654FB">
      <w:pPr>
        <w:pStyle w:val="ListParagraph"/>
        <w:numPr>
          <w:ilvl w:val="1"/>
          <w:numId w:val="13"/>
        </w:numPr>
        <w:spacing w:after="0" w:line="240" w:lineRule="auto"/>
        <w:jc w:val="both"/>
      </w:pPr>
      <w:r w:rsidRPr="00D47F45">
        <w:t>Regular measurements against the baseline plan reveal schedule and budget deviations.</w:t>
      </w:r>
    </w:p>
    <w:p w14:paraId="2798C91B" w14:textId="77777777" w:rsidR="00D47F45" w:rsidRPr="00D47F45" w:rsidRDefault="00D47F45" w:rsidP="000654FB">
      <w:pPr>
        <w:pStyle w:val="ListParagraph"/>
        <w:numPr>
          <w:ilvl w:val="1"/>
          <w:numId w:val="13"/>
        </w:numPr>
        <w:spacing w:after="0" w:line="240" w:lineRule="auto"/>
        <w:jc w:val="both"/>
      </w:pPr>
      <w:r w:rsidRPr="00D47F45">
        <w:t>Project managers analyze variances and assess their impact on project outcomes.</w:t>
      </w:r>
    </w:p>
    <w:p w14:paraId="2B67E5DB" w14:textId="77777777" w:rsidR="00D47F45" w:rsidRDefault="00D47F45" w:rsidP="000654FB">
      <w:pPr>
        <w:pStyle w:val="ListParagraph"/>
        <w:numPr>
          <w:ilvl w:val="1"/>
          <w:numId w:val="13"/>
        </w:numPr>
        <w:spacing w:after="0" w:line="240" w:lineRule="auto"/>
        <w:jc w:val="both"/>
      </w:pPr>
      <w:r w:rsidRPr="00D47F45">
        <w:t>Timely corrective actions, such as revising the schedule or reallocating resources, mitigate risks.</w:t>
      </w:r>
    </w:p>
    <w:p w14:paraId="1BE2A80F" w14:textId="77777777" w:rsidR="009D42E1" w:rsidRPr="00D47F45" w:rsidRDefault="009D42E1" w:rsidP="009D42E1">
      <w:pPr>
        <w:pStyle w:val="ListParagraph"/>
        <w:spacing w:after="0" w:line="240" w:lineRule="auto"/>
        <w:ind w:left="1440"/>
        <w:jc w:val="both"/>
      </w:pPr>
    </w:p>
    <w:p w14:paraId="4BE9BC41" w14:textId="77777777" w:rsidR="00D47F45" w:rsidRPr="000654FB" w:rsidRDefault="00D47F45" w:rsidP="000654FB">
      <w:pPr>
        <w:pStyle w:val="ListParagraph"/>
        <w:numPr>
          <w:ilvl w:val="0"/>
          <w:numId w:val="13"/>
        </w:numPr>
        <w:spacing w:after="0" w:line="240" w:lineRule="auto"/>
        <w:jc w:val="both"/>
        <w:rPr>
          <w:b/>
          <w:bCs/>
        </w:rPr>
      </w:pPr>
      <w:r w:rsidRPr="000654FB">
        <w:rPr>
          <w:b/>
          <w:bCs/>
        </w:rPr>
        <w:t>Corrective Actions:</w:t>
      </w:r>
    </w:p>
    <w:p w14:paraId="60E7DE35" w14:textId="77777777" w:rsidR="00D47F45" w:rsidRPr="00D47F45" w:rsidRDefault="00D47F45" w:rsidP="000654FB">
      <w:pPr>
        <w:pStyle w:val="ListParagraph"/>
        <w:numPr>
          <w:ilvl w:val="1"/>
          <w:numId w:val="13"/>
        </w:numPr>
        <w:spacing w:after="0" w:line="240" w:lineRule="auto"/>
        <w:jc w:val="both"/>
      </w:pPr>
      <w:r w:rsidRPr="00D47F45">
        <w:t>When deviations occur, project managers implement corrective actions.</w:t>
      </w:r>
    </w:p>
    <w:p w14:paraId="3A4473DE" w14:textId="77777777" w:rsidR="00D47F45" w:rsidRPr="00D47F45" w:rsidRDefault="00D47F45" w:rsidP="000654FB">
      <w:pPr>
        <w:pStyle w:val="ListParagraph"/>
        <w:numPr>
          <w:ilvl w:val="1"/>
          <w:numId w:val="13"/>
        </w:numPr>
        <w:spacing w:after="0" w:line="240" w:lineRule="auto"/>
        <w:jc w:val="both"/>
      </w:pPr>
      <w:r w:rsidRPr="00D47F45">
        <w:t>Techniques like resource reallocation, task partitioning, or parallel execution help restore alignment with the plan.</w:t>
      </w:r>
    </w:p>
    <w:p w14:paraId="6F1DD29A" w14:textId="77777777" w:rsidR="00D47F45" w:rsidRDefault="00D47F45" w:rsidP="000654FB">
      <w:pPr>
        <w:pStyle w:val="ListParagraph"/>
        <w:numPr>
          <w:ilvl w:val="1"/>
          <w:numId w:val="13"/>
        </w:numPr>
        <w:spacing w:after="0" w:line="240" w:lineRule="auto"/>
        <w:jc w:val="both"/>
      </w:pPr>
      <w:r w:rsidRPr="00D47F45">
        <w:t>Flexibility and adaptability are essential to navigate unexpected challenges.</w:t>
      </w:r>
    </w:p>
    <w:p w14:paraId="3D738625" w14:textId="77777777" w:rsidR="009D42E1" w:rsidRPr="00D47F45" w:rsidRDefault="009D42E1" w:rsidP="009D42E1">
      <w:pPr>
        <w:pStyle w:val="ListParagraph"/>
        <w:spacing w:after="0" w:line="240" w:lineRule="auto"/>
        <w:ind w:left="1440"/>
        <w:jc w:val="both"/>
      </w:pPr>
    </w:p>
    <w:p w14:paraId="66255EAC" w14:textId="77777777" w:rsidR="00D47F45" w:rsidRPr="000654FB" w:rsidRDefault="00D47F45" w:rsidP="000654FB">
      <w:pPr>
        <w:pStyle w:val="ListParagraph"/>
        <w:numPr>
          <w:ilvl w:val="0"/>
          <w:numId w:val="13"/>
        </w:numPr>
        <w:spacing w:after="0" w:line="240" w:lineRule="auto"/>
        <w:jc w:val="both"/>
        <w:rPr>
          <w:b/>
          <w:bCs/>
        </w:rPr>
      </w:pPr>
      <w:r w:rsidRPr="000654FB">
        <w:rPr>
          <w:b/>
          <w:bCs/>
        </w:rPr>
        <w:t>Quality Control:</w:t>
      </w:r>
    </w:p>
    <w:p w14:paraId="42ADC8B9" w14:textId="77777777" w:rsidR="00D47F45" w:rsidRPr="00D47F45" w:rsidRDefault="00D47F45" w:rsidP="000654FB">
      <w:pPr>
        <w:pStyle w:val="ListParagraph"/>
        <w:numPr>
          <w:ilvl w:val="1"/>
          <w:numId w:val="13"/>
        </w:numPr>
        <w:spacing w:after="0" w:line="240" w:lineRule="auto"/>
        <w:jc w:val="both"/>
      </w:pPr>
      <w:r w:rsidRPr="00D47F45">
        <w:t>Quality control ensures that work products meet predefined standards.</w:t>
      </w:r>
    </w:p>
    <w:p w14:paraId="1FFA2BB0" w14:textId="77777777" w:rsidR="00D47F45" w:rsidRPr="00D47F45" w:rsidRDefault="00D47F45" w:rsidP="000654FB">
      <w:pPr>
        <w:pStyle w:val="ListParagraph"/>
        <w:numPr>
          <w:ilvl w:val="1"/>
          <w:numId w:val="13"/>
        </w:numPr>
        <w:spacing w:after="0" w:line="240" w:lineRule="auto"/>
        <w:jc w:val="both"/>
      </w:pPr>
      <w:r w:rsidRPr="00D47F45">
        <w:t>Regular inspections, testing, and reviews verify the quality of deliverables.</w:t>
      </w:r>
    </w:p>
    <w:p w14:paraId="5B6AC78B" w14:textId="77777777" w:rsidR="00D47F45" w:rsidRPr="00D47F45" w:rsidRDefault="00D47F45" w:rsidP="000654FB">
      <w:pPr>
        <w:pStyle w:val="ListParagraph"/>
        <w:numPr>
          <w:ilvl w:val="1"/>
          <w:numId w:val="13"/>
        </w:numPr>
        <w:spacing w:after="0" w:line="240" w:lineRule="auto"/>
        <w:jc w:val="both"/>
      </w:pPr>
      <w:r w:rsidRPr="00D47F45">
        <w:t>Addressing quality issues promptly prevents rework and enhances overall project success.</w:t>
      </w:r>
    </w:p>
    <w:p w14:paraId="223B20BF" w14:textId="77777777" w:rsidR="00782218" w:rsidRDefault="00782218" w:rsidP="00782218">
      <w:pPr>
        <w:spacing w:after="0" w:line="240" w:lineRule="auto"/>
        <w:jc w:val="both"/>
      </w:pPr>
    </w:p>
    <w:p w14:paraId="5163F376" w14:textId="77777777" w:rsidR="00782218" w:rsidRDefault="00782218" w:rsidP="00782218">
      <w:pPr>
        <w:spacing w:after="0" w:line="240" w:lineRule="auto"/>
        <w:jc w:val="both"/>
      </w:pPr>
      <w:r w:rsidRPr="00427D81">
        <w:rPr>
          <w:b/>
          <w:bCs/>
        </w:rPr>
        <w:t>Collaborative Learning Strategies:</w:t>
      </w:r>
    </w:p>
    <w:p w14:paraId="73C3D414" w14:textId="77777777" w:rsidR="00C5555C" w:rsidRDefault="00C5555C" w:rsidP="006E6E1F">
      <w:pPr>
        <w:pStyle w:val="ListParagraph"/>
        <w:numPr>
          <w:ilvl w:val="0"/>
          <w:numId w:val="9"/>
        </w:numPr>
        <w:spacing w:after="0" w:line="240" w:lineRule="auto"/>
        <w:jc w:val="both"/>
      </w:pPr>
      <w:r w:rsidRPr="006E6E1F">
        <w:rPr>
          <w:b/>
          <w:bCs/>
        </w:rPr>
        <w:t>Group Dynamics:</w:t>
      </w:r>
      <w:r>
        <w:t xml:space="preserve"> It emphasizes the importance of understanding group dynamics and how they can impact the learning process. Effective collaboration requires clear communication, mutual respect, and shared goals among group members.</w:t>
      </w:r>
    </w:p>
    <w:p w14:paraId="3AABEE6A" w14:textId="77777777" w:rsidR="00C5555C" w:rsidRDefault="00C5555C" w:rsidP="006E6E1F">
      <w:pPr>
        <w:pStyle w:val="ListParagraph"/>
        <w:numPr>
          <w:ilvl w:val="0"/>
          <w:numId w:val="9"/>
        </w:numPr>
        <w:spacing w:after="0" w:line="240" w:lineRule="auto"/>
        <w:jc w:val="both"/>
      </w:pPr>
      <w:r w:rsidRPr="006E6E1F">
        <w:rPr>
          <w:b/>
          <w:bCs/>
        </w:rPr>
        <w:t>Roles and Responsibilities:</w:t>
      </w:r>
      <w:r>
        <w:t xml:space="preserve"> The strategies suggest assigning specific roles and responsibilities to each group member to ensure active participation and accountability. This helps in managing the group’s workload and enhances the overall efficiency of the learning process.</w:t>
      </w:r>
    </w:p>
    <w:p w14:paraId="70E628C1" w14:textId="77777777" w:rsidR="00C5555C" w:rsidRDefault="00C5555C" w:rsidP="006E6E1F">
      <w:pPr>
        <w:pStyle w:val="ListParagraph"/>
        <w:numPr>
          <w:ilvl w:val="0"/>
          <w:numId w:val="9"/>
        </w:numPr>
        <w:spacing w:after="0" w:line="240" w:lineRule="auto"/>
        <w:jc w:val="both"/>
      </w:pPr>
      <w:r w:rsidRPr="006E6E1F">
        <w:rPr>
          <w:b/>
          <w:bCs/>
        </w:rPr>
        <w:lastRenderedPageBreak/>
        <w:t>Interactive Activities:</w:t>
      </w:r>
      <w:r>
        <w:t xml:space="preserve"> Incorporating interactive activities such as discussions, problem-solving tasks, and peer reviews can foster a deeper understanding of the subject matter. These activities encourage students to engage with the content and with each other, leading to a more enriching learning experience.</w:t>
      </w:r>
    </w:p>
    <w:p w14:paraId="5B65CBF6" w14:textId="5CE67285" w:rsidR="00C5555C" w:rsidRDefault="00C5555C" w:rsidP="00C5555C">
      <w:pPr>
        <w:pStyle w:val="ListParagraph"/>
        <w:numPr>
          <w:ilvl w:val="0"/>
          <w:numId w:val="9"/>
        </w:numPr>
        <w:spacing w:after="0" w:line="240" w:lineRule="auto"/>
        <w:jc w:val="both"/>
      </w:pPr>
      <w:r w:rsidRPr="006E6E1F">
        <w:rPr>
          <w:b/>
          <w:bCs/>
        </w:rPr>
        <w:t>Feedback Mechanisms:</w:t>
      </w:r>
      <w:r>
        <w:t xml:space="preserve"> Establishing regular feedback mechanisms within the group helps in monitoring progress and addressing any challenges promptly. Constructive feedback contributes to continuous improvement and supports the collaborative learning environment.</w:t>
      </w:r>
    </w:p>
    <w:p w14:paraId="74C21A54" w14:textId="77777777" w:rsidR="006E6E1F" w:rsidRPr="006E6E1F" w:rsidRDefault="006E6E1F" w:rsidP="006E6E1F">
      <w:pPr>
        <w:spacing w:after="0" w:line="240" w:lineRule="auto"/>
        <w:jc w:val="both"/>
      </w:pPr>
    </w:p>
    <w:p w14:paraId="2567238B" w14:textId="77777777" w:rsidR="00782218" w:rsidRPr="005F3882" w:rsidRDefault="00782218" w:rsidP="00782218">
      <w:pPr>
        <w:spacing w:after="0" w:line="240" w:lineRule="auto"/>
        <w:jc w:val="both"/>
        <w:rPr>
          <w:b/>
          <w:bCs/>
        </w:rPr>
      </w:pPr>
      <w:r w:rsidRPr="004412E6">
        <w:rPr>
          <w:b/>
          <w:bCs/>
        </w:rPr>
        <w:t>Challenges Faced:</w:t>
      </w:r>
    </w:p>
    <w:p w14:paraId="131B8706" w14:textId="14125B05" w:rsidR="00782218" w:rsidRDefault="004118F1" w:rsidP="00782218">
      <w:pPr>
        <w:spacing w:after="0" w:line="240" w:lineRule="auto"/>
        <w:jc w:val="both"/>
      </w:pPr>
      <w:r w:rsidRPr="004118F1">
        <w:t>One common issue is scope creep, where the project's scope expands beyond its original definition, often causing confusion, increased costs, and missed deadlines. To counter this, I ensure project requirements are clearly defined from the start, stakeholders are involved in the planning process, and the implications of any potential scope changes on timelines and budgets are communicated effectively. Another critical challenge is maintaining effective communication; misunderstandings and delays can arise without clear communication channels. My strategy involves using collaborative tools, providing regular updates, and establishing a comprehensive communication plan to keep all parties informed about the project's progress and any changes. Additionally, resource constraints, such as limited time, budget, or personnel, can significantly impede project progress. I tackle this by prioritizing tasks, optimizing resource allocation, and exploring alternative solutions to efficiently meet project goals. Unrealistic deadlines are another hurdle, which can strain the team and compromise the project's quality. To address this, I negotiate realistic deadlines, break down tasks into manageable chunks, manage stakeholder expectations, and regularly assess progress against the set timelines. Lastly, ensuring stakeholder engagement throughout the project can be challenging but is crucial for success. I strive to maintain regular updates, promptly address concerns, and involve stakeholders in the decision-making process, which fosters collaboration and alignment.</w:t>
      </w:r>
    </w:p>
    <w:p w14:paraId="22198260" w14:textId="77777777" w:rsidR="004118F1" w:rsidRDefault="004118F1" w:rsidP="00782218">
      <w:pPr>
        <w:spacing w:after="0" w:line="240" w:lineRule="auto"/>
        <w:jc w:val="both"/>
      </w:pPr>
    </w:p>
    <w:p w14:paraId="2217B764" w14:textId="77777777" w:rsidR="00782218" w:rsidRPr="00A2646E" w:rsidRDefault="00782218" w:rsidP="00782218">
      <w:pPr>
        <w:spacing w:after="0" w:line="240" w:lineRule="auto"/>
        <w:jc w:val="both"/>
        <w:rPr>
          <w:b/>
          <w:bCs/>
        </w:rPr>
      </w:pPr>
      <w:r w:rsidRPr="00A2646E">
        <w:rPr>
          <w:b/>
          <w:bCs/>
        </w:rPr>
        <w:t>Adjustment to Goals</w:t>
      </w:r>
      <w:r>
        <w:rPr>
          <w:b/>
          <w:bCs/>
        </w:rPr>
        <w:t xml:space="preserve"> and Next week’s goal</w:t>
      </w:r>
      <w:r w:rsidRPr="00A2646E">
        <w:rPr>
          <w:b/>
          <w:bCs/>
        </w:rPr>
        <w:t>:</w:t>
      </w:r>
    </w:p>
    <w:p w14:paraId="64934C85" w14:textId="379FDFCB" w:rsidR="00782218" w:rsidRDefault="00D056FE" w:rsidP="00D056FE">
      <w:pPr>
        <w:spacing w:after="0" w:line="240" w:lineRule="auto"/>
        <w:jc w:val="both"/>
      </w:pPr>
      <w:r w:rsidRPr="00D056FE">
        <w:t>Next week, I plan to delve into the topic of Project Closure, focusing on the comprehensive activities and considerations vital for effectively concluding a software project. My study will emphasize the importance of ensuring that all project deliverables are meticulously completed, encompassing the final software product, user manuals, training materials, and installation guides. I aim to explore the significance of source code management, specifically the management of multiple source code versions, to ensure accurate delivery to the customer. Additionally, I will investigate the practices surrounding project data management, understanding how systematic archiving of project data can serve as a crucial resource for effort estimation and strategic planning in future projects. Another key aspect I intend to study is the process of documenting lessons learned throughout the project lifecycle. I'm particularly interested in how this documentation can serve as a valuable tool for identifying actionable insights that can improve processes, methodologies, and decision-making in subsequent projects, fostering a culture of continuous improvement and leading to more successful project outcomes.</w:t>
      </w:r>
    </w:p>
    <w:p w14:paraId="1DF3BBE5" w14:textId="77777777" w:rsidR="00BE467D" w:rsidRDefault="00BE467D" w:rsidP="00D056FE">
      <w:pPr>
        <w:spacing w:after="0" w:line="240" w:lineRule="auto"/>
        <w:jc w:val="both"/>
      </w:pPr>
    </w:p>
    <w:p w14:paraId="0ACB0B40" w14:textId="323A194E" w:rsidR="00BE467D" w:rsidRPr="0070375E" w:rsidRDefault="00BE467D" w:rsidP="00BE467D">
      <w:pPr>
        <w:spacing w:after="0" w:line="240" w:lineRule="auto"/>
        <w:jc w:val="both"/>
        <w:rPr>
          <w:b/>
          <w:bCs/>
        </w:rPr>
      </w:pPr>
      <w:r w:rsidRPr="004738B0">
        <w:rPr>
          <w:b/>
          <w:bCs/>
        </w:rPr>
        <w:t xml:space="preserve">Week </w:t>
      </w:r>
      <w:r>
        <w:rPr>
          <w:b/>
          <w:bCs/>
        </w:rPr>
        <w:t>7</w:t>
      </w:r>
      <w:r w:rsidRPr="004738B0">
        <w:rPr>
          <w:b/>
          <w:bCs/>
        </w:rPr>
        <w:t>:</w:t>
      </w:r>
      <w:r>
        <w:t xml:space="preserve"> Mar 3 - Mar 9</w:t>
      </w:r>
    </w:p>
    <w:p w14:paraId="2A7B3FD6" w14:textId="1002B040" w:rsidR="00BE467D" w:rsidRDefault="00BE467D" w:rsidP="00BE467D">
      <w:pPr>
        <w:spacing w:after="0" w:line="240" w:lineRule="auto"/>
        <w:jc w:val="both"/>
      </w:pPr>
      <w:r w:rsidRPr="004738B0">
        <w:rPr>
          <w:b/>
          <w:bCs/>
        </w:rPr>
        <w:t>Date:</w:t>
      </w:r>
      <w:r>
        <w:t xml:space="preserve"> Mar 9</w:t>
      </w:r>
    </w:p>
    <w:p w14:paraId="554CC750" w14:textId="77777777" w:rsidR="00BE467D" w:rsidRDefault="00BE467D" w:rsidP="00BE467D">
      <w:pPr>
        <w:spacing w:after="0" w:line="240" w:lineRule="auto"/>
        <w:jc w:val="both"/>
      </w:pPr>
    </w:p>
    <w:p w14:paraId="7D872858" w14:textId="77777777" w:rsidR="00BE467D" w:rsidRPr="00F410A5" w:rsidRDefault="00BE467D" w:rsidP="00BE467D">
      <w:pPr>
        <w:spacing w:after="0" w:line="240" w:lineRule="auto"/>
        <w:jc w:val="both"/>
        <w:rPr>
          <w:b/>
          <w:bCs/>
        </w:rPr>
      </w:pPr>
      <w:r w:rsidRPr="00F410A5">
        <w:rPr>
          <w:b/>
          <w:bCs/>
        </w:rPr>
        <w:t>Key Concepts Learned:</w:t>
      </w:r>
    </w:p>
    <w:p w14:paraId="28D4BBE9" w14:textId="220CE639" w:rsidR="00877551" w:rsidRDefault="00B62523" w:rsidP="00ED11B8">
      <w:pPr>
        <w:spacing w:after="0" w:line="240" w:lineRule="auto"/>
        <w:jc w:val="both"/>
        <w:rPr>
          <w:b/>
          <w:bCs/>
        </w:rPr>
      </w:pPr>
      <w:r w:rsidRPr="00B62523">
        <w:lastRenderedPageBreak/>
        <w:t>This week, I learned about the critical importance of the project closure phase, which ensures all project components, including deliverables and resources, align with the initial goals and stakeholder expectations. I also gained insights into the effective management of source code, project data, quality, budget, and schedules, understanding how comprehensive documentation and lessons learned are vital for successful project handover and future project enhancement.</w:t>
      </w:r>
    </w:p>
    <w:p w14:paraId="6CCD63A4" w14:textId="63B9CAD7" w:rsidR="00ED11B8" w:rsidRPr="000654FB" w:rsidRDefault="00ED11B8" w:rsidP="00ED11B8">
      <w:pPr>
        <w:pStyle w:val="ListParagraph"/>
        <w:numPr>
          <w:ilvl w:val="0"/>
          <w:numId w:val="10"/>
        </w:numPr>
        <w:spacing w:after="0" w:line="240" w:lineRule="auto"/>
        <w:jc w:val="both"/>
      </w:pPr>
      <w:r w:rsidRPr="00877551">
        <w:rPr>
          <w:b/>
          <w:bCs/>
        </w:rPr>
        <w:t xml:space="preserve">Project Closure: </w:t>
      </w:r>
      <w:r w:rsidRPr="00877551">
        <w:t>This phase marks the conclusion of project activities, signifying that all tasks have been completed and objectives met. It is a critical step where the project team confirms that all deliverables are finalized, approved, and ready for handover, ensuring that every aspect of the project aligns with the initial goals and client expectations.</w:t>
      </w:r>
    </w:p>
    <w:p w14:paraId="7425D8A1" w14:textId="7C1365D5" w:rsidR="00ED11B8" w:rsidRPr="000654FB" w:rsidRDefault="00ED11B8" w:rsidP="00ED11B8">
      <w:pPr>
        <w:pStyle w:val="ListParagraph"/>
        <w:numPr>
          <w:ilvl w:val="0"/>
          <w:numId w:val="10"/>
        </w:numPr>
        <w:spacing w:after="0" w:line="240" w:lineRule="auto"/>
        <w:jc w:val="both"/>
        <w:rPr>
          <w:b/>
          <w:bCs/>
        </w:rPr>
      </w:pPr>
      <w:r w:rsidRPr="00877551">
        <w:rPr>
          <w:b/>
          <w:bCs/>
        </w:rPr>
        <w:t xml:space="preserve">Source Code Management: </w:t>
      </w:r>
      <w:r w:rsidRPr="00877551">
        <w:t xml:space="preserve">Effective source code management involves organizing and maintaining different versions of the source code, ensuring that the version delivered to the customer is the correct and most </w:t>
      </w:r>
      <w:r w:rsidR="000654FB" w:rsidRPr="00877551">
        <w:t>up to date</w:t>
      </w:r>
      <w:r w:rsidRPr="00877551">
        <w:t xml:space="preserve"> one. This process is crucial for avoiding confusion and potential errors, facilitating a smooth transition of the final product to the client.</w:t>
      </w:r>
    </w:p>
    <w:p w14:paraId="440B760D" w14:textId="2201FA54" w:rsidR="00ED11B8" w:rsidRPr="000654FB" w:rsidRDefault="00ED11B8" w:rsidP="00ED11B8">
      <w:pPr>
        <w:pStyle w:val="ListParagraph"/>
        <w:numPr>
          <w:ilvl w:val="0"/>
          <w:numId w:val="10"/>
        </w:numPr>
        <w:spacing w:after="0" w:line="240" w:lineRule="auto"/>
        <w:jc w:val="both"/>
      </w:pPr>
      <w:r w:rsidRPr="00877551">
        <w:rPr>
          <w:b/>
          <w:bCs/>
        </w:rPr>
        <w:t xml:space="preserve">Project Data Management: </w:t>
      </w:r>
      <w:r w:rsidRPr="000654FB">
        <w:t>Archiving project data is essential for preserving the knowledge and insights gained during the project, which can be invaluable for future project planning and effort estimation. It helps in understanding the decisions made, the processes followed, and the quality levels achieved, serving as a reference point for similar future endeavors.</w:t>
      </w:r>
    </w:p>
    <w:p w14:paraId="0F21A567" w14:textId="64CF6DAD" w:rsidR="00ED11B8" w:rsidRPr="000654FB" w:rsidRDefault="00ED11B8" w:rsidP="00ED11B8">
      <w:pPr>
        <w:pStyle w:val="ListParagraph"/>
        <w:numPr>
          <w:ilvl w:val="0"/>
          <w:numId w:val="10"/>
        </w:numPr>
        <w:spacing w:after="0" w:line="240" w:lineRule="auto"/>
        <w:jc w:val="both"/>
        <w:rPr>
          <w:b/>
          <w:bCs/>
        </w:rPr>
      </w:pPr>
      <w:r w:rsidRPr="00877551">
        <w:rPr>
          <w:b/>
          <w:bCs/>
        </w:rPr>
        <w:t xml:space="preserve">Lessons Learned: </w:t>
      </w:r>
      <w:r w:rsidRPr="000654FB">
        <w:t>Documenting the lessons learned from a project is a key practice for identifying successes and areas for improvement, enabling teams to apply these insights to enhance the execution of future projects. This process fosters a culture of continuous improvement, contributing to the organization's knowledge base and improving overall project management practices.</w:t>
      </w:r>
    </w:p>
    <w:p w14:paraId="73C35477" w14:textId="2349BB73" w:rsidR="00ED11B8" w:rsidRPr="000654FB" w:rsidRDefault="00ED11B8" w:rsidP="00ED11B8">
      <w:pPr>
        <w:pStyle w:val="ListParagraph"/>
        <w:numPr>
          <w:ilvl w:val="0"/>
          <w:numId w:val="10"/>
        </w:numPr>
        <w:spacing w:after="0" w:line="240" w:lineRule="auto"/>
        <w:jc w:val="both"/>
        <w:rPr>
          <w:b/>
          <w:bCs/>
        </w:rPr>
      </w:pPr>
      <w:r w:rsidRPr="00877551">
        <w:rPr>
          <w:b/>
          <w:bCs/>
        </w:rPr>
        <w:t xml:space="preserve">Resource Release: </w:t>
      </w:r>
      <w:r w:rsidRPr="000654FB">
        <w:t>As a project wraps up, it's important to systematically release resources, including personnel, equipment, and materials, ensuring they are efficiently reallocated or decommissioned. Proper resource release helps in optimizing organizational resources, reducing unnecessary costs, and preparing team members for their next assignments.</w:t>
      </w:r>
    </w:p>
    <w:p w14:paraId="4D24D685" w14:textId="4AD81BA3" w:rsidR="00ED11B8" w:rsidRPr="000654FB" w:rsidRDefault="00ED11B8" w:rsidP="00ED11B8">
      <w:pPr>
        <w:pStyle w:val="ListParagraph"/>
        <w:numPr>
          <w:ilvl w:val="0"/>
          <w:numId w:val="10"/>
        </w:numPr>
        <w:spacing w:after="0" w:line="240" w:lineRule="auto"/>
        <w:jc w:val="both"/>
        <w:rPr>
          <w:b/>
          <w:bCs/>
        </w:rPr>
      </w:pPr>
      <w:r w:rsidRPr="00877551">
        <w:rPr>
          <w:b/>
          <w:bCs/>
        </w:rPr>
        <w:t xml:space="preserve">Quality Assurance: </w:t>
      </w:r>
      <w:r w:rsidRPr="000654FB">
        <w:t>Quality assurance is integral throughout the project lifecycle, with a final emphasis during project closure to ensure that all deliverables meet the established standards and requirements. Addressing any quality deviations before the project closes is crucial for delivering a product that meets stakeholder expectations and upholds the organization's reputation.</w:t>
      </w:r>
    </w:p>
    <w:p w14:paraId="438C8792" w14:textId="5A69820A" w:rsidR="00ED11B8" w:rsidRPr="000654FB" w:rsidRDefault="00ED11B8" w:rsidP="00ED11B8">
      <w:pPr>
        <w:pStyle w:val="ListParagraph"/>
        <w:numPr>
          <w:ilvl w:val="0"/>
          <w:numId w:val="10"/>
        </w:numPr>
        <w:spacing w:after="0" w:line="240" w:lineRule="auto"/>
        <w:jc w:val="both"/>
      </w:pPr>
      <w:r w:rsidRPr="00877551">
        <w:rPr>
          <w:b/>
          <w:bCs/>
        </w:rPr>
        <w:t xml:space="preserve">Budget Management: </w:t>
      </w:r>
      <w:r w:rsidRPr="000654FB">
        <w:t>Effective budget management involves closely monitoring and controlling the project's budget to prevent overruns, ensuring that the project's financial performance aligns with its objectives. This practice is vital for maintaining the project's financial health and ensuring that all expenses are justified and within the agreed-upon financial framework.</w:t>
      </w:r>
    </w:p>
    <w:p w14:paraId="217FEDDE" w14:textId="188EF63D" w:rsidR="00ED11B8" w:rsidRPr="000654FB" w:rsidRDefault="00ED11B8" w:rsidP="00ED11B8">
      <w:pPr>
        <w:pStyle w:val="ListParagraph"/>
        <w:numPr>
          <w:ilvl w:val="0"/>
          <w:numId w:val="10"/>
        </w:numPr>
        <w:spacing w:after="0" w:line="240" w:lineRule="auto"/>
        <w:jc w:val="both"/>
      </w:pPr>
      <w:r w:rsidRPr="00877551">
        <w:rPr>
          <w:b/>
          <w:bCs/>
        </w:rPr>
        <w:t xml:space="preserve">Schedule Management: </w:t>
      </w:r>
      <w:r w:rsidRPr="000654FB">
        <w:t>Maintaining a disciplined approach to schedule management is essential to ensure that the project stays on track and meets its deadlines, preventing delays in deliverables and ensuring timely project completion. Effective schedule management involves proactive planning and adjustments to address potential delays, keeping the project aligned with its planned timeline.</w:t>
      </w:r>
    </w:p>
    <w:p w14:paraId="6343502A" w14:textId="5B02C4A0" w:rsidR="00ED11B8" w:rsidRPr="000654FB" w:rsidRDefault="00ED11B8" w:rsidP="00ED11B8">
      <w:pPr>
        <w:pStyle w:val="ListParagraph"/>
        <w:numPr>
          <w:ilvl w:val="0"/>
          <w:numId w:val="10"/>
        </w:numPr>
        <w:spacing w:after="0" w:line="240" w:lineRule="auto"/>
        <w:jc w:val="both"/>
      </w:pPr>
      <w:r w:rsidRPr="00877551">
        <w:rPr>
          <w:b/>
          <w:bCs/>
        </w:rPr>
        <w:t xml:space="preserve">Stakeholder Satisfaction: </w:t>
      </w:r>
      <w:r w:rsidRPr="000654FB">
        <w:t>Ensuring stakeholder satisfaction is a critical goal of project closure, as it involves confirming that all project outcomes align with stakeholder expectations and that any concerns are addressed. Achieving stakeholder satisfaction is key to maintaining positive relationships, fostering trust, and setting the stage for successful future collaborations.</w:t>
      </w:r>
    </w:p>
    <w:p w14:paraId="18F255F9" w14:textId="2867395F" w:rsidR="00BE467D" w:rsidRPr="000654FB" w:rsidRDefault="00ED11B8" w:rsidP="00877551">
      <w:pPr>
        <w:pStyle w:val="ListParagraph"/>
        <w:numPr>
          <w:ilvl w:val="0"/>
          <w:numId w:val="10"/>
        </w:numPr>
        <w:spacing w:after="0" w:line="240" w:lineRule="auto"/>
        <w:jc w:val="both"/>
      </w:pPr>
      <w:r w:rsidRPr="00877551">
        <w:rPr>
          <w:b/>
          <w:bCs/>
        </w:rPr>
        <w:lastRenderedPageBreak/>
        <w:t xml:space="preserve">Documentation: </w:t>
      </w:r>
      <w:r w:rsidRPr="000654FB">
        <w:t>Creating comprehensive documentation, including detailed user manuals, training materials, and project reports, is crucial for the successful handover and ongoing support of the project. This documentation serves as a valuable resource for users, support teams, and future projects, ensuring that knowledge is preserved and easily accessible.</w:t>
      </w:r>
    </w:p>
    <w:p w14:paraId="1D0F3F39" w14:textId="77777777" w:rsidR="00ED11B8" w:rsidRDefault="00ED11B8" w:rsidP="00ED11B8">
      <w:pPr>
        <w:spacing w:after="0" w:line="240" w:lineRule="auto"/>
        <w:jc w:val="both"/>
      </w:pPr>
    </w:p>
    <w:p w14:paraId="23D8F5B8" w14:textId="77777777" w:rsidR="00BE467D" w:rsidRPr="00467A52" w:rsidRDefault="00BE467D" w:rsidP="00BE467D">
      <w:pPr>
        <w:spacing w:after="0" w:line="240" w:lineRule="auto"/>
        <w:jc w:val="both"/>
      </w:pPr>
      <w:r w:rsidRPr="00467A52">
        <w:rPr>
          <w:b/>
          <w:bCs/>
        </w:rPr>
        <w:t>Application in Real Projects:</w:t>
      </w:r>
    </w:p>
    <w:p w14:paraId="2218FAAD" w14:textId="77777777" w:rsidR="00CD096E" w:rsidRDefault="00CD096E" w:rsidP="00567DC1">
      <w:pPr>
        <w:spacing w:after="0" w:line="240" w:lineRule="auto"/>
        <w:jc w:val="both"/>
      </w:pPr>
      <w:r w:rsidRPr="00CD096E">
        <w:t>This week, I've learned about the significance of archiving project data to ensure its availability and usefulness for future projects, which involves maintaining data purity and establishing a systematic format for easy retrieval. I delved into the process of compiling lessons learned, understanding the need to extract, clean, and format data to transform it into actionable insights for future improvements. Additionally, I explored the importance of efficient resource release, effective source code management, and the application of quality assurance practices, all of which are crucial for maintaining high standards throughout the project lifecycle and ensuring stakeholder confidence in the project's success.</w:t>
      </w:r>
    </w:p>
    <w:p w14:paraId="6F4E7C02" w14:textId="6FB5876B" w:rsidR="00567DC1" w:rsidRPr="006C08B9" w:rsidRDefault="00567DC1" w:rsidP="006C08B9">
      <w:pPr>
        <w:pStyle w:val="ListParagraph"/>
        <w:numPr>
          <w:ilvl w:val="0"/>
          <w:numId w:val="16"/>
        </w:numPr>
        <w:spacing w:after="0" w:line="240" w:lineRule="auto"/>
        <w:jc w:val="both"/>
        <w:rPr>
          <w:b/>
          <w:bCs/>
        </w:rPr>
      </w:pPr>
      <w:r w:rsidRPr="006C08B9">
        <w:rPr>
          <w:b/>
          <w:bCs/>
        </w:rPr>
        <w:t xml:space="preserve">Project Data Archiving: </w:t>
      </w:r>
      <w:r w:rsidRPr="006C08B9">
        <w:t>It’s crucial to archive project data for future reference, ensuring data purity and uniform formatting for effective categorization and retrieval.</w:t>
      </w:r>
    </w:p>
    <w:p w14:paraId="30F84A05"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Lessons Learned: </w:t>
      </w:r>
      <w:r w:rsidRPr="006C08B9">
        <w:t>Compiling lessons learned involves extracting data from various sources, cleaning it, and formatting it to transform raw data into useful information.</w:t>
      </w:r>
    </w:p>
    <w:p w14:paraId="403C6DDE" w14:textId="77777777" w:rsidR="00567DC1" w:rsidRPr="006C08B9" w:rsidRDefault="00567DC1" w:rsidP="006C08B9">
      <w:pPr>
        <w:pStyle w:val="ListParagraph"/>
        <w:numPr>
          <w:ilvl w:val="0"/>
          <w:numId w:val="16"/>
        </w:numPr>
        <w:spacing w:after="0" w:line="240" w:lineRule="auto"/>
        <w:jc w:val="both"/>
      </w:pPr>
      <w:r w:rsidRPr="006C08B9">
        <w:rPr>
          <w:b/>
          <w:bCs/>
        </w:rPr>
        <w:t xml:space="preserve">Resource Release: </w:t>
      </w:r>
      <w:r w:rsidRPr="006C08B9">
        <w:t>Efficient use of resources, particularly software professionals, is essential to manage project costs and ensure their effective deployment.</w:t>
      </w:r>
    </w:p>
    <w:p w14:paraId="694FC57F"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Source Code Management: </w:t>
      </w:r>
      <w:r w:rsidRPr="006C08B9">
        <w:t>Identifying the correct version of source code to ship to the customer is vital, necessitating up-to-date configuration management systems.</w:t>
      </w:r>
    </w:p>
    <w:p w14:paraId="34588FE6" w14:textId="2A091D38" w:rsidR="00567DC1" w:rsidRPr="006C08B9" w:rsidRDefault="00567DC1" w:rsidP="006C08B9">
      <w:pPr>
        <w:pStyle w:val="ListParagraph"/>
        <w:numPr>
          <w:ilvl w:val="0"/>
          <w:numId w:val="16"/>
        </w:numPr>
        <w:spacing w:after="0" w:line="240" w:lineRule="auto"/>
        <w:jc w:val="both"/>
        <w:rPr>
          <w:b/>
          <w:bCs/>
        </w:rPr>
      </w:pPr>
      <w:r w:rsidRPr="006C08B9">
        <w:rPr>
          <w:b/>
          <w:bCs/>
        </w:rPr>
        <w:t xml:space="preserve">Project Closure Activities: </w:t>
      </w:r>
      <w:r w:rsidRPr="006C08B9">
        <w:t>These include archiving project data, documenting lessons learned, releasing resources, and managing source code versions.</w:t>
      </w:r>
    </w:p>
    <w:p w14:paraId="44954093" w14:textId="3AB2BFB1" w:rsidR="00567DC1" w:rsidRPr="006C08B9" w:rsidRDefault="00567DC1" w:rsidP="006C08B9">
      <w:pPr>
        <w:pStyle w:val="ListParagraph"/>
        <w:numPr>
          <w:ilvl w:val="0"/>
          <w:numId w:val="16"/>
        </w:numPr>
        <w:spacing w:after="0" w:line="240" w:lineRule="auto"/>
        <w:jc w:val="both"/>
        <w:rPr>
          <w:b/>
          <w:bCs/>
        </w:rPr>
      </w:pPr>
      <w:r w:rsidRPr="006C08B9">
        <w:rPr>
          <w:b/>
          <w:bCs/>
        </w:rPr>
        <w:t xml:space="preserve">Quality Assurance: </w:t>
      </w:r>
      <w:r w:rsidRPr="006C08B9">
        <w:t>Establishing quality control checks and entry/exit criteria for each project phase ensures high-quality work products.</w:t>
      </w:r>
    </w:p>
    <w:p w14:paraId="2CDB0EF6" w14:textId="7670B4AD" w:rsidR="00567DC1" w:rsidRPr="006C08B9" w:rsidRDefault="00567DC1" w:rsidP="006C08B9">
      <w:pPr>
        <w:pStyle w:val="ListParagraph"/>
        <w:numPr>
          <w:ilvl w:val="0"/>
          <w:numId w:val="16"/>
        </w:numPr>
        <w:spacing w:after="0" w:line="240" w:lineRule="auto"/>
        <w:jc w:val="both"/>
        <w:rPr>
          <w:b/>
          <w:bCs/>
        </w:rPr>
      </w:pPr>
      <w:r w:rsidRPr="006C08B9">
        <w:rPr>
          <w:b/>
          <w:bCs/>
        </w:rPr>
        <w:t xml:space="preserve">Concurrent Engineering: </w:t>
      </w:r>
      <w:r w:rsidRPr="006C08B9">
        <w:t>Applying concurrent engineering principles can help large teams work simultaneously to shorten project schedules.</w:t>
      </w:r>
    </w:p>
    <w:p w14:paraId="6AD9B8C0"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Process Improvement: </w:t>
      </w:r>
      <w:r w:rsidRPr="006C08B9">
        <w:t>Continuous process improvement is necessary to maintain competitiveness through cost reduction and quality enhancement.</w:t>
      </w:r>
    </w:p>
    <w:p w14:paraId="3D917F3B" w14:textId="77777777" w:rsidR="00567DC1" w:rsidRPr="006C08B9" w:rsidRDefault="00567DC1" w:rsidP="006C08B9">
      <w:pPr>
        <w:pStyle w:val="ListParagraph"/>
        <w:numPr>
          <w:ilvl w:val="0"/>
          <w:numId w:val="16"/>
        </w:numPr>
        <w:spacing w:after="0" w:line="240" w:lineRule="auto"/>
        <w:jc w:val="both"/>
        <w:rPr>
          <w:b/>
          <w:bCs/>
        </w:rPr>
      </w:pPr>
      <w:r w:rsidRPr="006C08B9">
        <w:rPr>
          <w:b/>
          <w:bCs/>
        </w:rPr>
        <w:t xml:space="preserve">Transition to Agile: </w:t>
      </w:r>
      <w:r w:rsidRPr="006C08B9">
        <w:t>Converting traditional project models to agile involves breaking down functionality into features and adapting planning levels.</w:t>
      </w:r>
    </w:p>
    <w:p w14:paraId="2CF7AD6F" w14:textId="11CAE06A" w:rsidR="00BE467D" w:rsidRPr="006C08B9" w:rsidRDefault="00567DC1" w:rsidP="006C08B9">
      <w:pPr>
        <w:pStyle w:val="ListParagraph"/>
        <w:numPr>
          <w:ilvl w:val="0"/>
          <w:numId w:val="16"/>
        </w:numPr>
        <w:spacing w:after="0" w:line="240" w:lineRule="auto"/>
        <w:jc w:val="both"/>
      </w:pPr>
      <w:r w:rsidRPr="006C08B9">
        <w:rPr>
          <w:b/>
          <w:bCs/>
        </w:rPr>
        <w:t xml:space="preserve">Stakeholder Confidence: </w:t>
      </w:r>
      <w:r w:rsidRPr="006C08B9">
        <w:t>Clear project scope and quality expectations help maintain stakeholder confidence and ensure project success.</w:t>
      </w:r>
    </w:p>
    <w:p w14:paraId="0454A24E" w14:textId="77777777" w:rsidR="00567DC1" w:rsidRDefault="00567DC1" w:rsidP="00BE467D">
      <w:pPr>
        <w:spacing w:after="0" w:line="240" w:lineRule="auto"/>
        <w:jc w:val="both"/>
        <w:rPr>
          <w:b/>
          <w:bCs/>
        </w:rPr>
      </w:pPr>
    </w:p>
    <w:p w14:paraId="34C5408F" w14:textId="5CD046B5" w:rsidR="00BE467D" w:rsidRPr="006C08B9" w:rsidRDefault="00BE467D" w:rsidP="00BE467D">
      <w:pPr>
        <w:spacing w:after="0" w:line="240" w:lineRule="auto"/>
        <w:jc w:val="both"/>
      </w:pPr>
      <w:r w:rsidRPr="00427D81">
        <w:rPr>
          <w:b/>
          <w:bCs/>
        </w:rPr>
        <w:t>Collaborative Learning Strategies:</w:t>
      </w:r>
    </w:p>
    <w:p w14:paraId="6948C59D" w14:textId="6C4AEFEC" w:rsidR="00BE467D" w:rsidRPr="006C08B9" w:rsidRDefault="005B7557" w:rsidP="00BE467D">
      <w:pPr>
        <w:spacing w:after="0" w:line="240" w:lineRule="auto"/>
        <w:jc w:val="both"/>
      </w:pPr>
      <w:r w:rsidRPr="006C08B9">
        <w:t>I have gained valuable insights into enhancing learning through group interactions and shared knowledge. I learned the significance of understanding and managing group dynamics to create a conducive collaborative learning environment. The importance of knowledge sharing was another key takeaway, as it demonstrated how the exchange of information and experiences among group members can lead to a more enriching learning experience. I also understood the critical role of active participation, recognizing that the involvement of all group members, with their unique perspectives and skills, is essential for the learning process. Additionally, the emphasis on problem-solving shed light on the benefits of collaborative efforts in tackling complex issues, promoting diverse solutions, and fostering critical thinking. These strategies have equipped me with the knowledge to foster an engaging and interactive learning atmosphere, where the collective insights of participants can lead to a deeper understanding of the subject matter.</w:t>
      </w:r>
    </w:p>
    <w:p w14:paraId="75C9844C" w14:textId="77777777" w:rsidR="005B7557" w:rsidRPr="006E6E1F" w:rsidRDefault="005B7557" w:rsidP="00BE467D">
      <w:pPr>
        <w:spacing w:after="0" w:line="240" w:lineRule="auto"/>
        <w:jc w:val="both"/>
      </w:pPr>
    </w:p>
    <w:p w14:paraId="27D20EE0" w14:textId="77777777" w:rsidR="00BE467D" w:rsidRPr="005F3882" w:rsidRDefault="00BE467D" w:rsidP="00BE467D">
      <w:pPr>
        <w:spacing w:after="0" w:line="240" w:lineRule="auto"/>
        <w:jc w:val="both"/>
        <w:rPr>
          <w:b/>
          <w:bCs/>
        </w:rPr>
      </w:pPr>
      <w:r w:rsidRPr="004412E6">
        <w:rPr>
          <w:b/>
          <w:bCs/>
        </w:rPr>
        <w:t>Challenges Faced:</w:t>
      </w:r>
    </w:p>
    <w:p w14:paraId="23CFE970" w14:textId="30DBAB96" w:rsidR="00BE467D" w:rsidRDefault="008A0D4A" w:rsidP="00BE467D">
      <w:pPr>
        <w:spacing w:after="0" w:line="240" w:lineRule="auto"/>
        <w:jc w:val="both"/>
      </w:pPr>
      <w:r w:rsidRPr="008A0D4A">
        <w:t xml:space="preserve">I have personally faced several challenges while implementing collaborative learning strategies in group settings, as outlined in Chapter 8. Navigating group dynamics was a significant challenge, as it involved managing diverse behaviors and interactions within the group to ensure a productive learning environment. Encouraging knowledge sharing was another obstacle, as it required motivating all members to actively contribute their information and experiences, which is vital for enhancing the group's learning experience. Ensuring active participation from every member also proved to be a challenge, as it was essential for </w:t>
      </w:r>
      <w:r w:rsidR="00A87486" w:rsidRPr="008A0D4A">
        <w:t>everyone</w:t>
      </w:r>
      <w:r w:rsidRPr="008A0D4A">
        <w:t xml:space="preserve"> to contribute their unique perspectives and skills to the learning process. Additionally, leveraging the group's collective efforts in problem-solving was demanding, as it involved facilitating the group's approach to complex problems, thereby promoting critical </w:t>
      </w:r>
      <w:r w:rsidR="00A87486" w:rsidRPr="008A0D4A">
        <w:t>thinking,</w:t>
      </w:r>
      <w:r w:rsidRPr="008A0D4A">
        <w:t xml:space="preserve"> and generating diverse solutions. These challenges were integral to creating an interactive and dynamic learning atmosphere where participants could mutually benefit and attain a deeper comprehension of the subject matter.</w:t>
      </w:r>
    </w:p>
    <w:p w14:paraId="4DF54DDA" w14:textId="77777777" w:rsidR="008A0D4A" w:rsidRDefault="008A0D4A" w:rsidP="00BE467D">
      <w:pPr>
        <w:spacing w:after="0" w:line="240" w:lineRule="auto"/>
        <w:jc w:val="both"/>
      </w:pPr>
    </w:p>
    <w:p w14:paraId="7A3B3371" w14:textId="77777777" w:rsidR="00BE467D" w:rsidRPr="00A2646E" w:rsidRDefault="00BE467D" w:rsidP="00BE467D">
      <w:pPr>
        <w:spacing w:after="0" w:line="240" w:lineRule="auto"/>
        <w:jc w:val="both"/>
        <w:rPr>
          <w:b/>
          <w:bCs/>
        </w:rPr>
      </w:pPr>
      <w:r w:rsidRPr="00A2646E">
        <w:rPr>
          <w:b/>
          <w:bCs/>
        </w:rPr>
        <w:t>Adjustment to Goals</w:t>
      </w:r>
      <w:r>
        <w:rPr>
          <w:b/>
          <w:bCs/>
        </w:rPr>
        <w:t xml:space="preserve"> and Next week’s goal</w:t>
      </w:r>
      <w:r w:rsidRPr="00A2646E">
        <w:rPr>
          <w:b/>
          <w:bCs/>
        </w:rPr>
        <w:t>:</w:t>
      </w:r>
    </w:p>
    <w:p w14:paraId="4C317A60" w14:textId="4340A46C" w:rsidR="00BE467D" w:rsidRDefault="00BE467D" w:rsidP="00BE467D">
      <w:pPr>
        <w:spacing w:after="0" w:line="240" w:lineRule="auto"/>
        <w:jc w:val="both"/>
      </w:pPr>
      <w:r w:rsidRPr="00D056FE">
        <w:t xml:space="preserve">Next week, I plan to </w:t>
      </w:r>
      <w:r w:rsidR="00801F11">
        <w:t xml:space="preserve">go through all the chapters from the class and prepare for the final exams </w:t>
      </w:r>
      <w:r w:rsidR="00877551">
        <w:t>and read more about the applications and challenges of Software Project Management in Software Industry.</w:t>
      </w:r>
    </w:p>
    <w:p w14:paraId="1D4F6B10" w14:textId="77777777" w:rsidR="00BE467D" w:rsidRDefault="00BE467D" w:rsidP="00D056FE">
      <w:pPr>
        <w:spacing w:after="0" w:line="240" w:lineRule="auto"/>
        <w:jc w:val="both"/>
      </w:pPr>
    </w:p>
    <w:p w14:paraId="67A2C561" w14:textId="15D9DF8E" w:rsidR="00C45CE3" w:rsidRDefault="00EC5D73" w:rsidP="00C45CE3">
      <w:pPr>
        <w:shd w:val="clear" w:color="auto" w:fill="FFFFFF"/>
        <w:spacing w:after="0" w:line="240" w:lineRule="auto"/>
        <w:rPr>
          <w:rFonts w:asciiTheme="majorHAnsi" w:eastAsia="Times New Roman" w:hAnsiTheme="majorHAnsi" w:cs="Arial"/>
          <w:b/>
          <w:bCs/>
          <w:color w:val="212529"/>
          <w:kern w:val="0"/>
          <w:sz w:val="24"/>
          <w:szCs w:val="24"/>
          <w:lang w:eastAsia="en-CA"/>
          <w14:ligatures w14:val="none"/>
        </w:rPr>
      </w:pPr>
      <w:r w:rsidRPr="00A10315">
        <w:rPr>
          <w:rFonts w:asciiTheme="majorHAnsi" w:eastAsia="Times New Roman" w:hAnsiTheme="majorHAnsi" w:cs="Arial"/>
          <w:b/>
          <w:bCs/>
          <w:color w:val="212529"/>
          <w:kern w:val="0"/>
          <w:sz w:val="24"/>
          <w:szCs w:val="24"/>
          <w:lang w:eastAsia="en-CA"/>
          <w14:ligatures w14:val="none"/>
        </w:rPr>
        <w:t>Final Reflections:</w:t>
      </w:r>
    </w:p>
    <w:p w14:paraId="346C7E75" w14:textId="77777777" w:rsidR="00A10315" w:rsidRPr="00A10315" w:rsidRDefault="00A10315" w:rsidP="00C45CE3">
      <w:pPr>
        <w:shd w:val="clear" w:color="auto" w:fill="FFFFFF"/>
        <w:spacing w:after="0" w:line="240" w:lineRule="auto"/>
        <w:rPr>
          <w:rFonts w:asciiTheme="majorHAnsi" w:eastAsia="Times New Roman" w:hAnsiTheme="majorHAnsi" w:cs="Arial"/>
          <w:b/>
          <w:bCs/>
          <w:color w:val="212529"/>
          <w:kern w:val="0"/>
          <w:sz w:val="24"/>
          <w:szCs w:val="24"/>
          <w:lang w:eastAsia="en-CA"/>
          <w14:ligatures w14:val="none"/>
        </w:rPr>
      </w:pPr>
    </w:p>
    <w:p w14:paraId="4629E290" w14:textId="789597B7" w:rsidR="00C45CE3" w:rsidRPr="00A10315" w:rsidRDefault="00C45CE3" w:rsidP="00EC5D73">
      <w:pPr>
        <w:shd w:val="clear" w:color="auto" w:fill="FFFFFF"/>
        <w:spacing w:after="0" w:line="240" w:lineRule="auto"/>
        <w:rPr>
          <w:rFonts w:asciiTheme="majorHAnsi" w:eastAsia="Times New Roman" w:hAnsiTheme="majorHAnsi" w:cs="Arial"/>
          <w:color w:val="212529"/>
          <w:kern w:val="0"/>
          <w:sz w:val="24"/>
          <w:szCs w:val="24"/>
          <w:lang w:eastAsia="en-CA"/>
          <w14:ligatures w14:val="none"/>
        </w:rPr>
      </w:pPr>
      <w:r w:rsidRPr="00A10315">
        <w:rPr>
          <w:rFonts w:asciiTheme="majorHAnsi" w:eastAsia="Times New Roman" w:hAnsiTheme="majorHAnsi" w:cs="Arial"/>
          <w:b/>
          <w:bCs/>
          <w:color w:val="212529"/>
          <w:kern w:val="0"/>
          <w:sz w:val="24"/>
          <w:szCs w:val="24"/>
          <w:lang w:eastAsia="en-CA"/>
          <w14:ligatures w14:val="none"/>
        </w:rPr>
        <w:t>Overall Course Impact:</w:t>
      </w:r>
    </w:p>
    <w:p w14:paraId="68741CF5" w14:textId="77777777" w:rsidR="00C45CE3" w:rsidRPr="00A10315" w:rsidRDefault="00C45CE3" w:rsidP="00C45CE3">
      <w:pPr>
        <w:spacing w:after="0" w:line="240" w:lineRule="auto"/>
        <w:jc w:val="both"/>
      </w:pPr>
      <w:r w:rsidRPr="00A10315">
        <w:t>Over the past several weeks, the software project management course has profoundly enhanced my understanding and approach to managing software projects, integrating a rich blend of Agile methodologies, strategic project planning, and real-world applications that resonate deeply with my professional experiences. The course thoroughly covered essential aspects such as Agile frameworks, risk management, effort estimation, and configuration management, providing me with a robust theoretical foundation and practical insights that bridge the gap between textbook concepts and industry practices. Notably, the course emphasized the strategic framework of project management, moving beyond task-based management to a comprehensive planning and execution model that includes meticulous risk management, quality assurance, and effective stakeholder communication. This educational journey has transformed my perspective, instilling a proactive approach to risk, a rigorous adherence to quality standards throughout the project lifecycle, and a deeper appreciation for the complexities of configuration management. Moreover, the collaborative learning environment and peer interactions enhanced my communication skills and provided diverse viewpoints on overcoming project challenges. Through focused discussions, practical applications, and continuous feedback mechanisms, I have gained invaluable insights and skills that are immediately applicable to my current projects, significantly boosting my confidence and preparedness for future project management challenges. This course has not only broadened my skill set but also profoundly transformed my approach to project management, preparing me for advanced roles and ensuring I remain at the forefront of industry best practices.</w:t>
      </w:r>
    </w:p>
    <w:p w14:paraId="79362730" w14:textId="77777777" w:rsidR="00C45CE3" w:rsidRPr="00A10315" w:rsidRDefault="00C45CE3" w:rsidP="00C45CE3">
      <w:pPr>
        <w:spacing w:after="0" w:line="240" w:lineRule="auto"/>
        <w:jc w:val="both"/>
      </w:pPr>
    </w:p>
    <w:p w14:paraId="2B9ADD9F" w14:textId="77777777" w:rsidR="00BA37A3" w:rsidRPr="00A10315" w:rsidRDefault="00BA37A3" w:rsidP="00BA37A3">
      <w:pPr>
        <w:shd w:val="clear" w:color="auto" w:fill="FFFFFF"/>
        <w:spacing w:after="0" w:line="240" w:lineRule="auto"/>
        <w:rPr>
          <w:rFonts w:asciiTheme="majorHAnsi" w:eastAsia="Times New Roman" w:hAnsiTheme="majorHAnsi" w:cs="Arial"/>
          <w:color w:val="212529"/>
          <w:kern w:val="0"/>
          <w:sz w:val="24"/>
          <w:szCs w:val="24"/>
          <w:lang w:eastAsia="en-CA"/>
          <w14:ligatures w14:val="none"/>
        </w:rPr>
      </w:pPr>
      <w:r w:rsidRPr="00A10315">
        <w:rPr>
          <w:rFonts w:asciiTheme="majorHAnsi" w:eastAsia="Times New Roman" w:hAnsiTheme="majorHAnsi" w:cs="Arial"/>
          <w:b/>
          <w:bCs/>
          <w:color w:val="212529"/>
          <w:kern w:val="0"/>
          <w:sz w:val="24"/>
          <w:szCs w:val="24"/>
          <w:lang w:eastAsia="en-CA"/>
          <w14:ligatures w14:val="none"/>
        </w:rPr>
        <w:t>Application in Professional Life:</w:t>
      </w:r>
    </w:p>
    <w:p w14:paraId="50113B8F" w14:textId="77777777" w:rsidR="00163A09" w:rsidRPr="00A10315" w:rsidRDefault="00163A09" w:rsidP="00163A09">
      <w:pPr>
        <w:spacing w:after="0" w:line="240" w:lineRule="auto"/>
        <w:jc w:val="both"/>
      </w:pPr>
      <w:r w:rsidRPr="00A10315">
        <w:t xml:space="preserve">In my professional life, the knowledge gained from the software project management course can be directly applied to enhance project efficiency and effectiveness. For instance, the in-depth understanding of Agile methodologies can improve responsiveness to changing client requirements </w:t>
      </w:r>
      <w:r w:rsidRPr="00A10315">
        <w:lastRenderedPageBreak/>
        <w:t>in software development projects. Implementing iterative development cycles such as sprints and retrospectives allows for better management of changes and alignment with client expectations, thereby increasing project success and customer satisfaction.</w:t>
      </w:r>
    </w:p>
    <w:p w14:paraId="4026AA0D" w14:textId="77777777" w:rsidR="00163A09" w:rsidRPr="00A10315" w:rsidRDefault="00163A09" w:rsidP="00163A09">
      <w:pPr>
        <w:spacing w:after="0" w:line="240" w:lineRule="auto"/>
        <w:jc w:val="both"/>
      </w:pPr>
    </w:p>
    <w:p w14:paraId="26568B0B" w14:textId="51DFC684" w:rsidR="00163A09" w:rsidRPr="00A10315" w:rsidRDefault="00163A09" w:rsidP="00163A09">
      <w:pPr>
        <w:spacing w:after="0" w:line="240" w:lineRule="auto"/>
        <w:jc w:val="both"/>
      </w:pPr>
      <w:r w:rsidRPr="00A10315">
        <w:t>Risk management techniques learned in the course are invaluable in large-scale projects with complex requirements and multiple stakeholders. In a recent project developing new banking software, applying these risk management strategies pre-emptively addressed potential security and compliance issues, avoiding costly corrections later in the project lifecycle.</w:t>
      </w:r>
    </w:p>
    <w:p w14:paraId="6120E210" w14:textId="77777777" w:rsidR="00163A09" w:rsidRPr="00A10315" w:rsidRDefault="00163A09" w:rsidP="00163A09">
      <w:pPr>
        <w:spacing w:after="0" w:line="240" w:lineRule="auto"/>
        <w:jc w:val="both"/>
      </w:pPr>
    </w:p>
    <w:p w14:paraId="458D5B13" w14:textId="77777777" w:rsidR="00163A09" w:rsidRPr="00A10315" w:rsidRDefault="00163A09" w:rsidP="00163A09">
      <w:pPr>
        <w:spacing w:after="0" w:line="240" w:lineRule="auto"/>
        <w:jc w:val="both"/>
      </w:pPr>
      <w:r w:rsidRPr="00A10315">
        <w:t>Moreover, refined skills in effort estimation and resource allocation help in accurately predicting project costs and timelines, leading to more effective budgeting and scheduling. This is especially crucial in consulting projects where adhering to fixed budgets and strict deadlines is essential.</w:t>
      </w:r>
    </w:p>
    <w:p w14:paraId="5AEBCAE2" w14:textId="77777777" w:rsidR="00163A09" w:rsidRPr="00A10315" w:rsidRDefault="00163A09" w:rsidP="00163A09">
      <w:pPr>
        <w:spacing w:after="0" w:line="240" w:lineRule="auto"/>
        <w:jc w:val="both"/>
      </w:pPr>
    </w:p>
    <w:p w14:paraId="22D317EB" w14:textId="77777777" w:rsidR="00163A09" w:rsidRPr="00A10315" w:rsidRDefault="00163A09" w:rsidP="00163A09">
      <w:pPr>
        <w:spacing w:after="0" w:line="240" w:lineRule="auto"/>
        <w:jc w:val="both"/>
      </w:pPr>
      <w:r w:rsidRPr="00A10315">
        <w:t>The course also emphasized the importance of quality assurance and configuration management, ensuring that software releases meet high standards and reduce the likelihood of deployment issues. Furthermore, collaborative learning strategies from the course inspired the adoption of more inclusive and interactive team environments, enhancing productivity and morale.</w:t>
      </w:r>
    </w:p>
    <w:p w14:paraId="174967B8" w14:textId="77777777" w:rsidR="00163A09" w:rsidRPr="00A10315" w:rsidRDefault="00163A09" w:rsidP="00163A09">
      <w:pPr>
        <w:spacing w:after="0" w:line="240" w:lineRule="auto"/>
        <w:jc w:val="both"/>
      </w:pPr>
    </w:p>
    <w:p w14:paraId="654A1E41" w14:textId="761CAD0C" w:rsidR="00057119" w:rsidRPr="00A10315" w:rsidRDefault="00163A09" w:rsidP="00163A09">
      <w:pPr>
        <w:spacing w:after="0" w:line="240" w:lineRule="auto"/>
        <w:jc w:val="both"/>
      </w:pPr>
      <w:r w:rsidRPr="00A10315">
        <w:t>Overall, the project management skills acquired from this course are broadly applicable, enhancing my ability to lead projects from planning through to completion, ensuring all objectives are met with high standards of quality and stakeholder satisfaction. This prepares me to handle the dynamic challenges of the software industry with greater competence and confidence.</w:t>
      </w:r>
    </w:p>
    <w:p w14:paraId="41EBC96C" w14:textId="77777777" w:rsidR="00163A09" w:rsidRPr="00A10315" w:rsidRDefault="00163A09" w:rsidP="00163A09">
      <w:pPr>
        <w:spacing w:after="0" w:line="240" w:lineRule="auto"/>
        <w:jc w:val="both"/>
      </w:pPr>
    </w:p>
    <w:p w14:paraId="468C5818" w14:textId="51BD168F" w:rsidR="00286A4E" w:rsidRPr="00A10315" w:rsidRDefault="00BE506A" w:rsidP="00A10315">
      <w:pPr>
        <w:shd w:val="clear" w:color="auto" w:fill="FFFFFF"/>
        <w:spacing w:after="0" w:line="240" w:lineRule="auto"/>
        <w:rPr>
          <w:rFonts w:asciiTheme="majorHAnsi" w:eastAsia="Times New Roman" w:hAnsiTheme="majorHAnsi" w:cs="Arial"/>
          <w:color w:val="212529"/>
          <w:kern w:val="0"/>
          <w:sz w:val="24"/>
          <w:szCs w:val="24"/>
          <w:lang w:eastAsia="en-CA"/>
          <w14:ligatures w14:val="none"/>
        </w:rPr>
      </w:pPr>
      <w:bookmarkStart w:id="0" w:name="_Hlk164020250"/>
      <w:r w:rsidRPr="00A10315">
        <w:rPr>
          <w:rFonts w:asciiTheme="majorHAnsi" w:eastAsia="Times New Roman" w:hAnsiTheme="majorHAnsi" w:cs="Arial"/>
          <w:b/>
          <w:bCs/>
          <w:color w:val="212529"/>
          <w:kern w:val="0"/>
          <w:sz w:val="24"/>
          <w:szCs w:val="24"/>
          <w:lang w:eastAsia="en-CA"/>
          <w14:ligatures w14:val="none"/>
        </w:rPr>
        <w:t>Peer Collaboration Insights:</w:t>
      </w:r>
      <w:bookmarkEnd w:id="0"/>
    </w:p>
    <w:p w14:paraId="111C6E4F" w14:textId="77777777" w:rsidR="00286A4E" w:rsidRPr="00A10315" w:rsidRDefault="00286A4E" w:rsidP="00286A4E">
      <w:pPr>
        <w:spacing w:after="0" w:line="240" w:lineRule="auto"/>
        <w:jc w:val="both"/>
      </w:pPr>
      <w:r w:rsidRPr="00A10315">
        <w:t>Peer collaboration was a crucial element of the software project management course, significantly enriching my learning experience. Interacting with classmates allowed me to gain diverse perspectives on project management, particularly through discussions on how different methodologies are applied across various industries. For example, sharing risk management strategies with peers from the healthcare sector provided insights into industry-specific challenges and solutions, broadening my understanding of the subject.</w:t>
      </w:r>
    </w:p>
    <w:p w14:paraId="0AC07B29" w14:textId="77777777" w:rsidR="00286A4E" w:rsidRPr="00A10315" w:rsidRDefault="00286A4E" w:rsidP="00286A4E">
      <w:pPr>
        <w:spacing w:after="0" w:line="240" w:lineRule="auto"/>
        <w:jc w:val="both"/>
      </w:pPr>
    </w:p>
    <w:p w14:paraId="154178B0" w14:textId="77777777" w:rsidR="00286A4E" w:rsidRPr="00A10315" w:rsidRDefault="00286A4E" w:rsidP="00286A4E">
      <w:pPr>
        <w:spacing w:after="0" w:line="240" w:lineRule="auto"/>
        <w:jc w:val="both"/>
      </w:pPr>
      <w:r w:rsidRPr="00A10315">
        <w:t>Collaborative activities like joint projects and case studies enabled hands-on application of concepts such as effort estimation and configuration management. This approach not only solidified my understanding but also enhanced skills in teamwork and communication, essential for any project manager.</w:t>
      </w:r>
    </w:p>
    <w:p w14:paraId="0BBFB289" w14:textId="77777777" w:rsidR="00286A4E" w:rsidRPr="00A10315" w:rsidRDefault="00286A4E" w:rsidP="00286A4E">
      <w:pPr>
        <w:spacing w:after="0" w:line="240" w:lineRule="auto"/>
        <w:jc w:val="both"/>
      </w:pPr>
    </w:p>
    <w:p w14:paraId="5430E6E5" w14:textId="77777777" w:rsidR="00286A4E" w:rsidRPr="00A10315" w:rsidRDefault="00286A4E" w:rsidP="00286A4E">
      <w:pPr>
        <w:spacing w:after="0" w:line="240" w:lineRule="auto"/>
        <w:jc w:val="both"/>
      </w:pPr>
      <w:r w:rsidRPr="00A10315">
        <w:t>Furthermore, working with peers fostered accountability and motivated continuous improvement. It created a supportive learning environment that encouraged thorough preparation and active participation. Additionally, navigating diverse viewpoints and integrating them into a coherent project strategy mirrored real-world challenges, preparing me for effective leadership and teamwork in professional settings.</w:t>
      </w:r>
    </w:p>
    <w:p w14:paraId="7316B0B6" w14:textId="77777777" w:rsidR="00286A4E" w:rsidRPr="00A10315" w:rsidRDefault="00286A4E" w:rsidP="00286A4E">
      <w:pPr>
        <w:spacing w:after="0" w:line="240" w:lineRule="auto"/>
        <w:jc w:val="both"/>
      </w:pPr>
    </w:p>
    <w:p w14:paraId="711F99C3" w14:textId="488627EF" w:rsidR="00057119" w:rsidRPr="00A10315" w:rsidRDefault="00286A4E" w:rsidP="00286A4E">
      <w:pPr>
        <w:spacing w:after="0" w:line="240" w:lineRule="auto"/>
        <w:jc w:val="both"/>
      </w:pPr>
      <w:r w:rsidRPr="00A10315">
        <w:t>Overall, the value of peer collaboration during the course was immense, enhancing both my technical understanding and interpersonal skills, and preparing me to tackle complex project management tasks effectively.</w:t>
      </w:r>
    </w:p>
    <w:p w14:paraId="03AC6F01" w14:textId="77777777" w:rsidR="00286A4E" w:rsidRPr="00A10315" w:rsidRDefault="00286A4E" w:rsidP="00286A4E">
      <w:pPr>
        <w:spacing w:after="0" w:line="240" w:lineRule="auto"/>
        <w:jc w:val="both"/>
      </w:pPr>
    </w:p>
    <w:p w14:paraId="5AEB99C5" w14:textId="77777777" w:rsidR="00754F8F" w:rsidRDefault="00754F8F" w:rsidP="00A10315">
      <w:pPr>
        <w:rPr>
          <w:rFonts w:asciiTheme="majorHAnsi" w:hAnsiTheme="majorHAnsi"/>
          <w:b/>
          <w:bCs/>
          <w:sz w:val="24"/>
          <w:szCs w:val="24"/>
        </w:rPr>
      </w:pPr>
    </w:p>
    <w:p w14:paraId="71AB4D03" w14:textId="77777777" w:rsidR="00754F8F" w:rsidRDefault="008420D0" w:rsidP="00754F8F">
      <w:pPr>
        <w:rPr>
          <w:rFonts w:asciiTheme="majorHAnsi" w:hAnsiTheme="majorHAnsi"/>
          <w:b/>
          <w:bCs/>
          <w:sz w:val="24"/>
          <w:szCs w:val="24"/>
        </w:rPr>
      </w:pPr>
      <w:r w:rsidRPr="00A10315">
        <w:rPr>
          <w:rFonts w:asciiTheme="majorHAnsi" w:hAnsiTheme="majorHAnsi"/>
          <w:b/>
          <w:bCs/>
          <w:sz w:val="24"/>
          <w:szCs w:val="24"/>
        </w:rPr>
        <w:lastRenderedPageBreak/>
        <w:t>Personal Growth:</w:t>
      </w:r>
    </w:p>
    <w:p w14:paraId="0C0E7426" w14:textId="1FCF603A" w:rsidR="00A10315" w:rsidRPr="00754F8F" w:rsidRDefault="00A10315" w:rsidP="00754F8F">
      <w:pPr>
        <w:rPr>
          <w:rFonts w:asciiTheme="majorHAnsi" w:hAnsiTheme="majorHAnsi"/>
          <w:b/>
          <w:bCs/>
          <w:sz w:val="24"/>
          <w:szCs w:val="24"/>
        </w:rPr>
      </w:pPr>
      <w:r w:rsidRPr="00A10315">
        <w:t>Throughout the software project management course, I experienced significant personal growth as a learner, particularly in my analytical skills, problem-solving capabilities, and adaptability.</w:t>
      </w:r>
    </w:p>
    <w:p w14:paraId="218A7CFF" w14:textId="77777777" w:rsidR="00A10315" w:rsidRPr="00A10315" w:rsidRDefault="00A10315" w:rsidP="00A10315">
      <w:pPr>
        <w:spacing w:after="0" w:line="240" w:lineRule="auto"/>
        <w:jc w:val="both"/>
      </w:pPr>
      <w:r w:rsidRPr="00A10315">
        <w:t>Firstly, my analytical skills were sharpened through rigorous engagement with complex project management concepts. Delving into topics such as risk management, effort estimation, and quality assurance required a deep analysis of theoretical principles and their implications for real-world projects. For example, breaking down project risks and developing mitigation strategies improved my ability to assess situations critically and propose actionable solutions, an essential skill in any professional context.</w:t>
      </w:r>
    </w:p>
    <w:p w14:paraId="58E9F609" w14:textId="77777777" w:rsidR="00A10315" w:rsidRPr="00A10315" w:rsidRDefault="00A10315" w:rsidP="00A10315">
      <w:pPr>
        <w:spacing w:after="0" w:line="240" w:lineRule="auto"/>
        <w:jc w:val="both"/>
      </w:pPr>
    </w:p>
    <w:p w14:paraId="2290A857" w14:textId="77777777" w:rsidR="00A10315" w:rsidRPr="00A10315" w:rsidRDefault="00A10315" w:rsidP="00A10315">
      <w:pPr>
        <w:spacing w:after="0" w:line="240" w:lineRule="auto"/>
        <w:jc w:val="both"/>
      </w:pPr>
      <w:r w:rsidRPr="00A10315">
        <w:t>Secondly, my problem-solving capabilities developed markedly. The course's practical assignments and simulations, such as creating detailed project plans and responding to hypothetical project crises, forced me to apply what I had learned in dynamic scenarios. This hands-on approach helped me to not only understand the material at a deeper level but also to think on my feet and craft creative solutions to unexpected challenges.</w:t>
      </w:r>
    </w:p>
    <w:p w14:paraId="2296C8C1" w14:textId="77777777" w:rsidR="00A10315" w:rsidRPr="00A10315" w:rsidRDefault="00A10315" w:rsidP="00A10315">
      <w:pPr>
        <w:spacing w:after="0" w:line="240" w:lineRule="auto"/>
        <w:jc w:val="both"/>
      </w:pPr>
    </w:p>
    <w:p w14:paraId="0DA061F8" w14:textId="77777777" w:rsidR="00A10315" w:rsidRPr="00A10315" w:rsidRDefault="00A10315" w:rsidP="00A10315">
      <w:pPr>
        <w:spacing w:after="0" w:line="240" w:lineRule="auto"/>
        <w:jc w:val="both"/>
      </w:pPr>
      <w:r w:rsidRPr="00A10315">
        <w:t>Additionally, I saw growth in my adaptability, especially in learning to manage changes effectively within a project's scope. The Agile methodologies emphasized in the course taught me the importance of flexibility in project management and the need to adapt strategies as project conditions evolve. This was particularly evident during a peer group project, where we had to adjust our project scope several times in response to feedback. Learning to navigate these changes smoothly was a significant step in my development as a flexible and resilient project manager.</w:t>
      </w:r>
    </w:p>
    <w:p w14:paraId="5CDB1001" w14:textId="77777777" w:rsidR="00A10315" w:rsidRPr="00A10315" w:rsidRDefault="00A10315" w:rsidP="00A10315">
      <w:pPr>
        <w:spacing w:after="0" w:line="240" w:lineRule="auto"/>
        <w:jc w:val="both"/>
      </w:pPr>
    </w:p>
    <w:p w14:paraId="5B01D6F2" w14:textId="77777777" w:rsidR="00A10315" w:rsidRPr="00A10315" w:rsidRDefault="00A10315" w:rsidP="00A10315">
      <w:pPr>
        <w:spacing w:after="0" w:line="240" w:lineRule="auto"/>
        <w:jc w:val="both"/>
      </w:pPr>
      <w:r w:rsidRPr="00A10315">
        <w:t>Lastly, my communication skills have also improved. Regular discussions and presentations to peers and instructors enhanced my ability to convey complex information clearly and effectively, a crucial skill for any leader in a professional setting.</w:t>
      </w:r>
    </w:p>
    <w:p w14:paraId="709FE0EC" w14:textId="77777777" w:rsidR="00A10315" w:rsidRPr="00A10315" w:rsidRDefault="00A10315" w:rsidP="00A10315">
      <w:pPr>
        <w:spacing w:after="0" w:line="240" w:lineRule="auto"/>
        <w:jc w:val="both"/>
      </w:pPr>
    </w:p>
    <w:p w14:paraId="0CFC36A3" w14:textId="7AD9133E" w:rsidR="00EC5D73" w:rsidRDefault="00A10315" w:rsidP="00D056FE">
      <w:pPr>
        <w:spacing w:after="0" w:line="240" w:lineRule="auto"/>
        <w:jc w:val="both"/>
      </w:pPr>
      <w:r w:rsidRPr="00A10315">
        <w:t>In summary, my journey through this course has not only expanded my technical knowledge of software project management but has also fostered significant personal development in critical thinking, problem-solving, adaptability, and communication. These skills are vital for my ongoing professional development and effectiveness in future project management roles.</w:t>
      </w:r>
    </w:p>
    <w:sectPr w:rsidR="00EC5D7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FE9257" w14:textId="77777777" w:rsidR="00840752" w:rsidRDefault="00840752" w:rsidP="004072E5">
      <w:pPr>
        <w:spacing w:after="0" w:line="240" w:lineRule="auto"/>
      </w:pPr>
      <w:r>
        <w:separator/>
      </w:r>
    </w:p>
  </w:endnote>
  <w:endnote w:type="continuationSeparator" w:id="0">
    <w:p w14:paraId="3394BA99" w14:textId="77777777" w:rsidR="00840752" w:rsidRDefault="00840752" w:rsidP="004072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83E7CA" w14:textId="77777777" w:rsidR="00840752" w:rsidRDefault="00840752" w:rsidP="004072E5">
      <w:pPr>
        <w:spacing w:after="0" w:line="240" w:lineRule="auto"/>
      </w:pPr>
      <w:r>
        <w:separator/>
      </w:r>
    </w:p>
  </w:footnote>
  <w:footnote w:type="continuationSeparator" w:id="0">
    <w:p w14:paraId="7C36C648" w14:textId="77777777" w:rsidR="00840752" w:rsidRDefault="00840752" w:rsidP="004072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210FA"/>
    <w:multiLevelType w:val="hybridMultilevel"/>
    <w:tmpl w:val="15A84E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131104"/>
    <w:multiLevelType w:val="hybridMultilevel"/>
    <w:tmpl w:val="142A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342DB"/>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695EEB"/>
    <w:multiLevelType w:val="hybridMultilevel"/>
    <w:tmpl w:val="D0F25F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DD300E9"/>
    <w:multiLevelType w:val="multilevel"/>
    <w:tmpl w:val="0ECE4E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FA4064"/>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562A9"/>
    <w:multiLevelType w:val="hybridMultilevel"/>
    <w:tmpl w:val="65DAD68E"/>
    <w:lvl w:ilvl="0" w:tplc="1009000F">
      <w:start w:val="1"/>
      <w:numFmt w:val="decimal"/>
      <w:lvlText w:val="%1."/>
      <w:lvlJc w:val="left"/>
      <w:pPr>
        <w:ind w:left="1800" w:hanging="360"/>
      </w:p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7" w15:restartNumberingAfterBreak="0">
    <w:nsid w:val="1A2E0471"/>
    <w:multiLevelType w:val="multilevel"/>
    <w:tmpl w:val="60668568"/>
    <w:lvl w:ilvl="0">
      <w:start w:val="1"/>
      <w:numFmt w:val="bullet"/>
      <w:lvlText w:val=""/>
      <w:lvlJc w:val="left"/>
      <w:pPr>
        <w:tabs>
          <w:tab w:val="num" w:pos="720"/>
        </w:tabs>
        <w:ind w:left="72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10D6A84"/>
    <w:multiLevelType w:val="multilevel"/>
    <w:tmpl w:val="E03C13E8"/>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99D7432"/>
    <w:multiLevelType w:val="hybridMultilevel"/>
    <w:tmpl w:val="4B80D2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BBB3AD7"/>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FFB41B0"/>
    <w:multiLevelType w:val="multilevel"/>
    <w:tmpl w:val="70A4CC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B00373"/>
    <w:multiLevelType w:val="multilevel"/>
    <w:tmpl w:val="005C3A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EE2C8B"/>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043471F"/>
    <w:multiLevelType w:val="multilevel"/>
    <w:tmpl w:val="678CC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0E21B86"/>
    <w:multiLevelType w:val="multilevel"/>
    <w:tmpl w:val="60668568"/>
    <w:lvl w:ilvl="0">
      <w:start w:val="1"/>
      <w:numFmt w:val="bullet"/>
      <w:lvlText w:val=""/>
      <w:lvlJc w:val="left"/>
      <w:pPr>
        <w:tabs>
          <w:tab w:val="num" w:pos="720"/>
        </w:tabs>
        <w:ind w:left="720" w:hanging="360"/>
      </w:pPr>
      <w:rPr>
        <w:rFonts w:ascii="Symbol" w:hAnsi="Symbol"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DB409C"/>
    <w:multiLevelType w:val="multilevel"/>
    <w:tmpl w:val="60668568"/>
    <w:lvl w:ilvl="0">
      <w:start w:val="1"/>
      <w:numFmt w:val="bullet"/>
      <w:lvlText w:val=""/>
      <w:lvlJc w:val="left"/>
      <w:pPr>
        <w:tabs>
          <w:tab w:val="num" w:pos="1080"/>
        </w:tabs>
        <w:ind w:left="1080" w:hanging="360"/>
      </w:pPr>
      <w:rPr>
        <w:rFonts w:ascii="Symbol" w:hAnsi="Symbol" w:hint="default"/>
        <w:b w:val="0"/>
        <w:bCs w:val="0"/>
      </w:rPr>
    </w:lvl>
    <w:lvl w:ilvl="1">
      <w:start w:val="1"/>
      <w:numFmt w:val="bullet"/>
      <w:lvlText w:val=""/>
      <w:lvlJc w:val="left"/>
      <w:pPr>
        <w:ind w:left="1800" w:hanging="360"/>
      </w:pPr>
      <w:rPr>
        <w:rFonts w:ascii="Symbol" w:hAnsi="Symbol" w:hint="default"/>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7" w15:restartNumberingAfterBreak="0">
    <w:nsid w:val="7D6D15A9"/>
    <w:multiLevelType w:val="multilevel"/>
    <w:tmpl w:val="742C44BE"/>
    <w:lvl w:ilvl="0">
      <w:start w:val="1"/>
      <w:numFmt w:val="bullet"/>
      <w:lvlText w:val=""/>
      <w:lvlJc w:val="left"/>
      <w:pPr>
        <w:tabs>
          <w:tab w:val="num" w:pos="720"/>
        </w:tabs>
        <w:ind w:left="720" w:hanging="360"/>
      </w:pPr>
      <w:rPr>
        <w:rFonts w:ascii="Symbol" w:hAnsi="Symbol" w:hint="default"/>
        <w:b w:val="0"/>
        <w:b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07407096">
    <w:abstractNumId w:val="4"/>
  </w:num>
  <w:num w:numId="2" w16cid:durableId="1081945639">
    <w:abstractNumId w:val="14"/>
  </w:num>
  <w:num w:numId="3" w16cid:durableId="889346915">
    <w:abstractNumId w:val="11"/>
  </w:num>
  <w:num w:numId="4" w16cid:durableId="1250887971">
    <w:abstractNumId w:val="7"/>
  </w:num>
  <w:num w:numId="5" w16cid:durableId="686516240">
    <w:abstractNumId w:val="1"/>
  </w:num>
  <w:num w:numId="6" w16cid:durableId="1357538406">
    <w:abstractNumId w:val="8"/>
  </w:num>
  <w:num w:numId="7" w16cid:durableId="1928616405">
    <w:abstractNumId w:val="3"/>
  </w:num>
  <w:num w:numId="8" w16cid:durableId="1133404114">
    <w:abstractNumId w:val="12"/>
  </w:num>
  <w:num w:numId="9" w16cid:durableId="37975415">
    <w:abstractNumId w:val="9"/>
  </w:num>
  <w:num w:numId="10" w16cid:durableId="1334721142">
    <w:abstractNumId w:val="0"/>
  </w:num>
  <w:num w:numId="11" w16cid:durableId="38550746">
    <w:abstractNumId w:val="5"/>
  </w:num>
  <w:num w:numId="12" w16cid:durableId="268853891">
    <w:abstractNumId w:val="17"/>
  </w:num>
  <w:num w:numId="13" w16cid:durableId="77756409">
    <w:abstractNumId w:val="15"/>
  </w:num>
  <w:num w:numId="14" w16cid:durableId="1075470719">
    <w:abstractNumId w:val="6"/>
  </w:num>
  <w:num w:numId="15" w16cid:durableId="77989927">
    <w:abstractNumId w:val="16"/>
  </w:num>
  <w:num w:numId="16" w16cid:durableId="1963728770">
    <w:abstractNumId w:val="2"/>
  </w:num>
  <w:num w:numId="17" w16cid:durableId="2086805627">
    <w:abstractNumId w:val="10"/>
  </w:num>
  <w:num w:numId="18" w16cid:durableId="88594780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wUA7mPeIywAAAA="/>
  </w:docVars>
  <w:rsids>
    <w:rsidRoot w:val="008F2780"/>
    <w:rsid w:val="00002292"/>
    <w:rsid w:val="000250D9"/>
    <w:rsid w:val="00042E74"/>
    <w:rsid w:val="00044F54"/>
    <w:rsid w:val="00047206"/>
    <w:rsid w:val="00053FE4"/>
    <w:rsid w:val="00057119"/>
    <w:rsid w:val="0006008B"/>
    <w:rsid w:val="000654FB"/>
    <w:rsid w:val="000758F8"/>
    <w:rsid w:val="0008424B"/>
    <w:rsid w:val="000C636D"/>
    <w:rsid w:val="001222B8"/>
    <w:rsid w:val="00163A09"/>
    <w:rsid w:val="001A2B93"/>
    <w:rsid w:val="00286A4E"/>
    <w:rsid w:val="002A05F4"/>
    <w:rsid w:val="002A0FF9"/>
    <w:rsid w:val="002C33FC"/>
    <w:rsid w:val="003007A9"/>
    <w:rsid w:val="00334B31"/>
    <w:rsid w:val="00340281"/>
    <w:rsid w:val="0038698C"/>
    <w:rsid w:val="00396493"/>
    <w:rsid w:val="003A1D6E"/>
    <w:rsid w:val="003B1BBC"/>
    <w:rsid w:val="003B5AB8"/>
    <w:rsid w:val="003B7E36"/>
    <w:rsid w:val="004072E5"/>
    <w:rsid w:val="004118F1"/>
    <w:rsid w:val="00423135"/>
    <w:rsid w:val="00427D81"/>
    <w:rsid w:val="004412E6"/>
    <w:rsid w:val="0044388B"/>
    <w:rsid w:val="00460663"/>
    <w:rsid w:val="00460A64"/>
    <w:rsid w:val="00467A52"/>
    <w:rsid w:val="004738B0"/>
    <w:rsid w:val="004E65ED"/>
    <w:rsid w:val="004F02E7"/>
    <w:rsid w:val="00567DC1"/>
    <w:rsid w:val="005766E7"/>
    <w:rsid w:val="0058766B"/>
    <w:rsid w:val="00596BA3"/>
    <w:rsid w:val="005B7557"/>
    <w:rsid w:val="005F3882"/>
    <w:rsid w:val="00615016"/>
    <w:rsid w:val="00626E7A"/>
    <w:rsid w:val="006862B5"/>
    <w:rsid w:val="006A099C"/>
    <w:rsid w:val="006A3452"/>
    <w:rsid w:val="006C08B9"/>
    <w:rsid w:val="006E6E1F"/>
    <w:rsid w:val="006E6EBB"/>
    <w:rsid w:val="0070375E"/>
    <w:rsid w:val="007343C0"/>
    <w:rsid w:val="00754F8F"/>
    <w:rsid w:val="00763942"/>
    <w:rsid w:val="00782218"/>
    <w:rsid w:val="007C7FC0"/>
    <w:rsid w:val="00801F11"/>
    <w:rsid w:val="00821CB2"/>
    <w:rsid w:val="00835AD7"/>
    <w:rsid w:val="00840752"/>
    <w:rsid w:val="008408C8"/>
    <w:rsid w:val="008420D0"/>
    <w:rsid w:val="00844307"/>
    <w:rsid w:val="00877551"/>
    <w:rsid w:val="008A0D4A"/>
    <w:rsid w:val="008A6F00"/>
    <w:rsid w:val="008D3868"/>
    <w:rsid w:val="008F2780"/>
    <w:rsid w:val="009519E5"/>
    <w:rsid w:val="00957F4F"/>
    <w:rsid w:val="009D42E1"/>
    <w:rsid w:val="00A02401"/>
    <w:rsid w:val="00A10315"/>
    <w:rsid w:val="00A2646E"/>
    <w:rsid w:val="00A3109F"/>
    <w:rsid w:val="00A32DEC"/>
    <w:rsid w:val="00A34942"/>
    <w:rsid w:val="00A75679"/>
    <w:rsid w:val="00A87486"/>
    <w:rsid w:val="00AB0069"/>
    <w:rsid w:val="00AC1F47"/>
    <w:rsid w:val="00AD2DD0"/>
    <w:rsid w:val="00B03F78"/>
    <w:rsid w:val="00B23D40"/>
    <w:rsid w:val="00B62523"/>
    <w:rsid w:val="00BA37A3"/>
    <w:rsid w:val="00BE467D"/>
    <w:rsid w:val="00BE506A"/>
    <w:rsid w:val="00C079AF"/>
    <w:rsid w:val="00C448C2"/>
    <w:rsid w:val="00C45CE3"/>
    <w:rsid w:val="00C5555C"/>
    <w:rsid w:val="00C57CEC"/>
    <w:rsid w:val="00C80F0D"/>
    <w:rsid w:val="00CD096E"/>
    <w:rsid w:val="00D056FE"/>
    <w:rsid w:val="00D24B04"/>
    <w:rsid w:val="00D43A86"/>
    <w:rsid w:val="00D47F45"/>
    <w:rsid w:val="00D50508"/>
    <w:rsid w:val="00DC2649"/>
    <w:rsid w:val="00DC6B0C"/>
    <w:rsid w:val="00DD059F"/>
    <w:rsid w:val="00DE44CA"/>
    <w:rsid w:val="00E07BD4"/>
    <w:rsid w:val="00EB44C5"/>
    <w:rsid w:val="00EC5D73"/>
    <w:rsid w:val="00ED11B8"/>
    <w:rsid w:val="00F13AD6"/>
    <w:rsid w:val="00F151D2"/>
    <w:rsid w:val="00F24D1E"/>
    <w:rsid w:val="00F410A5"/>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218"/>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 w:type="character" w:styleId="Hyperlink">
    <w:name w:val="Hyperlink"/>
    <w:basedOn w:val="DefaultParagraphFont"/>
    <w:uiPriority w:val="99"/>
    <w:unhideWhenUsed/>
    <w:rsid w:val="004F02E7"/>
    <w:rPr>
      <w:color w:val="0000FF"/>
      <w:u w:val="single"/>
    </w:rPr>
  </w:style>
  <w:style w:type="paragraph" w:styleId="Header">
    <w:name w:val="header"/>
    <w:basedOn w:val="Normal"/>
    <w:link w:val="HeaderChar"/>
    <w:uiPriority w:val="99"/>
    <w:unhideWhenUsed/>
    <w:rsid w:val="004072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2E5"/>
  </w:style>
  <w:style w:type="paragraph" w:styleId="Footer">
    <w:name w:val="footer"/>
    <w:basedOn w:val="Normal"/>
    <w:link w:val="FooterChar"/>
    <w:uiPriority w:val="99"/>
    <w:unhideWhenUsed/>
    <w:rsid w:val="004072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2E5"/>
  </w:style>
  <w:style w:type="character" w:styleId="UnresolvedMention">
    <w:name w:val="Unresolved Mention"/>
    <w:basedOn w:val="DefaultParagraphFont"/>
    <w:uiPriority w:val="99"/>
    <w:semiHidden/>
    <w:unhideWhenUsed/>
    <w:rsid w:val="00D47F4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43800">
      <w:bodyDiv w:val="1"/>
      <w:marLeft w:val="0"/>
      <w:marRight w:val="0"/>
      <w:marTop w:val="0"/>
      <w:marBottom w:val="0"/>
      <w:divBdr>
        <w:top w:val="none" w:sz="0" w:space="0" w:color="auto"/>
        <w:left w:val="none" w:sz="0" w:space="0" w:color="auto"/>
        <w:bottom w:val="none" w:sz="0" w:space="0" w:color="auto"/>
        <w:right w:val="none" w:sz="0" w:space="0" w:color="auto"/>
      </w:divBdr>
    </w:div>
    <w:div w:id="117577595">
      <w:bodyDiv w:val="1"/>
      <w:marLeft w:val="0"/>
      <w:marRight w:val="0"/>
      <w:marTop w:val="0"/>
      <w:marBottom w:val="0"/>
      <w:divBdr>
        <w:top w:val="none" w:sz="0" w:space="0" w:color="auto"/>
        <w:left w:val="none" w:sz="0" w:space="0" w:color="auto"/>
        <w:bottom w:val="none" w:sz="0" w:space="0" w:color="auto"/>
        <w:right w:val="none" w:sz="0" w:space="0" w:color="auto"/>
      </w:divBdr>
    </w:div>
    <w:div w:id="234048768">
      <w:bodyDiv w:val="1"/>
      <w:marLeft w:val="0"/>
      <w:marRight w:val="0"/>
      <w:marTop w:val="0"/>
      <w:marBottom w:val="0"/>
      <w:divBdr>
        <w:top w:val="none" w:sz="0" w:space="0" w:color="auto"/>
        <w:left w:val="none" w:sz="0" w:space="0" w:color="auto"/>
        <w:bottom w:val="none" w:sz="0" w:space="0" w:color="auto"/>
        <w:right w:val="none" w:sz="0" w:space="0" w:color="auto"/>
      </w:divBdr>
      <w:divsChild>
        <w:div w:id="1462458346">
          <w:marLeft w:val="0"/>
          <w:marRight w:val="0"/>
          <w:marTop w:val="0"/>
          <w:marBottom w:val="0"/>
          <w:divBdr>
            <w:top w:val="single" w:sz="2" w:space="0" w:color="E3E3E3"/>
            <w:left w:val="single" w:sz="2" w:space="0" w:color="E3E3E3"/>
            <w:bottom w:val="single" w:sz="2" w:space="0" w:color="E3E3E3"/>
            <w:right w:val="single" w:sz="2" w:space="0" w:color="E3E3E3"/>
          </w:divBdr>
          <w:divsChild>
            <w:div w:id="629212246">
              <w:marLeft w:val="0"/>
              <w:marRight w:val="0"/>
              <w:marTop w:val="100"/>
              <w:marBottom w:val="100"/>
              <w:divBdr>
                <w:top w:val="single" w:sz="2" w:space="0" w:color="E3E3E3"/>
                <w:left w:val="single" w:sz="2" w:space="0" w:color="E3E3E3"/>
                <w:bottom w:val="single" w:sz="2" w:space="0" w:color="E3E3E3"/>
                <w:right w:val="single" w:sz="2" w:space="0" w:color="E3E3E3"/>
              </w:divBdr>
              <w:divsChild>
                <w:div w:id="517430156">
                  <w:marLeft w:val="0"/>
                  <w:marRight w:val="0"/>
                  <w:marTop w:val="0"/>
                  <w:marBottom w:val="0"/>
                  <w:divBdr>
                    <w:top w:val="single" w:sz="2" w:space="0" w:color="E3E3E3"/>
                    <w:left w:val="single" w:sz="2" w:space="0" w:color="E3E3E3"/>
                    <w:bottom w:val="single" w:sz="2" w:space="0" w:color="E3E3E3"/>
                    <w:right w:val="single" w:sz="2" w:space="0" w:color="E3E3E3"/>
                  </w:divBdr>
                  <w:divsChild>
                    <w:div w:id="1334410743">
                      <w:marLeft w:val="0"/>
                      <w:marRight w:val="0"/>
                      <w:marTop w:val="0"/>
                      <w:marBottom w:val="0"/>
                      <w:divBdr>
                        <w:top w:val="single" w:sz="2" w:space="0" w:color="E3E3E3"/>
                        <w:left w:val="single" w:sz="2" w:space="0" w:color="E3E3E3"/>
                        <w:bottom w:val="single" w:sz="2" w:space="0" w:color="E3E3E3"/>
                        <w:right w:val="single" w:sz="2" w:space="0" w:color="E3E3E3"/>
                      </w:divBdr>
                      <w:divsChild>
                        <w:div w:id="2132239562">
                          <w:marLeft w:val="0"/>
                          <w:marRight w:val="0"/>
                          <w:marTop w:val="0"/>
                          <w:marBottom w:val="0"/>
                          <w:divBdr>
                            <w:top w:val="single" w:sz="2" w:space="0" w:color="E3E3E3"/>
                            <w:left w:val="single" w:sz="2" w:space="0" w:color="E3E3E3"/>
                            <w:bottom w:val="single" w:sz="2" w:space="0" w:color="E3E3E3"/>
                            <w:right w:val="single" w:sz="2" w:space="0" w:color="E3E3E3"/>
                          </w:divBdr>
                          <w:divsChild>
                            <w:div w:id="673146393">
                              <w:marLeft w:val="0"/>
                              <w:marRight w:val="0"/>
                              <w:marTop w:val="0"/>
                              <w:marBottom w:val="0"/>
                              <w:divBdr>
                                <w:top w:val="single" w:sz="2" w:space="0" w:color="E3E3E3"/>
                                <w:left w:val="single" w:sz="2" w:space="0" w:color="E3E3E3"/>
                                <w:bottom w:val="single" w:sz="2" w:space="0" w:color="E3E3E3"/>
                                <w:right w:val="single" w:sz="2" w:space="0" w:color="E3E3E3"/>
                              </w:divBdr>
                              <w:divsChild>
                                <w:div w:id="540636456">
                                  <w:marLeft w:val="0"/>
                                  <w:marRight w:val="0"/>
                                  <w:marTop w:val="0"/>
                                  <w:marBottom w:val="0"/>
                                  <w:divBdr>
                                    <w:top w:val="single" w:sz="2" w:space="0" w:color="E3E3E3"/>
                                    <w:left w:val="single" w:sz="2" w:space="0" w:color="E3E3E3"/>
                                    <w:bottom w:val="single" w:sz="2" w:space="0" w:color="E3E3E3"/>
                                    <w:right w:val="single" w:sz="2" w:space="0" w:color="E3E3E3"/>
                                  </w:divBdr>
                                  <w:divsChild>
                                    <w:div w:id="14262220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41643993">
      <w:bodyDiv w:val="1"/>
      <w:marLeft w:val="0"/>
      <w:marRight w:val="0"/>
      <w:marTop w:val="0"/>
      <w:marBottom w:val="0"/>
      <w:divBdr>
        <w:top w:val="none" w:sz="0" w:space="0" w:color="auto"/>
        <w:left w:val="none" w:sz="0" w:space="0" w:color="auto"/>
        <w:bottom w:val="none" w:sz="0" w:space="0" w:color="auto"/>
        <w:right w:val="none" w:sz="0" w:space="0" w:color="auto"/>
      </w:divBdr>
    </w:div>
    <w:div w:id="490147206">
      <w:bodyDiv w:val="1"/>
      <w:marLeft w:val="0"/>
      <w:marRight w:val="0"/>
      <w:marTop w:val="0"/>
      <w:marBottom w:val="0"/>
      <w:divBdr>
        <w:top w:val="none" w:sz="0" w:space="0" w:color="auto"/>
        <w:left w:val="none" w:sz="0" w:space="0" w:color="auto"/>
        <w:bottom w:val="none" w:sz="0" w:space="0" w:color="auto"/>
        <w:right w:val="none" w:sz="0" w:space="0" w:color="auto"/>
      </w:divBdr>
    </w:div>
    <w:div w:id="510098594">
      <w:bodyDiv w:val="1"/>
      <w:marLeft w:val="0"/>
      <w:marRight w:val="0"/>
      <w:marTop w:val="0"/>
      <w:marBottom w:val="0"/>
      <w:divBdr>
        <w:top w:val="none" w:sz="0" w:space="0" w:color="auto"/>
        <w:left w:val="none" w:sz="0" w:space="0" w:color="auto"/>
        <w:bottom w:val="none" w:sz="0" w:space="0" w:color="auto"/>
        <w:right w:val="none" w:sz="0" w:space="0" w:color="auto"/>
      </w:divBdr>
    </w:div>
    <w:div w:id="672955925">
      <w:bodyDiv w:val="1"/>
      <w:marLeft w:val="0"/>
      <w:marRight w:val="0"/>
      <w:marTop w:val="0"/>
      <w:marBottom w:val="0"/>
      <w:divBdr>
        <w:top w:val="none" w:sz="0" w:space="0" w:color="auto"/>
        <w:left w:val="none" w:sz="0" w:space="0" w:color="auto"/>
        <w:bottom w:val="none" w:sz="0" w:space="0" w:color="auto"/>
        <w:right w:val="none" w:sz="0" w:space="0" w:color="auto"/>
      </w:divBdr>
    </w:div>
    <w:div w:id="765341904">
      <w:bodyDiv w:val="1"/>
      <w:marLeft w:val="0"/>
      <w:marRight w:val="0"/>
      <w:marTop w:val="0"/>
      <w:marBottom w:val="0"/>
      <w:divBdr>
        <w:top w:val="none" w:sz="0" w:space="0" w:color="auto"/>
        <w:left w:val="none" w:sz="0" w:space="0" w:color="auto"/>
        <w:bottom w:val="none" w:sz="0" w:space="0" w:color="auto"/>
        <w:right w:val="none" w:sz="0" w:space="0" w:color="auto"/>
      </w:divBdr>
    </w:div>
    <w:div w:id="821657438">
      <w:bodyDiv w:val="1"/>
      <w:marLeft w:val="0"/>
      <w:marRight w:val="0"/>
      <w:marTop w:val="0"/>
      <w:marBottom w:val="0"/>
      <w:divBdr>
        <w:top w:val="none" w:sz="0" w:space="0" w:color="auto"/>
        <w:left w:val="none" w:sz="0" w:space="0" w:color="auto"/>
        <w:bottom w:val="none" w:sz="0" w:space="0" w:color="auto"/>
        <w:right w:val="none" w:sz="0" w:space="0" w:color="auto"/>
      </w:divBdr>
    </w:div>
    <w:div w:id="888884320">
      <w:bodyDiv w:val="1"/>
      <w:marLeft w:val="0"/>
      <w:marRight w:val="0"/>
      <w:marTop w:val="0"/>
      <w:marBottom w:val="0"/>
      <w:divBdr>
        <w:top w:val="none" w:sz="0" w:space="0" w:color="auto"/>
        <w:left w:val="none" w:sz="0" w:space="0" w:color="auto"/>
        <w:bottom w:val="none" w:sz="0" w:space="0" w:color="auto"/>
        <w:right w:val="none" w:sz="0" w:space="0" w:color="auto"/>
      </w:divBdr>
    </w:div>
    <w:div w:id="984624072">
      <w:bodyDiv w:val="1"/>
      <w:marLeft w:val="0"/>
      <w:marRight w:val="0"/>
      <w:marTop w:val="0"/>
      <w:marBottom w:val="0"/>
      <w:divBdr>
        <w:top w:val="none" w:sz="0" w:space="0" w:color="auto"/>
        <w:left w:val="none" w:sz="0" w:space="0" w:color="auto"/>
        <w:bottom w:val="none" w:sz="0" w:space="0" w:color="auto"/>
        <w:right w:val="none" w:sz="0" w:space="0" w:color="auto"/>
      </w:divBdr>
    </w:div>
    <w:div w:id="1000428918">
      <w:bodyDiv w:val="1"/>
      <w:marLeft w:val="0"/>
      <w:marRight w:val="0"/>
      <w:marTop w:val="0"/>
      <w:marBottom w:val="0"/>
      <w:divBdr>
        <w:top w:val="none" w:sz="0" w:space="0" w:color="auto"/>
        <w:left w:val="none" w:sz="0" w:space="0" w:color="auto"/>
        <w:bottom w:val="none" w:sz="0" w:space="0" w:color="auto"/>
        <w:right w:val="none" w:sz="0" w:space="0" w:color="auto"/>
      </w:divBdr>
    </w:div>
    <w:div w:id="1038971917">
      <w:bodyDiv w:val="1"/>
      <w:marLeft w:val="0"/>
      <w:marRight w:val="0"/>
      <w:marTop w:val="0"/>
      <w:marBottom w:val="0"/>
      <w:divBdr>
        <w:top w:val="none" w:sz="0" w:space="0" w:color="auto"/>
        <w:left w:val="none" w:sz="0" w:space="0" w:color="auto"/>
        <w:bottom w:val="none" w:sz="0" w:space="0" w:color="auto"/>
        <w:right w:val="none" w:sz="0" w:space="0" w:color="auto"/>
      </w:divBdr>
    </w:div>
    <w:div w:id="1056586438">
      <w:bodyDiv w:val="1"/>
      <w:marLeft w:val="0"/>
      <w:marRight w:val="0"/>
      <w:marTop w:val="0"/>
      <w:marBottom w:val="0"/>
      <w:divBdr>
        <w:top w:val="none" w:sz="0" w:space="0" w:color="auto"/>
        <w:left w:val="none" w:sz="0" w:space="0" w:color="auto"/>
        <w:bottom w:val="none" w:sz="0" w:space="0" w:color="auto"/>
        <w:right w:val="none" w:sz="0" w:space="0" w:color="auto"/>
      </w:divBdr>
    </w:div>
    <w:div w:id="1155146913">
      <w:bodyDiv w:val="1"/>
      <w:marLeft w:val="0"/>
      <w:marRight w:val="0"/>
      <w:marTop w:val="0"/>
      <w:marBottom w:val="0"/>
      <w:divBdr>
        <w:top w:val="none" w:sz="0" w:space="0" w:color="auto"/>
        <w:left w:val="none" w:sz="0" w:space="0" w:color="auto"/>
        <w:bottom w:val="none" w:sz="0" w:space="0" w:color="auto"/>
        <w:right w:val="none" w:sz="0" w:space="0" w:color="auto"/>
      </w:divBdr>
    </w:div>
    <w:div w:id="1315068819">
      <w:bodyDiv w:val="1"/>
      <w:marLeft w:val="0"/>
      <w:marRight w:val="0"/>
      <w:marTop w:val="0"/>
      <w:marBottom w:val="0"/>
      <w:divBdr>
        <w:top w:val="none" w:sz="0" w:space="0" w:color="auto"/>
        <w:left w:val="none" w:sz="0" w:space="0" w:color="auto"/>
        <w:bottom w:val="none" w:sz="0" w:space="0" w:color="auto"/>
        <w:right w:val="none" w:sz="0" w:space="0" w:color="auto"/>
      </w:divBdr>
    </w:div>
    <w:div w:id="1434982894">
      <w:bodyDiv w:val="1"/>
      <w:marLeft w:val="0"/>
      <w:marRight w:val="0"/>
      <w:marTop w:val="0"/>
      <w:marBottom w:val="0"/>
      <w:divBdr>
        <w:top w:val="none" w:sz="0" w:space="0" w:color="auto"/>
        <w:left w:val="none" w:sz="0" w:space="0" w:color="auto"/>
        <w:bottom w:val="none" w:sz="0" w:space="0" w:color="auto"/>
        <w:right w:val="none" w:sz="0" w:space="0" w:color="auto"/>
      </w:divBdr>
    </w:div>
    <w:div w:id="1504932329">
      <w:bodyDiv w:val="1"/>
      <w:marLeft w:val="0"/>
      <w:marRight w:val="0"/>
      <w:marTop w:val="0"/>
      <w:marBottom w:val="0"/>
      <w:divBdr>
        <w:top w:val="none" w:sz="0" w:space="0" w:color="auto"/>
        <w:left w:val="none" w:sz="0" w:space="0" w:color="auto"/>
        <w:bottom w:val="none" w:sz="0" w:space="0" w:color="auto"/>
        <w:right w:val="none" w:sz="0" w:space="0" w:color="auto"/>
      </w:divBdr>
    </w:div>
    <w:div w:id="1605766969">
      <w:bodyDiv w:val="1"/>
      <w:marLeft w:val="0"/>
      <w:marRight w:val="0"/>
      <w:marTop w:val="0"/>
      <w:marBottom w:val="0"/>
      <w:divBdr>
        <w:top w:val="none" w:sz="0" w:space="0" w:color="auto"/>
        <w:left w:val="none" w:sz="0" w:space="0" w:color="auto"/>
        <w:bottom w:val="none" w:sz="0" w:space="0" w:color="auto"/>
        <w:right w:val="none" w:sz="0" w:space="0" w:color="auto"/>
      </w:divBdr>
    </w:div>
    <w:div w:id="1652514675">
      <w:bodyDiv w:val="1"/>
      <w:marLeft w:val="0"/>
      <w:marRight w:val="0"/>
      <w:marTop w:val="0"/>
      <w:marBottom w:val="0"/>
      <w:divBdr>
        <w:top w:val="none" w:sz="0" w:space="0" w:color="auto"/>
        <w:left w:val="none" w:sz="0" w:space="0" w:color="auto"/>
        <w:bottom w:val="none" w:sz="0" w:space="0" w:color="auto"/>
        <w:right w:val="none" w:sz="0" w:space="0" w:color="auto"/>
      </w:divBdr>
    </w:div>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 w:id="1800030412">
      <w:bodyDiv w:val="1"/>
      <w:marLeft w:val="0"/>
      <w:marRight w:val="0"/>
      <w:marTop w:val="0"/>
      <w:marBottom w:val="0"/>
      <w:divBdr>
        <w:top w:val="none" w:sz="0" w:space="0" w:color="auto"/>
        <w:left w:val="none" w:sz="0" w:space="0" w:color="auto"/>
        <w:bottom w:val="none" w:sz="0" w:space="0" w:color="auto"/>
        <w:right w:val="none" w:sz="0" w:space="0" w:color="auto"/>
      </w:divBdr>
    </w:div>
    <w:div w:id="1958757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geservices.bing.com/edgesvc/chat?udsframed=1&amp;form=SHORUN&amp;clientscopes=chat,noheader,udsedgeshop,channelbeta,ntpquery,devtoolsapi,udsinwin11,udsdlpconsent,udsmrefresh,cspgrd,&amp;shellsig=f63ab50d8a7377597bfc75dd7f02112cb91d85df&amp;setlang=en-GB&amp;darkschemeovr=1" TargetMode="External"/><Relationship Id="rId3" Type="http://schemas.openxmlformats.org/officeDocument/2006/relationships/settings" Target="settings.xml"/><Relationship Id="rId7" Type="http://schemas.openxmlformats.org/officeDocument/2006/relationships/hyperlink" Target="https://github.com/vijendraahirwal/SOEN-6841_Learning_journal_4022127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0</Pages>
  <Words>9188</Words>
  <Characters>52376</Characters>
  <Application>Microsoft Office Word</Application>
  <DocSecurity>0</DocSecurity>
  <Lines>436</Lines>
  <Paragraphs>122</Paragraphs>
  <ScaleCrop>false</ScaleCrop>
  <Company>Concordia University</Company>
  <LinksUpToDate>false</LinksUpToDate>
  <CharactersWithSpaces>61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4</cp:revision>
  <dcterms:created xsi:type="dcterms:W3CDTF">2024-04-15T00:52:00Z</dcterms:created>
  <dcterms:modified xsi:type="dcterms:W3CDTF">2024-04-15T00:55:00Z</dcterms:modified>
</cp:coreProperties>
</file>